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0744E" w14:textId="168559FF" w:rsidR="00712BC6" w:rsidRPr="00535629" w:rsidRDefault="00CA33A5" w:rsidP="7E9C18B7">
      <w:pPr>
        <w:rPr>
          <w:sz w:val="28"/>
          <w:szCs w:val="28"/>
        </w:rPr>
      </w:pPr>
      <w:r w:rsidRPr="00535629">
        <w:rPr>
          <w:sz w:val="28"/>
          <w:szCs w:val="28"/>
        </w:rPr>
        <w:t xml:space="preserve"> </w:t>
      </w:r>
    </w:p>
    <w:p w14:paraId="2CFAC840" w14:textId="4DB7C3EC" w:rsidR="00712BC6" w:rsidRPr="00535629" w:rsidRDefault="00712BC6" w:rsidP="00712BC6">
      <w:r w:rsidRPr="00535629">
        <w:t xml:space="preserve">Windisch, </w:t>
      </w:r>
      <w:r w:rsidRPr="00535629">
        <w:fldChar w:fldCharType="begin"/>
      </w:r>
      <w:r w:rsidRPr="00535629">
        <w:instrText xml:space="preserve"> TIME \@ "dd.MM.yy" </w:instrText>
      </w:r>
      <w:r w:rsidRPr="00535629">
        <w:fldChar w:fldCharType="separate"/>
      </w:r>
      <w:r w:rsidR="008D317D">
        <w:rPr>
          <w:noProof/>
        </w:rPr>
        <w:t>26.04.23</w:t>
      </w:r>
      <w:r w:rsidRPr="00535629">
        <w:fldChar w:fldCharType="end"/>
      </w:r>
    </w:p>
    <w:p w14:paraId="30E2397C" w14:textId="30742DBD" w:rsidR="005A0293" w:rsidRPr="00535629" w:rsidRDefault="00712BC6" w:rsidP="7E9C18B7">
      <w:pPr>
        <w:rPr>
          <w:b/>
          <w:bCs/>
          <w:sz w:val="28"/>
          <w:szCs w:val="28"/>
        </w:rPr>
      </w:pPr>
      <w:r w:rsidRPr="00535629">
        <w:br/>
      </w:r>
      <w:r w:rsidR="004D4E01" w:rsidRPr="00535629">
        <w:rPr>
          <w:b/>
          <w:bCs/>
          <w:sz w:val="28"/>
          <w:szCs w:val="28"/>
        </w:rPr>
        <w:t xml:space="preserve">Informationen zum Projektablauf &amp; </w:t>
      </w:r>
      <w:r w:rsidR="003A44F8" w:rsidRPr="00535629">
        <w:rPr>
          <w:b/>
          <w:bCs/>
          <w:sz w:val="28"/>
          <w:szCs w:val="28"/>
        </w:rPr>
        <w:t>Projekt</w:t>
      </w:r>
      <w:r w:rsidR="00156429" w:rsidRPr="00535629">
        <w:rPr>
          <w:b/>
          <w:bCs/>
          <w:sz w:val="28"/>
          <w:szCs w:val="28"/>
        </w:rPr>
        <w:t xml:space="preserve">vereinbarung </w:t>
      </w:r>
    </w:p>
    <w:p w14:paraId="2BE11917" w14:textId="1B6A4C73" w:rsidR="00245247" w:rsidRPr="00535629" w:rsidRDefault="004F37F2" w:rsidP="7E9C18B7">
      <w:pPr>
        <w:rPr>
          <w:b/>
          <w:bCs/>
          <w:sz w:val="28"/>
          <w:szCs w:val="28"/>
        </w:rPr>
      </w:pPr>
      <w:r w:rsidRPr="00535629">
        <w:rPr>
          <w:b/>
          <w:bCs/>
          <w:sz w:val="28"/>
          <w:szCs w:val="28"/>
        </w:rPr>
        <w:t>IP</w:t>
      </w:r>
      <w:r w:rsidR="00336E26" w:rsidRPr="00535629">
        <w:rPr>
          <w:b/>
          <w:bCs/>
          <w:sz w:val="28"/>
          <w:szCs w:val="28"/>
        </w:rPr>
        <w:t>5</w:t>
      </w:r>
      <w:r w:rsidR="00E27B7C" w:rsidRPr="00535629">
        <w:rPr>
          <w:b/>
          <w:bCs/>
          <w:sz w:val="28"/>
          <w:szCs w:val="28"/>
        </w:rPr>
        <w:t xml:space="preserve"> </w:t>
      </w:r>
      <w:r w:rsidR="0068407C" w:rsidRPr="00535629">
        <w:rPr>
          <w:b/>
          <w:bCs/>
          <w:sz w:val="28"/>
          <w:szCs w:val="28"/>
        </w:rPr>
        <w:t>‚Analyse</w:t>
      </w:r>
      <w:r w:rsidR="00336E26" w:rsidRPr="00535629">
        <w:rPr>
          <w:b/>
          <w:bCs/>
          <w:sz w:val="28"/>
          <w:szCs w:val="28"/>
        </w:rPr>
        <w:t xml:space="preserve"> und Visualisierung von Verhaltensänderungen zur Förderung eines nachhaltigen Lebensstils</w:t>
      </w:r>
    </w:p>
    <w:p w14:paraId="758C5906" w14:textId="77777777" w:rsidR="00227FD1" w:rsidRPr="00535629" w:rsidRDefault="00227FD1" w:rsidP="7E9C18B7">
      <w:pPr>
        <w:rPr>
          <w:rFonts w:ascii="Times" w:hAnsi="Times" w:cs="Times"/>
          <w:sz w:val="24"/>
          <w:szCs w:val="24"/>
          <w:lang w:eastAsia="de-CH"/>
        </w:rPr>
      </w:pPr>
    </w:p>
    <w:p w14:paraId="24403AEF" w14:textId="77777777" w:rsidR="00245247" w:rsidRPr="00535629" w:rsidRDefault="00245247" w:rsidP="00227FD1"/>
    <w:p w14:paraId="4F21B120" w14:textId="77777777" w:rsidR="00311C19" w:rsidRPr="00535629" w:rsidRDefault="00311C19" w:rsidP="00227FD1"/>
    <w:p w14:paraId="5A94EB58" w14:textId="64B95006" w:rsidR="00227FD1" w:rsidRPr="00535629" w:rsidRDefault="00227FD1" w:rsidP="7E9C18B7">
      <w:pPr>
        <w:tabs>
          <w:tab w:val="left" w:pos="1843"/>
        </w:tabs>
        <w:ind w:left="1843" w:hanging="1843"/>
        <w:rPr>
          <w:rFonts w:cs="Arial"/>
        </w:rPr>
      </w:pPr>
      <w:r w:rsidRPr="00535629">
        <w:rPr>
          <w:rFonts w:cs="Arial"/>
          <w:b/>
          <w:bCs/>
        </w:rPr>
        <w:t>Betreuer:</w:t>
      </w:r>
      <w:r w:rsidRPr="00535629">
        <w:tab/>
      </w:r>
      <w:r w:rsidR="004C3143" w:rsidRPr="00535629">
        <w:rPr>
          <w:rFonts w:cs="Arial"/>
        </w:rPr>
        <w:t>1.</w:t>
      </w:r>
      <w:r w:rsidR="00C1391B" w:rsidRPr="00535629">
        <w:rPr>
          <w:rFonts w:cs="Arial"/>
        </w:rPr>
        <w:t xml:space="preserve"> Norbert Seyff</w:t>
      </w:r>
      <w:r w:rsidRPr="00535629">
        <w:br/>
      </w:r>
      <w:r w:rsidR="004C3143" w:rsidRPr="00535629">
        <w:rPr>
          <w:rFonts w:cs="Arial"/>
        </w:rPr>
        <w:t>2.</w:t>
      </w:r>
      <w:r w:rsidR="00C1391B" w:rsidRPr="00535629">
        <w:rPr>
          <w:rFonts w:cs="Arial"/>
        </w:rPr>
        <w:t xml:space="preserve"> Nitish Patkar</w:t>
      </w:r>
    </w:p>
    <w:p w14:paraId="1E157D31" w14:textId="77777777" w:rsidR="00227FD1" w:rsidRPr="00535629" w:rsidRDefault="00227FD1" w:rsidP="7E9C18B7">
      <w:pPr>
        <w:tabs>
          <w:tab w:val="left" w:pos="1843"/>
        </w:tabs>
        <w:ind w:left="1843" w:hanging="1843"/>
        <w:rPr>
          <w:rFonts w:cs="Arial"/>
        </w:rPr>
      </w:pPr>
    </w:p>
    <w:p w14:paraId="7937C6E9" w14:textId="2A775ACA" w:rsidR="00D41A27" w:rsidRPr="00535629" w:rsidRDefault="00227FD1" w:rsidP="7E9C18B7">
      <w:pPr>
        <w:widowControl w:val="0"/>
        <w:tabs>
          <w:tab w:val="left" w:pos="1843"/>
        </w:tabs>
        <w:autoSpaceDE w:val="0"/>
        <w:autoSpaceDN w:val="0"/>
        <w:adjustRightInd w:val="0"/>
        <w:spacing w:after="240"/>
        <w:rPr>
          <w:rFonts w:cs="Arial"/>
          <w:highlight w:val="yellow"/>
        </w:rPr>
      </w:pPr>
      <w:r w:rsidRPr="00535629">
        <w:rPr>
          <w:rFonts w:cs="Arial"/>
          <w:b/>
          <w:bCs/>
        </w:rPr>
        <w:t>Auftraggeber:</w:t>
      </w:r>
      <w:r w:rsidRPr="00535629">
        <w:tab/>
      </w:r>
      <w:r w:rsidR="00C1391B" w:rsidRPr="00535629">
        <w:rPr>
          <w:rFonts w:cs="Arial"/>
        </w:rPr>
        <w:t>Corinne Ruesch</w:t>
      </w:r>
    </w:p>
    <w:p w14:paraId="60791790" w14:textId="27D14E73" w:rsidR="00736D62" w:rsidRPr="00535629" w:rsidRDefault="00712BC6" w:rsidP="00736D62">
      <w:pPr>
        <w:tabs>
          <w:tab w:val="left" w:pos="1843"/>
        </w:tabs>
        <w:ind w:left="1800" w:hanging="1800"/>
      </w:pPr>
      <w:r w:rsidRPr="00535629">
        <w:rPr>
          <w:b/>
          <w:bCs/>
        </w:rPr>
        <w:t>Projektdauer:</w:t>
      </w:r>
      <w:r w:rsidRPr="00535629">
        <w:tab/>
      </w:r>
      <w:r w:rsidR="00A9062B" w:rsidRPr="00535629">
        <w:rPr>
          <w:rFonts w:cs="Arial"/>
        </w:rPr>
        <w:t xml:space="preserve">20.2.2023 </w:t>
      </w:r>
      <w:r w:rsidR="001E3437" w:rsidRPr="00535629">
        <w:rPr>
          <w:rFonts w:cs="Arial"/>
        </w:rPr>
        <w:t xml:space="preserve">bis </w:t>
      </w:r>
      <w:r w:rsidR="00C3199F">
        <w:rPr>
          <w:rFonts w:cs="Arial"/>
        </w:rPr>
        <w:t>16</w:t>
      </w:r>
      <w:r w:rsidR="00C50541" w:rsidRPr="00535629">
        <w:rPr>
          <w:rFonts w:cs="Arial"/>
        </w:rPr>
        <w:t>.</w:t>
      </w:r>
      <w:r w:rsidR="00C3199F">
        <w:rPr>
          <w:rFonts w:cs="Arial"/>
        </w:rPr>
        <w:t>6</w:t>
      </w:r>
      <w:r w:rsidR="00C50541" w:rsidRPr="00535629">
        <w:rPr>
          <w:rFonts w:cs="Arial"/>
        </w:rPr>
        <w:t>.2023</w:t>
      </w:r>
      <w:r w:rsidRPr="00535629">
        <w:br/>
      </w:r>
    </w:p>
    <w:p w14:paraId="633B54B7" w14:textId="77777777" w:rsidR="00736D62" w:rsidRPr="00535629" w:rsidRDefault="00736D62" w:rsidP="7E9C18B7">
      <w:pPr>
        <w:tabs>
          <w:tab w:val="left" w:pos="1843"/>
        </w:tabs>
        <w:ind w:left="1800" w:hanging="1800"/>
        <w:rPr>
          <w:noProof/>
          <w:sz w:val="22"/>
          <w:szCs w:val="22"/>
        </w:rPr>
      </w:pPr>
    </w:p>
    <w:p w14:paraId="762DD568" w14:textId="77777777" w:rsidR="00736D62" w:rsidRPr="00535629" w:rsidRDefault="00736D62" w:rsidP="7E9C18B7">
      <w:pPr>
        <w:tabs>
          <w:tab w:val="left" w:pos="1843"/>
        </w:tabs>
        <w:ind w:left="1800" w:hanging="1800"/>
        <w:rPr>
          <w:noProof/>
          <w:sz w:val="22"/>
          <w:szCs w:val="22"/>
        </w:rPr>
      </w:pPr>
    </w:p>
    <w:p w14:paraId="51D1E52E" w14:textId="74628BE7" w:rsidR="002F40FD" w:rsidRPr="00535629" w:rsidRDefault="003C400D" w:rsidP="00902D9B">
      <w:pPr>
        <w:pStyle w:val="Listenabsatz"/>
        <w:widowControl w:val="0"/>
        <w:numPr>
          <w:ilvl w:val="0"/>
          <w:numId w:val="1"/>
        </w:numPr>
        <w:tabs>
          <w:tab w:val="left" w:pos="220"/>
          <w:tab w:val="left" w:pos="720"/>
        </w:tabs>
        <w:autoSpaceDE w:val="0"/>
        <w:autoSpaceDN w:val="0"/>
        <w:adjustRightInd w:val="0"/>
        <w:spacing w:after="240"/>
        <w:rPr>
          <w:b/>
          <w:bCs/>
        </w:rPr>
      </w:pPr>
      <w:r w:rsidRPr="00535629">
        <w:rPr>
          <w:b/>
          <w:bCs/>
        </w:rPr>
        <w:t>Projektspezifische Vereinbarung</w:t>
      </w:r>
    </w:p>
    <w:p w14:paraId="6E28EF19" w14:textId="77777777" w:rsidR="00E37C3A" w:rsidRPr="00535629" w:rsidRDefault="00E37C3A" w:rsidP="00E37C3A">
      <w:pPr>
        <w:pStyle w:val="Listenabsatz"/>
        <w:widowControl w:val="0"/>
        <w:tabs>
          <w:tab w:val="left" w:pos="220"/>
          <w:tab w:val="left" w:pos="720"/>
        </w:tabs>
        <w:autoSpaceDE w:val="0"/>
        <w:autoSpaceDN w:val="0"/>
        <w:adjustRightInd w:val="0"/>
        <w:spacing w:after="240"/>
        <w:rPr>
          <w:b/>
          <w:bCs/>
        </w:rPr>
      </w:pPr>
    </w:p>
    <w:p w14:paraId="32DB5807" w14:textId="038D9CBC" w:rsidR="00C73B9D"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Ausgangslage</w:t>
      </w:r>
    </w:p>
    <w:p w14:paraId="2726C956" w14:textId="46E127E1" w:rsidR="0095526C" w:rsidRPr="00535629" w:rsidRDefault="0095526C" w:rsidP="0095526C">
      <w:pPr>
        <w:pStyle w:val="Listenabsatz"/>
        <w:widowControl w:val="0"/>
        <w:tabs>
          <w:tab w:val="left" w:pos="220"/>
          <w:tab w:val="left" w:pos="720"/>
        </w:tabs>
        <w:autoSpaceDE w:val="0"/>
        <w:autoSpaceDN w:val="0"/>
        <w:adjustRightInd w:val="0"/>
        <w:spacing w:after="240"/>
      </w:pPr>
    </w:p>
    <w:p w14:paraId="1E8707C3" w14:textId="5DF5226F" w:rsidR="0085619D" w:rsidRPr="00535629" w:rsidRDefault="0085619D" w:rsidP="0085619D">
      <w:pPr>
        <w:pStyle w:val="Listenabsatz"/>
        <w:widowControl w:val="0"/>
        <w:tabs>
          <w:tab w:val="left" w:pos="220"/>
          <w:tab w:val="left" w:pos="720"/>
        </w:tabs>
        <w:autoSpaceDE w:val="0"/>
        <w:autoSpaceDN w:val="0"/>
        <w:adjustRightInd w:val="0"/>
        <w:spacing w:after="240"/>
      </w:pPr>
      <w:r w:rsidRPr="00535629">
        <w:t xml:space="preserve">In den letzten Jahren hat sich ein Trend hin zu einem nachhaltigeren Lebensstil entwickelt. Immer mehr Menschen erkennen, dass globalen Ressourcen nicht für immer zur Verfügung stehen werden und wir durch einen bewussteren Lebensstil einen positiven Einfluss auf die Umwelt haben können. Eine erste </w:t>
      </w:r>
      <w:r w:rsidR="00F16E7D" w:rsidRPr="00535629">
        <w:t>App (BNE-App)</w:t>
      </w:r>
      <w:r w:rsidRPr="00535629">
        <w:t xml:space="preserve"> wurde </w:t>
      </w:r>
      <w:r w:rsidR="00A72EE2" w:rsidRPr="00535629">
        <w:t xml:space="preserve">bereits von der FHNW entwickelt, </w:t>
      </w:r>
      <w:r w:rsidR="00C42573" w:rsidRPr="00535629">
        <w:t>mit welchem Nutzer</w:t>
      </w:r>
      <w:r w:rsidR="00A72EE2" w:rsidRPr="00535629">
        <w:t>*innen ein Tagebuch führen können, welche nachhaltige Self-</w:t>
      </w:r>
      <w:proofErr w:type="spellStart"/>
      <w:r w:rsidR="00A72EE2" w:rsidRPr="00535629">
        <w:t>Commitments</w:t>
      </w:r>
      <w:proofErr w:type="spellEnd"/>
      <w:r w:rsidR="00541CFD" w:rsidRPr="00535629">
        <w:t xml:space="preserve"> sie über 4 Wochen einhalten</w:t>
      </w:r>
      <w:r w:rsidR="00C37AD7" w:rsidRPr="00535629">
        <w:t>, bzw</w:t>
      </w:r>
      <w:r w:rsidR="00C42573" w:rsidRPr="00535629">
        <w:t>.</w:t>
      </w:r>
      <w:r w:rsidR="00C37AD7" w:rsidRPr="00535629">
        <w:t xml:space="preserve"> </w:t>
      </w:r>
      <w:r w:rsidR="00F16E7D" w:rsidRPr="00535629">
        <w:t xml:space="preserve">ebenfalls erfassen bei welchen </w:t>
      </w:r>
      <w:proofErr w:type="spellStart"/>
      <w:r w:rsidR="00F16E7D" w:rsidRPr="00535629">
        <w:t>Commitments</w:t>
      </w:r>
      <w:proofErr w:type="spellEnd"/>
      <w:r w:rsidR="00F16E7D" w:rsidRPr="00535629">
        <w:t xml:space="preserve"> s</w:t>
      </w:r>
      <w:r w:rsidR="00C37AD7" w:rsidRPr="00535629">
        <w:t>ie Schwierigkeiten gehabt haben.</w:t>
      </w:r>
    </w:p>
    <w:p w14:paraId="55390F66" w14:textId="2EC01DA6" w:rsidR="0018613F" w:rsidRPr="00535629" w:rsidRDefault="00375E55" w:rsidP="006E0C33">
      <w:pPr>
        <w:pStyle w:val="Listenabsatz"/>
        <w:widowControl w:val="0"/>
        <w:tabs>
          <w:tab w:val="left" w:pos="220"/>
          <w:tab w:val="left" w:pos="720"/>
        </w:tabs>
        <w:autoSpaceDE w:val="0"/>
        <w:autoSpaceDN w:val="0"/>
        <w:adjustRightInd w:val="0"/>
        <w:spacing w:after="240"/>
      </w:pPr>
      <w:r w:rsidRPr="00535629">
        <w:t xml:space="preserve">Die BNE-App existiert bereits </w:t>
      </w:r>
      <w:r w:rsidR="00663878" w:rsidRPr="00535629">
        <w:t>und wurde auch weitgehend an Schulen verwendet.</w:t>
      </w:r>
      <w:r w:rsidR="00667B9A" w:rsidRPr="00535629">
        <w:t xml:space="preserve"> </w:t>
      </w:r>
      <w:r w:rsidR="00663878" w:rsidRPr="00535629">
        <w:t>Somit soll</w:t>
      </w:r>
      <w:r w:rsidR="00103088" w:rsidRPr="00535629">
        <w:t>en</w:t>
      </w:r>
      <w:r w:rsidR="00663878" w:rsidRPr="00535629">
        <w:t xml:space="preserve"> in einem nächsten </w:t>
      </w:r>
      <w:r w:rsidR="00103088" w:rsidRPr="00535629">
        <w:t xml:space="preserve">Schritt (dieser Arbeit) die Daten </w:t>
      </w:r>
      <w:r w:rsidR="00AC1E0E" w:rsidRPr="00535629">
        <w:t>entsprechend</w:t>
      </w:r>
      <w:r w:rsidR="00103088" w:rsidRPr="00535629">
        <w:t xml:space="preserve"> visualisiert werden.</w:t>
      </w:r>
    </w:p>
    <w:p w14:paraId="4A709D33" w14:textId="77777777" w:rsidR="00E37C3A" w:rsidRPr="00535629" w:rsidRDefault="00E37C3A" w:rsidP="00E37C3A">
      <w:pPr>
        <w:pStyle w:val="Listenabsatz"/>
        <w:widowControl w:val="0"/>
        <w:tabs>
          <w:tab w:val="left" w:pos="220"/>
          <w:tab w:val="left" w:pos="720"/>
        </w:tabs>
        <w:autoSpaceDE w:val="0"/>
        <w:autoSpaceDN w:val="0"/>
        <w:adjustRightInd w:val="0"/>
        <w:spacing w:after="240"/>
      </w:pPr>
    </w:p>
    <w:p w14:paraId="5A418BDA" w14:textId="77777777" w:rsidR="002F40FD" w:rsidRPr="00535629" w:rsidRDefault="002F40FD" w:rsidP="00306EC9">
      <w:pPr>
        <w:pStyle w:val="Listenabsatz"/>
        <w:widowControl w:val="0"/>
        <w:tabs>
          <w:tab w:val="left" w:pos="220"/>
          <w:tab w:val="left" w:pos="720"/>
        </w:tabs>
        <w:autoSpaceDE w:val="0"/>
        <w:autoSpaceDN w:val="0"/>
        <w:adjustRightInd w:val="0"/>
        <w:spacing w:after="240"/>
      </w:pPr>
    </w:p>
    <w:p w14:paraId="174BE5BB" w14:textId="56CED591" w:rsidR="00C33F55"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Projektvision</w:t>
      </w:r>
    </w:p>
    <w:p w14:paraId="629E9479" w14:textId="77777777" w:rsidR="0063786A" w:rsidRPr="00535629" w:rsidRDefault="0063786A" w:rsidP="0063786A">
      <w:pPr>
        <w:pStyle w:val="Listenabsatz"/>
        <w:widowControl w:val="0"/>
        <w:tabs>
          <w:tab w:val="left" w:pos="220"/>
          <w:tab w:val="left" w:pos="720"/>
        </w:tabs>
        <w:autoSpaceDE w:val="0"/>
        <w:autoSpaceDN w:val="0"/>
        <w:adjustRightInd w:val="0"/>
        <w:spacing w:after="240"/>
      </w:pPr>
    </w:p>
    <w:p w14:paraId="02789459" w14:textId="044382EE" w:rsidR="00A06E44" w:rsidRPr="00535629" w:rsidRDefault="0063786A" w:rsidP="00A06E44">
      <w:pPr>
        <w:pStyle w:val="Listenabsatz"/>
        <w:widowControl w:val="0"/>
        <w:tabs>
          <w:tab w:val="left" w:pos="220"/>
          <w:tab w:val="left" w:pos="720"/>
        </w:tabs>
        <w:autoSpaceDE w:val="0"/>
        <w:autoSpaceDN w:val="0"/>
        <w:adjustRightInd w:val="0"/>
        <w:spacing w:after="240"/>
      </w:pPr>
      <w:r w:rsidRPr="00535629">
        <w:t xml:space="preserve">Unsere Vision ist es eine Webseite mit einem State </w:t>
      </w:r>
      <w:proofErr w:type="spellStart"/>
      <w:r w:rsidRPr="00535629">
        <w:t>of</w:t>
      </w:r>
      <w:proofErr w:type="spellEnd"/>
      <w:r w:rsidR="00861109" w:rsidRPr="00535629">
        <w:t xml:space="preserve"> </w:t>
      </w:r>
      <w:proofErr w:type="spellStart"/>
      <w:r w:rsidRPr="00535629">
        <w:t>the</w:t>
      </w:r>
      <w:proofErr w:type="spellEnd"/>
      <w:r w:rsidRPr="00535629">
        <w:t xml:space="preserve"> Art Framework </w:t>
      </w:r>
      <w:r w:rsidR="00861109" w:rsidRPr="00535629">
        <w:t>zu erstellen mit welcher der wir die bereits bestehenden</w:t>
      </w:r>
      <w:r w:rsidR="00A06E44" w:rsidRPr="00535629">
        <w:t xml:space="preserve"> Daten visualisieren werden. </w:t>
      </w:r>
    </w:p>
    <w:p w14:paraId="6091644F" w14:textId="5F352E55" w:rsidR="008E5D6C" w:rsidRPr="00535629" w:rsidRDefault="00F87C88" w:rsidP="00A06E44">
      <w:pPr>
        <w:pStyle w:val="Listenabsatz"/>
        <w:widowControl w:val="0"/>
        <w:tabs>
          <w:tab w:val="left" w:pos="220"/>
          <w:tab w:val="left" w:pos="720"/>
        </w:tabs>
        <w:autoSpaceDE w:val="0"/>
        <w:autoSpaceDN w:val="0"/>
        <w:adjustRightInd w:val="0"/>
        <w:spacing w:after="240"/>
      </w:pPr>
      <w:r w:rsidRPr="00535629">
        <w:t xml:space="preserve">Ziel ist es, die gesammelten Daten unter </w:t>
      </w:r>
      <w:r w:rsidR="00982F20" w:rsidRPr="00535629">
        <w:t>den folgenden</w:t>
      </w:r>
      <w:r w:rsidRPr="00535629">
        <w:t xml:space="preserve"> Fragestellungen zu analysieren und zu visualisieren, um einen Überblick über die nachhaltigen Self-</w:t>
      </w:r>
      <w:proofErr w:type="spellStart"/>
      <w:r w:rsidRPr="00535629">
        <w:t>Commitments</w:t>
      </w:r>
      <w:proofErr w:type="spellEnd"/>
      <w:r w:rsidRPr="00535629">
        <w:t xml:space="preserve"> der Nutzerinnen zu gewinnen. </w:t>
      </w:r>
      <w:r w:rsidR="00982F20" w:rsidRPr="00535629">
        <w:t xml:space="preserve">Die </w:t>
      </w:r>
      <w:r w:rsidR="003A2A34" w:rsidRPr="00535629">
        <w:t>Webseite</w:t>
      </w:r>
      <w:r w:rsidR="00982F20" w:rsidRPr="00535629">
        <w:t xml:space="preserve"> soll nicht nur</w:t>
      </w:r>
      <w:r w:rsidR="004273B5" w:rsidRPr="00535629">
        <w:t xml:space="preserve"> für den individuellen Nutzer</w:t>
      </w:r>
      <w:r w:rsidR="00E032CA" w:rsidRPr="00535629">
        <w:t>, sondern auch für Schulen nutzbar sein</w:t>
      </w:r>
      <w:r w:rsidR="61396532" w:rsidRPr="00535629">
        <w:t>,</w:t>
      </w:r>
      <w:r w:rsidR="00E032CA" w:rsidRPr="00535629">
        <w:t xml:space="preserve"> um den entsprechenden Beitrag zur Nachhaltigkeit zu diskutieren. </w:t>
      </w:r>
      <w:r w:rsidR="00923310" w:rsidRPr="00535629">
        <w:t xml:space="preserve">Durch eine benutzerfreundliche und visuell ansprechende Gestaltung soll die Neugier </w:t>
      </w:r>
      <w:r w:rsidR="003A2A34" w:rsidRPr="00535629">
        <w:t>eines nachhaltigen Lebensstiles</w:t>
      </w:r>
      <w:r w:rsidR="00054DAC" w:rsidRPr="00535629">
        <w:t xml:space="preserve"> angeregt werden.</w:t>
      </w:r>
      <w:r w:rsidR="009A5558" w:rsidRPr="00535629">
        <w:t xml:space="preserve"> </w:t>
      </w:r>
      <w:r w:rsidR="00A04CC8" w:rsidRPr="00535629">
        <w:t xml:space="preserve">Der Nutzer soll nicht gezwungen werden nachhaltiger zu </w:t>
      </w:r>
      <w:r w:rsidR="00B00E0A" w:rsidRPr="00535629">
        <w:t>leben,</w:t>
      </w:r>
      <w:r w:rsidR="00A04CC8" w:rsidRPr="00535629">
        <w:t xml:space="preserve"> sondern der Ansporn muss aus eigenem Willen geschehen.</w:t>
      </w:r>
    </w:p>
    <w:p w14:paraId="283DF59A" w14:textId="08D217D8" w:rsidR="00F73E67" w:rsidRDefault="00D1318B" w:rsidP="00F73E67">
      <w:pPr>
        <w:pStyle w:val="Listenabsatz"/>
        <w:widowControl w:val="0"/>
        <w:tabs>
          <w:tab w:val="left" w:pos="220"/>
          <w:tab w:val="left" w:pos="720"/>
        </w:tabs>
        <w:autoSpaceDE w:val="0"/>
        <w:autoSpaceDN w:val="0"/>
        <w:adjustRightInd w:val="0"/>
        <w:spacing w:after="240"/>
      </w:pPr>
      <w:r w:rsidRPr="00535629">
        <w:t>Das Projekt ergänzt die bereits bestehende BNE-App und trägt somit zur Förderung eines nachhaltigen Lebensstils bei.</w:t>
      </w:r>
    </w:p>
    <w:p w14:paraId="5A00DD2F" w14:textId="77777777" w:rsidR="00F73E67" w:rsidRDefault="00F73E67" w:rsidP="00F73E67">
      <w:pPr>
        <w:pStyle w:val="Listenabsatz"/>
        <w:widowControl w:val="0"/>
        <w:tabs>
          <w:tab w:val="left" w:pos="220"/>
          <w:tab w:val="left" w:pos="720"/>
        </w:tabs>
        <w:autoSpaceDE w:val="0"/>
        <w:autoSpaceDN w:val="0"/>
        <w:adjustRightInd w:val="0"/>
        <w:spacing w:after="240"/>
      </w:pPr>
    </w:p>
    <w:p w14:paraId="289B85B5" w14:textId="77777777" w:rsidR="00F73E67" w:rsidRPr="00535629" w:rsidRDefault="00F73E67" w:rsidP="00F73E67">
      <w:pPr>
        <w:widowControl w:val="0"/>
        <w:tabs>
          <w:tab w:val="left" w:pos="220"/>
          <w:tab w:val="left" w:pos="720"/>
        </w:tabs>
        <w:autoSpaceDE w:val="0"/>
        <w:autoSpaceDN w:val="0"/>
        <w:adjustRightInd w:val="0"/>
        <w:spacing w:after="240"/>
      </w:pPr>
    </w:p>
    <w:p w14:paraId="5024C638" w14:textId="4841201C" w:rsidR="004F1B61" w:rsidRPr="00535629" w:rsidRDefault="00BD51D7" w:rsidP="00BD51D7">
      <w:r>
        <w:br w:type="page"/>
      </w:r>
    </w:p>
    <w:p w14:paraId="7FE66DEB" w14:textId="187A8BD7" w:rsidR="00876CBD"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Fragestellungen</w:t>
      </w:r>
      <w:r w:rsidR="00545582" w:rsidRPr="00535629">
        <w:t xml:space="preserve"> </w:t>
      </w:r>
    </w:p>
    <w:p w14:paraId="0C96D782" w14:textId="77777777" w:rsidR="00876CBD" w:rsidRDefault="00876CBD" w:rsidP="00876CBD">
      <w:pPr>
        <w:pStyle w:val="Listenabsatz"/>
        <w:widowControl w:val="0"/>
        <w:tabs>
          <w:tab w:val="left" w:pos="220"/>
          <w:tab w:val="left" w:pos="720"/>
        </w:tabs>
        <w:autoSpaceDE w:val="0"/>
        <w:autoSpaceDN w:val="0"/>
        <w:adjustRightInd w:val="0"/>
        <w:spacing w:after="240"/>
      </w:pPr>
    </w:p>
    <w:p w14:paraId="1AD042C0" w14:textId="48E8CF7F" w:rsidR="00914247" w:rsidRDefault="00C9468D" w:rsidP="00902D9B">
      <w:pPr>
        <w:pStyle w:val="Listenabsatz"/>
        <w:numPr>
          <w:ilvl w:val="0"/>
          <w:numId w:val="2"/>
        </w:numPr>
      </w:pPr>
      <w:r w:rsidRPr="00C9468D">
        <w:t xml:space="preserve">Wie kann den Nutzern </w:t>
      </w:r>
      <w:r w:rsidR="00066061" w:rsidRPr="00C9468D">
        <w:t>ein umfassender Überblick</w:t>
      </w:r>
      <w:r w:rsidRPr="00C9468D">
        <w:t xml:space="preserve"> über ihren nachhaltigen Lebensstil </w:t>
      </w:r>
      <w:r w:rsidR="00914247">
        <w:t>gegeben werden</w:t>
      </w:r>
      <w:r w:rsidRPr="00C9468D">
        <w:t>?</w:t>
      </w:r>
    </w:p>
    <w:p w14:paraId="3B537271" w14:textId="77777777" w:rsidR="00600CEC" w:rsidRDefault="00C9468D" w:rsidP="00902D9B">
      <w:pPr>
        <w:pStyle w:val="Listenabsatz"/>
        <w:numPr>
          <w:ilvl w:val="0"/>
          <w:numId w:val="8"/>
        </w:numPr>
        <w:tabs>
          <w:tab w:val="left" w:pos="1843"/>
        </w:tabs>
      </w:pPr>
      <w:r w:rsidRPr="00C9468D">
        <w:t>Welche Daten müssen analysiert werden?</w:t>
      </w:r>
    </w:p>
    <w:p w14:paraId="5F3318F7" w14:textId="1EF1BFAF" w:rsidR="00C47537" w:rsidRDefault="00C47537" w:rsidP="00902D9B">
      <w:pPr>
        <w:pStyle w:val="Listenabsatz"/>
        <w:numPr>
          <w:ilvl w:val="1"/>
          <w:numId w:val="8"/>
        </w:numPr>
        <w:tabs>
          <w:tab w:val="left" w:pos="1843"/>
        </w:tabs>
      </w:pPr>
      <w:r>
        <w:t xml:space="preserve">Es </w:t>
      </w:r>
      <w:r w:rsidR="00713933">
        <w:t xml:space="preserve">existiert eine grosse Menge an Daten, von denen jedoch nicht alle verwendbar sind. </w:t>
      </w:r>
      <w:r w:rsidR="00B7575F">
        <w:t xml:space="preserve">Diese werden daher ausgearbeitet und </w:t>
      </w:r>
      <w:r w:rsidR="00DC6B1D">
        <w:t>analysiert.</w:t>
      </w:r>
    </w:p>
    <w:p w14:paraId="3C17C567" w14:textId="77777777" w:rsidR="00600CEC" w:rsidRDefault="00C9468D" w:rsidP="00902D9B">
      <w:pPr>
        <w:pStyle w:val="Listenabsatz"/>
        <w:numPr>
          <w:ilvl w:val="0"/>
          <w:numId w:val="8"/>
        </w:numPr>
        <w:tabs>
          <w:tab w:val="left" w:pos="1843"/>
        </w:tabs>
      </w:pPr>
      <w:r w:rsidRPr="00C9468D">
        <w:t>Welche Visualisierungen können hilfreich sein, um die Ergebnisse darzustellen?</w:t>
      </w:r>
    </w:p>
    <w:p w14:paraId="467A7909" w14:textId="02A9831E" w:rsidR="00873665" w:rsidRDefault="00DC6B1D" w:rsidP="00902D9B">
      <w:pPr>
        <w:pStyle w:val="Listenabsatz"/>
        <w:numPr>
          <w:ilvl w:val="1"/>
          <w:numId w:val="8"/>
        </w:numPr>
        <w:tabs>
          <w:tab w:val="left" w:pos="1843"/>
        </w:tabs>
      </w:pPr>
      <w:r w:rsidRPr="00DC6B1D">
        <w:t>Um die Ergebnisse der Datenanalyse ansprechende</w:t>
      </w:r>
      <w:r w:rsidR="00066061">
        <w:t>r</w:t>
      </w:r>
      <w:r w:rsidRPr="00DC6B1D">
        <w:t xml:space="preserve"> darzustellen, ist es wichtig, die richtigen Visualisierungen zu wählen. Dazu können Graphen, Diagramme und Karten gehören, die wichtige Muster und Trends in den Daten hervorheben können.</w:t>
      </w:r>
    </w:p>
    <w:p w14:paraId="2D5A1F99" w14:textId="18F05C9A" w:rsidR="000B4839" w:rsidRDefault="00393491" w:rsidP="00902D9B">
      <w:pPr>
        <w:pStyle w:val="Listenabsatz"/>
        <w:numPr>
          <w:ilvl w:val="0"/>
          <w:numId w:val="2"/>
        </w:numPr>
        <w:tabs>
          <w:tab w:val="left" w:pos="1843"/>
        </w:tabs>
        <w:ind w:left="709" w:hanging="142"/>
      </w:pPr>
      <w:r w:rsidRPr="00535629">
        <w:t xml:space="preserve">Wie kann die </w:t>
      </w:r>
      <w:r w:rsidR="00251DC8" w:rsidRPr="00535629">
        <w:t xml:space="preserve">Webseite für Schulen </w:t>
      </w:r>
      <w:r w:rsidRPr="00535629">
        <w:t xml:space="preserve">nutzbar gemacht werden und </w:t>
      </w:r>
      <w:r w:rsidR="00486245" w:rsidRPr="00535629">
        <w:t>was muss dabei explizit beachtet werden</w:t>
      </w:r>
      <w:r w:rsidRPr="00535629">
        <w:t>?</w:t>
      </w:r>
    </w:p>
    <w:p w14:paraId="589EDCDD" w14:textId="5A810D86" w:rsidR="00C675CD" w:rsidRDefault="00C01DF6" w:rsidP="00C675CD">
      <w:pPr>
        <w:pStyle w:val="Listenabsatz"/>
        <w:tabs>
          <w:tab w:val="left" w:pos="1843"/>
        </w:tabs>
        <w:ind w:left="709"/>
      </w:pPr>
      <w:r>
        <w:t xml:space="preserve">Ziel ist </w:t>
      </w:r>
      <w:r w:rsidR="008F087B">
        <w:t>es,</w:t>
      </w:r>
      <w:r>
        <w:t xml:space="preserve"> dass die Webseite im Unterricht verwendet wird. Um dies zu erreichen werden unsere Recherchen </w:t>
      </w:r>
      <w:proofErr w:type="gramStart"/>
      <w:r w:rsidR="00771863">
        <w:t>aus folgenden</w:t>
      </w:r>
      <w:proofErr w:type="gramEnd"/>
      <w:r>
        <w:t xml:space="preserve"> Punkten bestehen:</w:t>
      </w:r>
    </w:p>
    <w:p w14:paraId="2932DBE2" w14:textId="77777777" w:rsidR="00C675CD" w:rsidRDefault="00C675CD" w:rsidP="00902D9B">
      <w:pPr>
        <w:pStyle w:val="Listenabsatz"/>
        <w:numPr>
          <w:ilvl w:val="0"/>
          <w:numId w:val="8"/>
        </w:numPr>
        <w:tabs>
          <w:tab w:val="left" w:pos="1843"/>
        </w:tabs>
      </w:pPr>
      <w:r>
        <w:t>Wie viele Schulen werden die Webseite verwenden?</w:t>
      </w:r>
    </w:p>
    <w:p w14:paraId="669C7745" w14:textId="45F464C8" w:rsidR="006F0BDF" w:rsidRPr="00535629" w:rsidRDefault="00C675CD" w:rsidP="00902D9B">
      <w:pPr>
        <w:pStyle w:val="Listenabsatz"/>
        <w:numPr>
          <w:ilvl w:val="0"/>
          <w:numId w:val="8"/>
        </w:numPr>
        <w:tabs>
          <w:tab w:val="left" w:pos="1843"/>
        </w:tabs>
      </w:pPr>
      <w:r>
        <w:t>Wie kann die Webseite für Lehrerinnen im Unterricht nutzbar gemacht werden?</w:t>
      </w:r>
    </w:p>
    <w:p w14:paraId="43E9DC8C" w14:textId="2A6CE4FC" w:rsidR="00A65E67" w:rsidRDefault="001C5D06" w:rsidP="00902D9B">
      <w:pPr>
        <w:pStyle w:val="Listenabsatz"/>
        <w:numPr>
          <w:ilvl w:val="0"/>
          <w:numId w:val="2"/>
        </w:numPr>
        <w:tabs>
          <w:tab w:val="left" w:pos="1843"/>
        </w:tabs>
        <w:ind w:left="709" w:hanging="142"/>
      </w:pPr>
      <w:r w:rsidRPr="00535629">
        <w:t xml:space="preserve">Wie können die Inhalte </w:t>
      </w:r>
      <w:r w:rsidR="004824F9" w:rsidRPr="00535629">
        <w:t xml:space="preserve">ebenfalls für </w:t>
      </w:r>
      <w:r w:rsidRPr="00535629">
        <w:t>individuelle Interessen und Bedürfnisse der Nutzer abgestimmt werden</w:t>
      </w:r>
      <w:r w:rsidR="006F0BDF">
        <w:t xml:space="preserve"> und was muss dabei </w:t>
      </w:r>
      <w:r w:rsidR="00771863">
        <w:t>beachtet</w:t>
      </w:r>
      <w:r w:rsidR="006F0BDF">
        <w:t xml:space="preserve"> werden</w:t>
      </w:r>
      <w:r w:rsidRPr="00535629">
        <w:t>?</w:t>
      </w:r>
    </w:p>
    <w:p w14:paraId="152DAFA8" w14:textId="77777777" w:rsidR="006F0BDF" w:rsidRDefault="006F0BDF" w:rsidP="00902D9B">
      <w:pPr>
        <w:pStyle w:val="Listenabsatz"/>
        <w:numPr>
          <w:ilvl w:val="0"/>
          <w:numId w:val="9"/>
        </w:numPr>
        <w:tabs>
          <w:tab w:val="left" w:pos="1843"/>
        </w:tabs>
      </w:pPr>
      <w:r>
        <w:t>Wie viele individuellen Nutzer wird die Webseite haben?</w:t>
      </w:r>
    </w:p>
    <w:p w14:paraId="653D5956" w14:textId="293592B8" w:rsidR="006F0BDF" w:rsidRPr="00535629" w:rsidRDefault="006F0BDF" w:rsidP="00902D9B">
      <w:pPr>
        <w:pStyle w:val="Listenabsatz"/>
        <w:numPr>
          <w:ilvl w:val="0"/>
          <w:numId w:val="9"/>
        </w:numPr>
        <w:tabs>
          <w:tab w:val="left" w:pos="1843"/>
        </w:tabs>
      </w:pPr>
      <w:r>
        <w:t xml:space="preserve">Wie kann der Datenschutz garantiert werden? </w:t>
      </w:r>
    </w:p>
    <w:p w14:paraId="6EA17E8C" w14:textId="77777777" w:rsidR="000B4839" w:rsidRPr="00535629" w:rsidRDefault="000B4839" w:rsidP="004824F9">
      <w:pPr>
        <w:tabs>
          <w:tab w:val="left" w:pos="1843"/>
        </w:tabs>
      </w:pPr>
    </w:p>
    <w:p w14:paraId="0974405F" w14:textId="68FA8D3E" w:rsidR="006B2B3A" w:rsidRPr="00535629" w:rsidRDefault="006B2B3A" w:rsidP="006B2B3A">
      <w:pPr>
        <w:pStyle w:val="Listenabsatz"/>
      </w:pPr>
      <w:r w:rsidRPr="00535629">
        <w:t>Nebst den projektspezifischen Fragestellungen sollen die nachfolgenden generische</w:t>
      </w:r>
      <w:r w:rsidR="000B4839" w:rsidRPr="00535629">
        <w:t>n</w:t>
      </w:r>
      <w:r w:rsidRPr="00535629">
        <w:t xml:space="preserve"> Fragestellungen </w:t>
      </w:r>
      <w:r w:rsidR="000B4839" w:rsidRPr="00535629">
        <w:t xml:space="preserve">bei der Umsetzung ihrer Arbeit </w:t>
      </w:r>
      <w:r w:rsidRPr="00535629">
        <w:t xml:space="preserve">betrachtet werden: </w:t>
      </w:r>
    </w:p>
    <w:p w14:paraId="74FB778F" w14:textId="77777777" w:rsidR="006B2B3A" w:rsidRPr="00535629" w:rsidRDefault="006B2B3A" w:rsidP="006B2B3A">
      <w:pPr>
        <w:pStyle w:val="Listenabsatz"/>
        <w:tabs>
          <w:tab w:val="left" w:pos="1843"/>
        </w:tabs>
        <w:ind w:left="709"/>
      </w:pPr>
    </w:p>
    <w:p w14:paraId="5AECBDAD" w14:textId="621B0974" w:rsidR="00306EC9" w:rsidRDefault="00306EC9" w:rsidP="00902D9B">
      <w:pPr>
        <w:pStyle w:val="Listenabsatz"/>
        <w:numPr>
          <w:ilvl w:val="0"/>
          <w:numId w:val="2"/>
        </w:numPr>
        <w:tabs>
          <w:tab w:val="left" w:pos="1843"/>
        </w:tabs>
        <w:ind w:left="709" w:hanging="142"/>
      </w:pPr>
      <w:r w:rsidRPr="00535629">
        <w:rPr>
          <w:rFonts w:cs="Arial"/>
        </w:rPr>
        <w:t xml:space="preserve">Identifikation geeigneter Szenarien und User Interface </w:t>
      </w:r>
      <w:proofErr w:type="spellStart"/>
      <w:r w:rsidRPr="00535629">
        <w:rPr>
          <w:rFonts w:cs="Arial"/>
        </w:rPr>
        <w:t>Prototyping</w:t>
      </w:r>
      <w:proofErr w:type="spellEnd"/>
      <w:r w:rsidRPr="00535629">
        <w:rPr>
          <w:rFonts w:cs="Arial"/>
        </w:rPr>
        <w:t xml:space="preserve">: </w:t>
      </w:r>
      <w:r w:rsidRPr="00535629">
        <w:rPr>
          <w:u w:val="single"/>
        </w:rPr>
        <w:t>Mit welchen Ansätzen erreichen Sie die definierte Zielgruppe?</w:t>
      </w:r>
      <w:r w:rsidRPr="00535629">
        <w:t xml:space="preserve"> </w:t>
      </w:r>
    </w:p>
    <w:p w14:paraId="15DBAB80" w14:textId="31F84239" w:rsidR="00E765E7" w:rsidRPr="00535629" w:rsidRDefault="00E765E7" w:rsidP="00902D9B">
      <w:pPr>
        <w:pStyle w:val="Listenabsatz"/>
        <w:numPr>
          <w:ilvl w:val="0"/>
          <w:numId w:val="10"/>
        </w:numPr>
        <w:tabs>
          <w:tab w:val="left" w:pos="1843"/>
        </w:tabs>
      </w:pPr>
      <w:r>
        <w:t xml:space="preserve">Die Zielgruppe </w:t>
      </w:r>
      <w:r w:rsidR="00A332E5">
        <w:t>wurde</w:t>
      </w:r>
      <w:r>
        <w:t xml:space="preserve"> </w:t>
      </w:r>
      <w:r w:rsidR="00C17297">
        <w:t xml:space="preserve">von der Kundin </w:t>
      </w:r>
      <w:r w:rsidR="00A332E5">
        <w:t>definiert.</w:t>
      </w:r>
    </w:p>
    <w:p w14:paraId="47356ECA" w14:textId="7811E8C0" w:rsidR="00306EC9" w:rsidRPr="00E352C3" w:rsidRDefault="00306EC9" w:rsidP="00902D9B">
      <w:pPr>
        <w:pStyle w:val="Listenabsatz"/>
        <w:numPr>
          <w:ilvl w:val="0"/>
          <w:numId w:val="2"/>
        </w:numPr>
        <w:tabs>
          <w:tab w:val="left" w:pos="1843"/>
        </w:tabs>
        <w:ind w:left="709" w:hanging="142"/>
      </w:pPr>
      <w:r w:rsidRPr="00535629">
        <w:rPr>
          <w:rFonts w:cs="Arial"/>
        </w:rPr>
        <w:t xml:space="preserve">Technisches Konzept: </w:t>
      </w:r>
      <w:r w:rsidRPr="00535629">
        <w:rPr>
          <w:rFonts w:cs="Arial"/>
          <w:u w:val="single"/>
        </w:rPr>
        <w:t>Mit welchem technischen Konzept erreichen Sie die gewünschte Lösung?</w:t>
      </w:r>
      <w:r w:rsidRPr="00535629">
        <w:rPr>
          <w:rFonts w:cs="Arial"/>
        </w:rPr>
        <w:t xml:space="preserve"> </w:t>
      </w:r>
    </w:p>
    <w:p w14:paraId="2395018F" w14:textId="1BA149B7" w:rsidR="00E352C3" w:rsidRPr="00535629" w:rsidRDefault="00553D90" w:rsidP="00902D9B">
      <w:pPr>
        <w:pStyle w:val="Listenabsatz"/>
        <w:numPr>
          <w:ilvl w:val="0"/>
          <w:numId w:val="10"/>
        </w:numPr>
        <w:tabs>
          <w:tab w:val="left" w:pos="1843"/>
        </w:tabs>
      </w:pPr>
      <w:r>
        <w:t xml:space="preserve">Wir werden eine Technologie-Evaluation durchführen und anhand von den </w:t>
      </w:r>
      <w:proofErr w:type="spellStart"/>
      <w:r>
        <w:t>Learnings</w:t>
      </w:r>
      <w:proofErr w:type="spellEnd"/>
      <w:r>
        <w:t xml:space="preserve"> daraus die Technologie wählen</w:t>
      </w:r>
    </w:p>
    <w:p w14:paraId="0AFEA2E5" w14:textId="4C6483FC" w:rsidR="00553D90" w:rsidRDefault="00306EC9" w:rsidP="00902D9B">
      <w:pPr>
        <w:pStyle w:val="Listenabsatz"/>
        <w:numPr>
          <w:ilvl w:val="0"/>
          <w:numId w:val="2"/>
        </w:numPr>
        <w:tabs>
          <w:tab w:val="left" w:pos="1843"/>
        </w:tabs>
        <w:ind w:left="709" w:hanging="142"/>
      </w:pPr>
      <w:r w:rsidRPr="00535629">
        <w:rPr>
          <w:rFonts w:cs="Arial"/>
        </w:rPr>
        <w:t xml:space="preserve">User Interface Design: </w:t>
      </w:r>
      <w:r w:rsidRPr="00535629">
        <w:rPr>
          <w:u w:val="single"/>
        </w:rPr>
        <w:t>Welche Interaktionskonzepte, Interfacegestaltungen und Bildsprachen eignen sich für Ihren Ansatz?</w:t>
      </w:r>
      <w:r w:rsidRPr="00535629">
        <w:t xml:space="preserve"> </w:t>
      </w:r>
    </w:p>
    <w:p w14:paraId="6FE6C3AC" w14:textId="38C644B6" w:rsidR="00553D90" w:rsidRPr="00535629" w:rsidRDefault="00553D90" w:rsidP="00902D9B">
      <w:pPr>
        <w:pStyle w:val="Listenabsatz"/>
        <w:numPr>
          <w:ilvl w:val="0"/>
          <w:numId w:val="10"/>
        </w:numPr>
        <w:tabs>
          <w:tab w:val="left" w:pos="1843"/>
        </w:tabs>
      </w:pPr>
      <w:r w:rsidRPr="00C42738">
        <w:t>Für Punkt F werden wir innovative Interaktionskonzepte entwickeln und eine graphisch sorgfältig gestaltete</w:t>
      </w:r>
      <w:r>
        <w:t xml:space="preserve"> </w:t>
      </w:r>
      <w:r w:rsidRPr="00C42738">
        <w:t>Bildsprache für das Interface Design kreieren</w:t>
      </w:r>
      <w:r>
        <w:t xml:space="preserve">. </w:t>
      </w:r>
      <w:r w:rsidRPr="00C42738">
        <w:t>Hierbei werden wir besonderen Fokus auf die Gestaltung des Interfaces legen, um sicherzustellen, dass die Nutzerinnen eine angenehme und intuitive Erfahrung auf der Webseite haben und sich leicht zurechtfinden können.</w:t>
      </w:r>
    </w:p>
    <w:p w14:paraId="1FF6279B" w14:textId="37495D37" w:rsidR="00306EC9" w:rsidRPr="00553D90" w:rsidRDefault="00306EC9" w:rsidP="00902D9B">
      <w:pPr>
        <w:pStyle w:val="Listenabsatz"/>
        <w:numPr>
          <w:ilvl w:val="0"/>
          <w:numId w:val="2"/>
        </w:numPr>
        <w:tabs>
          <w:tab w:val="left" w:pos="1843"/>
        </w:tabs>
        <w:ind w:left="709" w:hanging="142"/>
      </w:pPr>
      <w:r w:rsidRPr="00535629">
        <w:rPr>
          <w:rFonts w:cs="Arial"/>
        </w:rPr>
        <w:t>Implementierung</w:t>
      </w:r>
      <w:r w:rsidRPr="00535629">
        <w:t xml:space="preserve">: </w:t>
      </w:r>
      <w:r w:rsidRPr="00535629">
        <w:rPr>
          <w:u w:val="single"/>
        </w:rPr>
        <w:t>Mit welcher technischen Umsetzung erfüllen Sie die Anforderungen an Funktionalität, Benutzbarkeit, Zuverlässigkeit, Effizienz und Wartbarkeit?</w:t>
      </w:r>
    </w:p>
    <w:p w14:paraId="62954594" w14:textId="251E21B0" w:rsidR="00553D90" w:rsidRPr="00535629" w:rsidRDefault="00464616" w:rsidP="00902D9B">
      <w:pPr>
        <w:pStyle w:val="Listenabsatz"/>
        <w:numPr>
          <w:ilvl w:val="0"/>
          <w:numId w:val="10"/>
        </w:numPr>
        <w:tabs>
          <w:tab w:val="left" w:pos="1843"/>
        </w:tabs>
      </w:pPr>
      <w:r>
        <w:t xml:space="preserve">Die </w:t>
      </w:r>
      <w:proofErr w:type="spellStart"/>
      <w:r>
        <w:t>Learnings</w:t>
      </w:r>
      <w:proofErr w:type="spellEnd"/>
      <w:r>
        <w:t xml:space="preserve"> in E werden ebenfalls die Punkte in G abdecken.</w:t>
      </w:r>
    </w:p>
    <w:p w14:paraId="1F705F9A" w14:textId="6F0960CE" w:rsidR="00306EC9" w:rsidRPr="00464616" w:rsidRDefault="00306EC9" w:rsidP="00902D9B">
      <w:pPr>
        <w:pStyle w:val="Listenabsatz"/>
        <w:numPr>
          <w:ilvl w:val="0"/>
          <w:numId w:val="2"/>
        </w:numPr>
        <w:tabs>
          <w:tab w:val="left" w:pos="1843"/>
        </w:tabs>
        <w:ind w:left="709" w:hanging="142"/>
      </w:pPr>
      <w:proofErr w:type="spellStart"/>
      <w:r w:rsidRPr="00535629">
        <w:rPr>
          <w:rFonts w:cs="Arial"/>
        </w:rPr>
        <w:t>Test</w:t>
      </w:r>
      <w:r w:rsidR="00B0741C" w:rsidRPr="00535629">
        <w:rPr>
          <w:rFonts w:cs="Arial"/>
        </w:rPr>
        <w:t>ing</w:t>
      </w:r>
      <w:proofErr w:type="spellEnd"/>
      <w:r w:rsidRPr="00535629">
        <w:rPr>
          <w:rFonts w:cs="Arial"/>
        </w:rPr>
        <w:t xml:space="preserve">: </w:t>
      </w:r>
      <w:r w:rsidRPr="00535629">
        <w:rPr>
          <w:u w:val="single"/>
        </w:rPr>
        <w:t>Für die erfolgreiche Einführung der Software sind die Korrektheit, die Benutzbarkeit und die Zuverlässigkeit zentral. Wie können Sie diese sicherstellen und testen?</w:t>
      </w:r>
    </w:p>
    <w:p w14:paraId="48D1D0E9" w14:textId="1BA177AF" w:rsidR="00464616" w:rsidRDefault="00BD51D7" w:rsidP="00902D9B">
      <w:pPr>
        <w:pStyle w:val="Listenabsatz"/>
        <w:numPr>
          <w:ilvl w:val="0"/>
          <w:numId w:val="10"/>
        </w:numPr>
        <w:tabs>
          <w:tab w:val="left" w:pos="1843"/>
        </w:tabs>
      </w:pPr>
      <w:r>
        <w:t>Wir haben unsere Arbeitspakete so bestimmt, dass sie diese Punkte abdecken.</w:t>
      </w:r>
    </w:p>
    <w:p w14:paraId="70CED4E9" w14:textId="77777777" w:rsidR="00BD51D7" w:rsidRDefault="00BD51D7" w:rsidP="00BD51D7">
      <w:pPr>
        <w:tabs>
          <w:tab w:val="left" w:pos="1843"/>
        </w:tabs>
      </w:pPr>
    </w:p>
    <w:p w14:paraId="0C23434A" w14:textId="77777777" w:rsidR="00BD51D7" w:rsidRDefault="00BD51D7" w:rsidP="00BD51D7">
      <w:pPr>
        <w:pStyle w:val="Listenabsatz"/>
        <w:widowControl w:val="0"/>
        <w:tabs>
          <w:tab w:val="left" w:pos="220"/>
          <w:tab w:val="left" w:pos="720"/>
        </w:tabs>
        <w:autoSpaceDE w:val="0"/>
        <w:autoSpaceDN w:val="0"/>
        <w:adjustRightInd w:val="0"/>
        <w:spacing w:after="240"/>
      </w:pPr>
      <w:r>
        <w:t xml:space="preserve">Um sicherzustellen, dass wir die Ziele in den oben genannten Punkten erreichen, werden wir Usability-Tests durchführen. </w:t>
      </w:r>
      <w:r w:rsidRPr="003873D3">
        <w:t xml:space="preserve">Dabei werden wir potenzielle individuelle Nutzerinnen sowie Lehrerinnen einbeziehen, um sicherzustellen, dass die Webseite sowohl für den persönlichen Gebrauch als auch für den Unterricht geeignet ist. </w:t>
      </w:r>
      <w:r>
        <w:t>Ebenfalls werden wir Feedback unserer Kundin berücksichtigen und sicherstellen, dass die Webseite ihren Anforderungen entspricht.</w:t>
      </w:r>
    </w:p>
    <w:p w14:paraId="18A3E9C5" w14:textId="4FD0448E" w:rsidR="000B4839" w:rsidRPr="00535629" w:rsidRDefault="00BD51D7" w:rsidP="006B3AC3">
      <w:r>
        <w:br w:type="page"/>
      </w:r>
    </w:p>
    <w:p w14:paraId="0EDDCBB1" w14:textId="71B5CF65" w:rsidR="0089082F"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Methodik</w:t>
      </w:r>
    </w:p>
    <w:p w14:paraId="10DB6869" w14:textId="77777777" w:rsidR="00A40EA7" w:rsidRDefault="00A40EA7" w:rsidP="00A40EA7">
      <w:pPr>
        <w:pStyle w:val="Listenabsatz"/>
        <w:widowControl w:val="0"/>
        <w:tabs>
          <w:tab w:val="left" w:pos="220"/>
          <w:tab w:val="left" w:pos="720"/>
        </w:tabs>
        <w:autoSpaceDE w:val="0"/>
        <w:autoSpaceDN w:val="0"/>
        <w:adjustRightInd w:val="0"/>
        <w:spacing w:after="240"/>
      </w:pPr>
    </w:p>
    <w:p w14:paraId="605153EE" w14:textId="1E78D2CD" w:rsidR="001F13EB" w:rsidRDefault="00590FF4" w:rsidP="00EA31ED">
      <w:pPr>
        <w:pStyle w:val="Listenabsatz"/>
        <w:widowControl w:val="0"/>
        <w:tabs>
          <w:tab w:val="left" w:pos="220"/>
          <w:tab w:val="left" w:pos="720"/>
        </w:tabs>
        <w:spacing w:after="240"/>
      </w:pPr>
      <w:r w:rsidRPr="00535629">
        <w:t>Um unser Projekt mit de</w:t>
      </w:r>
      <w:r>
        <w:t>r</w:t>
      </w:r>
      <w:r w:rsidRPr="00535629">
        <w:t xml:space="preserve"> nachfolgenden Planung durchzuführen und um unsere </w:t>
      </w:r>
      <w:r>
        <w:t xml:space="preserve">erwähnten </w:t>
      </w:r>
      <w:r w:rsidRPr="00535629">
        <w:t>Ziele zu erreichen, werden wir</w:t>
      </w:r>
      <w:r>
        <w:t xml:space="preserve"> </w:t>
      </w:r>
      <w:r w:rsidR="00C344AE">
        <w:t xml:space="preserve">für die </w:t>
      </w:r>
      <w:r w:rsidRPr="00535629">
        <w:t>nach dem Wasserfallprinzip arbeiten.</w:t>
      </w:r>
      <w:r>
        <w:t xml:space="preserve"> Den Programmierteil werden wir jedoch agil</w:t>
      </w:r>
      <w:r w:rsidR="0089082F">
        <w:t xml:space="preserve"> mit </w:t>
      </w:r>
      <w:proofErr w:type="spellStart"/>
      <w:r w:rsidR="0089082F">
        <w:t>Scrum</w:t>
      </w:r>
      <w:proofErr w:type="spellEnd"/>
      <w:r>
        <w:t xml:space="preserve"> gestalten. Dies wurde gewählt, da wir am Ende dieser Arbeit kein vollendetes Produkt abgeben, jedoch ein Minimum Viable </w:t>
      </w:r>
      <w:proofErr w:type="spellStart"/>
      <w:r>
        <w:t>Product</w:t>
      </w:r>
      <w:proofErr w:type="spellEnd"/>
      <w:r>
        <w:t>» (MVP) mit geringerer Menge von Features.</w:t>
      </w:r>
    </w:p>
    <w:p w14:paraId="3E3DC938" w14:textId="77777777" w:rsidR="00EA31ED" w:rsidRDefault="00EA31ED" w:rsidP="00EA31ED">
      <w:pPr>
        <w:pStyle w:val="Listenabsatz"/>
        <w:widowControl w:val="0"/>
        <w:tabs>
          <w:tab w:val="left" w:pos="220"/>
          <w:tab w:val="left" w:pos="720"/>
        </w:tabs>
        <w:spacing w:after="240"/>
      </w:pPr>
    </w:p>
    <w:p w14:paraId="46995129" w14:textId="498014CB" w:rsidR="00845C7A" w:rsidRDefault="001F13EB" w:rsidP="00537E8D">
      <w:pPr>
        <w:pStyle w:val="Listenabsatz"/>
        <w:widowControl w:val="0"/>
        <w:tabs>
          <w:tab w:val="left" w:pos="220"/>
          <w:tab w:val="left" w:pos="720"/>
        </w:tabs>
        <w:autoSpaceDE w:val="0"/>
        <w:autoSpaceDN w:val="0"/>
        <w:adjustRightInd w:val="0"/>
        <w:spacing w:after="240"/>
      </w:pPr>
      <w:r>
        <w:t xml:space="preserve">Unsere Meilensteine kann man gemäss den Arbeitspaketen entnehmen, wobei sie primär </w:t>
      </w:r>
      <w:proofErr w:type="gramStart"/>
      <w:r>
        <w:t>aus folgenden</w:t>
      </w:r>
      <w:proofErr w:type="gramEnd"/>
      <w:r>
        <w:t xml:space="preserve"> Punkten bestehen werden:</w:t>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845C7A" w:rsidRPr="00771863" w14:paraId="4FAC56E0"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DA7F69B" w14:textId="5F39D90B" w:rsidR="00845C7A" w:rsidRPr="009A15DA" w:rsidRDefault="00845C7A" w:rsidP="00571E0C">
            <w:pPr>
              <w:rPr>
                <w:lang w:val="en-AU"/>
              </w:rPr>
            </w:pPr>
            <w:proofErr w:type="spellStart"/>
            <w:r w:rsidRPr="009A15DA">
              <w:rPr>
                <w:b/>
                <w:bCs/>
                <w:lang w:val="en-AU"/>
              </w:rPr>
              <w:t>Meilenstein</w:t>
            </w:r>
            <w:proofErr w:type="spellEnd"/>
            <w:r w:rsidRPr="009A15DA">
              <w:rPr>
                <w:b/>
                <w:bCs/>
                <w:lang w:val="en-AU"/>
              </w:rPr>
              <w:t xml:space="preserve"> 1:</w:t>
            </w:r>
            <w:r w:rsidR="009A15DA" w:rsidRPr="009A15DA">
              <w:rPr>
                <w:lang w:val="en-AU"/>
              </w:rPr>
              <w:t xml:space="preserve"> </w:t>
            </w:r>
            <w:r w:rsidR="009A15DA" w:rsidRPr="009A15DA">
              <w:rPr>
                <w:b/>
                <w:bCs/>
                <w:lang w:val="en-AU"/>
              </w:rPr>
              <w:t>Early Design and Requirements</w:t>
            </w:r>
          </w:p>
        </w:tc>
      </w:tr>
      <w:tr w:rsidR="00845C7A" w:rsidRPr="00535629" w14:paraId="45EBDEA1"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9188F69" w14:textId="77777777" w:rsidR="00845C7A" w:rsidRPr="00535629" w:rsidRDefault="00845C7A"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ABDCA2C" w14:textId="77777777" w:rsidR="00537E8D" w:rsidRDefault="00537E8D" w:rsidP="00902D9B">
            <w:pPr>
              <w:pStyle w:val="Listenabsatz"/>
              <w:numPr>
                <w:ilvl w:val="0"/>
                <w:numId w:val="4"/>
              </w:numPr>
              <w:ind w:left="353"/>
            </w:pPr>
            <w:r>
              <w:t xml:space="preserve">Analyse der bestehenden </w:t>
            </w:r>
            <w:proofErr w:type="gramStart"/>
            <w:r>
              <w:t>BNE-App</w:t>
            </w:r>
            <w:proofErr w:type="gramEnd"/>
            <w:r>
              <w:t xml:space="preserve"> um besseres Verständnis zu erhalten</w:t>
            </w:r>
          </w:p>
          <w:p w14:paraId="0E01E0B7" w14:textId="77777777" w:rsidR="00537E8D" w:rsidRDefault="00537E8D" w:rsidP="00902D9B">
            <w:pPr>
              <w:pStyle w:val="Listenabsatz"/>
              <w:numPr>
                <w:ilvl w:val="0"/>
                <w:numId w:val="4"/>
              </w:numPr>
              <w:ind w:left="353"/>
            </w:pPr>
            <w:r>
              <w:t>Erstellung einer Liste mit Anforderungen für die Webseite.</w:t>
            </w:r>
          </w:p>
          <w:p w14:paraId="58D08529" w14:textId="52914E4F" w:rsidR="00D96F4A" w:rsidRDefault="00D96F4A" w:rsidP="00902D9B">
            <w:pPr>
              <w:pStyle w:val="Listenabsatz"/>
              <w:numPr>
                <w:ilvl w:val="0"/>
                <w:numId w:val="4"/>
              </w:numPr>
              <w:ind w:left="353"/>
            </w:pPr>
            <w:r>
              <w:t>Ermitteln welche Daten verfügbar sind und welche benötigt werden.</w:t>
            </w:r>
          </w:p>
          <w:p w14:paraId="65BC54BF" w14:textId="77777777" w:rsidR="00845C7A" w:rsidRDefault="00537E8D" w:rsidP="00D96F4A">
            <w:pPr>
              <w:pStyle w:val="Listenabsatz"/>
              <w:numPr>
                <w:ilvl w:val="0"/>
                <w:numId w:val="4"/>
              </w:numPr>
              <w:ind w:left="353"/>
            </w:pPr>
            <w:r>
              <w:t xml:space="preserve">Durchführung einer State </w:t>
            </w:r>
            <w:proofErr w:type="spellStart"/>
            <w:r>
              <w:t>of</w:t>
            </w:r>
            <w:proofErr w:type="spellEnd"/>
            <w:r>
              <w:t xml:space="preserve"> </w:t>
            </w:r>
            <w:proofErr w:type="spellStart"/>
            <w:r>
              <w:t>the</w:t>
            </w:r>
            <w:proofErr w:type="spellEnd"/>
            <w:r>
              <w:t xml:space="preserve"> Art-Analyse, um festzustellen, was bereits existiert.</w:t>
            </w:r>
          </w:p>
          <w:p w14:paraId="001F2570" w14:textId="2C0C3852" w:rsidR="003A05D6" w:rsidRPr="00535629" w:rsidRDefault="003A05D6" w:rsidP="003A05D6">
            <w:pPr>
              <w:pStyle w:val="Listenabsatz"/>
              <w:numPr>
                <w:ilvl w:val="0"/>
                <w:numId w:val="4"/>
              </w:numPr>
              <w:ind w:left="353"/>
            </w:pPr>
            <w:r>
              <w:t>Erstellung von Low-Fidelity-Designs</w:t>
            </w:r>
          </w:p>
        </w:tc>
      </w:tr>
      <w:tr w:rsidR="00845C7A" w:rsidRPr="00535629" w14:paraId="7902CD40"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4C88F06" w14:textId="7678ED10" w:rsidR="00845C7A" w:rsidRPr="00535629" w:rsidRDefault="00537E8D"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8392F48" w14:textId="579EACCF" w:rsidR="0062089C" w:rsidRDefault="0062089C" w:rsidP="0062089C">
            <w:pPr>
              <w:pStyle w:val="Listenabsatz"/>
              <w:numPr>
                <w:ilvl w:val="0"/>
                <w:numId w:val="4"/>
              </w:numPr>
              <w:ind w:left="353"/>
            </w:pPr>
            <w:r>
              <w:t>Low-Fidelity-Design-Skizzen</w:t>
            </w:r>
          </w:p>
          <w:p w14:paraId="2099279A" w14:textId="2E4FD8B4" w:rsidR="00537E8D" w:rsidRDefault="00537E8D" w:rsidP="00902D9B">
            <w:pPr>
              <w:pStyle w:val="Listenabsatz"/>
              <w:numPr>
                <w:ilvl w:val="0"/>
                <w:numId w:val="4"/>
              </w:numPr>
              <w:ind w:left="353"/>
            </w:pPr>
            <w:r>
              <w:t>Liste mit Anforderungen an die Webseite</w:t>
            </w:r>
          </w:p>
          <w:p w14:paraId="2E910E4C" w14:textId="61DC8E44" w:rsidR="00537E8D" w:rsidRDefault="00537E8D" w:rsidP="00902D9B">
            <w:pPr>
              <w:pStyle w:val="Listenabsatz"/>
              <w:numPr>
                <w:ilvl w:val="0"/>
                <w:numId w:val="4"/>
              </w:numPr>
              <w:ind w:left="353"/>
            </w:pPr>
            <w:r>
              <w:t>Liste der verfügbaren Daten</w:t>
            </w:r>
          </w:p>
          <w:p w14:paraId="0DDE3ACD" w14:textId="7DCC65D5" w:rsidR="00537E8D" w:rsidRDefault="00537E8D" w:rsidP="00902D9B">
            <w:pPr>
              <w:pStyle w:val="Listenabsatz"/>
              <w:numPr>
                <w:ilvl w:val="0"/>
                <w:numId w:val="4"/>
              </w:numPr>
              <w:ind w:left="353"/>
            </w:pPr>
            <w:r>
              <w:t>Liste der tatsächlich verwendeten Daten</w:t>
            </w:r>
          </w:p>
          <w:p w14:paraId="1D239473" w14:textId="2D264915" w:rsidR="00845C7A" w:rsidRPr="00535629" w:rsidRDefault="00537E8D" w:rsidP="00902D9B">
            <w:pPr>
              <w:pStyle w:val="Listenabsatz"/>
              <w:numPr>
                <w:ilvl w:val="0"/>
                <w:numId w:val="4"/>
              </w:numPr>
              <w:ind w:left="353"/>
            </w:pPr>
            <w:r>
              <w:t xml:space="preserve">Dokumentation der Auswertung der State oft </w:t>
            </w:r>
            <w:proofErr w:type="spellStart"/>
            <w:r>
              <w:t>the</w:t>
            </w:r>
            <w:proofErr w:type="spellEnd"/>
            <w:r>
              <w:t xml:space="preserve"> Art Analyse</w:t>
            </w:r>
          </w:p>
        </w:tc>
      </w:tr>
      <w:tr w:rsidR="00845C7A" w:rsidRPr="00535629" w14:paraId="124C1A2E"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B890968" w14:textId="78C93BF7" w:rsidR="00845C7A"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33AD00B" w14:textId="29A8A1C3" w:rsidR="00845C7A" w:rsidRPr="00535629" w:rsidRDefault="00A70107" w:rsidP="00571E0C">
            <w:r>
              <w:t>31</w:t>
            </w:r>
            <w:r w:rsidR="003F4DA0" w:rsidRPr="00535629">
              <w:t>.0</w:t>
            </w:r>
            <w:r>
              <w:t>3</w:t>
            </w:r>
            <w:r w:rsidR="003F4DA0" w:rsidRPr="00535629">
              <w:t>.2023</w:t>
            </w:r>
          </w:p>
        </w:tc>
      </w:tr>
    </w:tbl>
    <w:p w14:paraId="508F215D" w14:textId="77777777" w:rsidR="00845C7A" w:rsidRDefault="00845C7A" w:rsidP="001F13EB">
      <w:pPr>
        <w:pStyle w:val="Listenabsatz"/>
        <w:widowControl w:val="0"/>
        <w:tabs>
          <w:tab w:val="left" w:pos="220"/>
          <w:tab w:val="left" w:pos="720"/>
        </w:tabs>
        <w:autoSpaceDE w:val="0"/>
        <w:autoSpaceDN w:val="0"/>
        <w:adjustRightInd w:val="0"/>
        <w:spacing w:after="240"/>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D10416" w:rsidRPr="00771863" w14:paraId="1C0E7D9C"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2719FDB" w14:textId="7D58630D" w:rsidR="00D10416" w:rsidRPr="0062089C" w:rsidRDefault="00D10416" w:rsidP="00571E0C">
            <w:pPr>
              <w:rPr>
                <w:lang w:val="en-AU"/>
              </w:rPr>
            </w:pPr>
            <w:proofErr w:type="spellStart"/>
            <w:r w:rsidRPr="0062089C">
              <w:rPr>
                <w:b/>
                <w:bCs/>
                <w:lang w:val="en-AU"/>
              </w:rPr>
              <w:t>Meilenstein</w:t>
            </w:r>
            <w:proofErr w:type="spellEnd"/>
            <w:r w:rsidRPr="0062089C">
              <w:rPr>
                <w:b/>
                <w:bCs/>
                <w:lang w:val="en-AU"/>
              </w:rPr>
              <w:t xml:space="preserve"> 2:</w:t>
            </w:r>
            <w:r w:rsidRPr="0062089C">
              <w:rPr>
                <w:lang w:val="en-AU"/>
              </w:rPr>
              <w:t xml:space="preserve"> </w:t>
            </w:r>
            <w:r w:rsidR="0062089C" w:rsidRPr="0062089C">
              <w:rPr>
                <w:b/>
                <w:bCs/>
                <w:lang w:val="en-AU"/>
              </w:rPr>
              <w:t>Advanced Design and Testing</w:t>
            </w:r>
          </w:p>
        </w:tc>
      </w:tr>
      <w:tr w:rsidR="00D10416" w:rsidRPr="00535629" w14:paraId="299ED52A"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2F59678" w14:textId="77777777" w:rsidR="00D10416" w:rsidRPr="00535629" w:rsidRDefault="00D10416"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BD85A34" w14:textId="77777777" w:rsidR="00D10416" w:rsidRDefault="00D10416" w:rsidP="00902D9B">
            <w:pPr>
              <w:pStyle w:val="Listenabsatz"/>
              <w:numPr>
                <w:ilvl w:val="0"/>
                <w:numId w:val="4"/>
              </w:numPr>
              <w:ind w:left="353"/>
            </w:pPr>
            <w:r>
              <w:t xml:space="preserve">Erstellung von </w:t>
            </w:r>
            <w:proofErr w:type="spellStart"/>
            <w:r>
              <w:t>High-Fidelity</w:t>
            </w:r>
            <w:proofErr w:type="spellEnd"/>
            <w:r>
              <w:t>-Designs</w:t>
            </w:r>
          </w:p>
          <w:p w14:paraId="5F610F8F" w14:textId="5F4B5470" w:rsidR="00D10416" w:rsidRPr="00535629" w:rsidRDefault="00D10416" w:rsidP="00902D9B">
            <w:pPr>
              <w:pStyle w:val="Listenabsatz"/>
              <w:numPr>
                <w:ilvl w:val="0"/>
                <w:numId w:val="4"/>
              </w:numPr>
              <w:ind w:left="353"/>
            </w:pPr>
            <w:r>
              <w:t>Durchführung von Nutzertests und Feedback-Sitzungen zur Verbesserung des Design Mockups</w:t>
            </w:r>
          </w:p>
        </w:tc>
      </w:tr>
      <w:tr w:rsidR="00D10416" w:rsidRPr="00535629" w14:paraId="73919C57"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D647B88" w14:textId="77777777" w:rsidR="00D10416" w:rsidRPr="00535629" w:rsidRDefault="00D10416"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8FFBD61" w14:textId="77777777" w:rsidR="007845C4" w:rsidRPr="0062089C" w:rsidRDefault="007845C4" w:rsidP="00902D9B">
            <w:pPr>
              <w:pStyle w:val="Listenabsatz"/>
              <w:numPr>
                <w:ilvl w:val="0"/>
                <w:numId w:val="4"/>
              </w:numPr>
              <w:ind w:left="353"/>
              <w:rPr>
                <w:lang w:val="en-AU"/>
              </w:rPr>
            </w:pPr>
            <w:r w:rsidRPr="0062089C">
              <w:rPr>
                <w:lang w:val="en-AU"/>
              </w:rPr>
              <w:t>High-Fidelity-Design Wireframes in Figma</w:t>
            </w:r>
          </w:p>
          <w:p w14:paraId="42633914" w14:textId="2F88B9E4" w:rsidR="00D10416" w:rsidRPr="00535629" w:rsidRDefault="007845C4" w:rsidP="00902D9B">
            <w:pPr>
              <w:pStyle w:val="Listenabsatz"/>
              <w:numPr>
                <w:ilvl w:val="0"/>
                <w:numId w:val="4"/>
              </w:numPr>
              <w:ind w:left="353"/>
            </w:pPr>
            <w:r>
              <w:t>Dokumentation der Nutzertests und Feedback-Sitzungen.</w:t>
            </w:r>
          </w:p>
        </w:tc>
      </w:tr>
      <w:tr w:rsidR="00D10416" w:rsidRPr="00535629" w14:paraId="467A4A0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E960800" w14:textId="591CF00E" w:rsidR="00D10416"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CBDBFF7" w14:textId="279C19D5" w:rsidR="00D10416" w:rsidRPr="00535629" w:rsidRDefault="000A65C8" w:rsidP="00571E0C">
            <w:r>
              <w:t>21</w:t>
            </w:r>
            <w:r w:rsidR="00E002F7" w:rsidRPr="00535629">
              <w:t>.0</w:t>
            </w:r>
            <w:r w:rsidR="00850376">
              <w:t>4</w:t>
            </w:r>
            <w:r w:rsidR="00E002F7" w:rsidRPr="00535629">
              <w:t>.2023</w:t>
            </w:r>
          </w:p>
        </w:tc>
      </w:tr>
    </w:tbl>
    <w:p w14:paraId="66F36D87" w14:textId="77777777" w:rsidR="001523B0" w:rsidRDefault="001523B0" w:rsidP="00537E8D">
      <w:pPr>
        <w:widowControl w:val="0"/>
        <w:tabs>
          <w:tab w:val="left" w:pos="220"/>
          <w:tab w:val="left" w:pos="720"/>
        </w:tabs>
        <w:autoSpaceDE w:val="0"/>
        <w:autoSpaceDN w:val="0"/>
        <w:adjustRightInd w:val="0"/>
        <w:spacing w:after="240"/>
      </w:pPr>
    </w:p>
    <w:p w14:paraId="1ABB04DB" w14:textId="77777777" w:rsidR="00580E46" w:rsidRDefault="00580E46" w:rsidP="00946483">
      <w:pPr>
        <w:pStyle w:val="Listenabsatz"/>
        <w:widowControl w:val="0"/>
        <w:autoSpaceDE w:val="0"/>
        <w:autoSpaceDN w:val="0"/>
        <w:adjustRightInd w:val="0"/>
        <w:spacing w:after="240"/>
        <w:rPr>
          <w:highlight w:val="yellow"/>
        </w:rPr>
      </w:pPr>
    </w:p>
    <w:p w14:paraId="692A3947" w14:textId="7A5B3535" w:rsidR="00580E46" w:rsidRPr="00580E46" w:rsidRDefault="00580E46" w:rsidP="00580E46">
      <w:pPr>
        <w:rPr>
          <w:highlight w:val="yellow"/>
        </w:rPr>
      </w:pPr>
      <w:r>
        <w:rPr>
          <w:highlight w:val="yellow"/>
        </w:rPr>
        <w:br w:type="page"/>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7845C4" w:rsidRPr="00535629" w14:paraId="08126780"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23721A4" w14:textId="6CEBEE3A" w:rsidR="007845C4" w:rsidRPr="00535629" w:rsidRDefault="007845C4" w:rsidP="00571E0C">
            <w:r>
              <w:rPr>
                <w:b/>
                <w:bCs/>
              </w:rPr>
              <w:lastRenderedPageBreak/>
              <w:t>Meilenstein</w:t>
            </w:r>
            <w:r w:rsidRPr="00535629">
              <w:rPr>
                <w:b/>
                <w:bCs/>
              </w:rPr>
              <w:t xml:space="preserve"> </w:t>
            </w:r>
            <w:r w:rsidR="0001605F">
              <w:rPr>
                <w:b/>
                <w:bCs/>
              </w:rPr>
              <w:t>3</w:t>
            </w:r>
            <w:r w:rsidRPr="00535629">
              <w:rPr>
                <w:b/>
                <w:bCs/>
              </w:rPr>
              <w:t>:</w:t>
            </w:r>
            <w:r w:rsidR="0001605F">
              <w:t xml:space="preserve"> </w:t>
            </w:r>
            <w:r w:rsidR="007114EC" w:rsidRPr="007114EC">
              <w:rPr>
                <w:b/>
                <w:bCs/>
              </w:rPr>
              <w:t>Feature Rollout</w:t>
            </w:r>
          </w:p>
        </w:tc>
      </w:tr>
      <w:tr w:rsidR="007845C4" w:rsidRPr="00535629" w14:paraId="54B7BC95"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5194196" w14:textId="77777777" w:rsidR="007845C4" w:rsidRPr="00535629" w:rsidRDefault="007845C4"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2D1CC6A" w14:textId="77777777" w:rsidR="0001605F" w:rsidRDefault="0001605F" w:rsidP="00902D9B">
            <w:pPr>
              <w:pStyle w:val="Listenabsatz"/>
              <w:numPr>
                <w:ilvl w:val="0"/>
                <w:numId w:val="4"/>
              </w:numPr>
              <w:ind w:left="353"/>
            </w:pPr>
            <w:r>
              <w:t>Integration der BNE-App-Daten in die Webseite.</w:t>
            </w:r>
          </w:p>
          <w:p w14:paraId="559BEB61" w14:textId="77777777" w:rsidR="0001605F" w:rsidRDefault="0001605F" w:rsidP="00902D9B">
            <w:pPr>
              <w:pStyle w:val="Listenabsatz"/>
              <w:numPr>
                <w:ilvl w:val="0"/>
                <w:numId w:val="4"/>
              </w:numPr>
              <w:ind w:left="353"/>
            </w:pPr>
            <w:r>
              <w:t>Implementierung der Visualisierungen auf der Plattform.</w:t>
            </w:r>
          </w:p>
          <w:p w14:paraId="59A1BF27" w14:textId="77777777" w:rsidR="0001605F" w:rsidRDefault="0001605F" w:rsidP="00902D9B">
            <w:pPr>
              <w:pStyle w:val="Listenabsatz"/>
              <w:numPr>
                <w:ilvl w:val="0"/>
                <w:numId w:val="4"/>
              </w:numPr>
              <w:ind w:left="353"/>
            </w:pPr>
            <w:r>
              <w:t>Durchführung von Komponenten- und Integrationstests.</w:t>
            </w:r>
          </w:p>
          <w:p w14:paraId="2D2F2FFC" w14:textId="77777777" w:rsidR="0001605F" w:rsidRDefault="0001605F" w:rsidP="00902D9B">
            <w:pPr>
              <w:pStyle w:val="Listenabsatz"/>
              <w:numPr>
                <w:ilvl w:val="0"/>
                <w:numId w:val="4"/>
              </w:numPr>
              <w:ind w:left="353"/>
            </w:pPr>
            <w:r>
              <w:t>Bugfixing und Optimierung der Plattform.</w:t>
            </w:r>
          </w:p>
          <w:p w14:paraId="288D6DBD" w14:textId="3B42D825" w:rsidR="007845C4" w:rsidRPr="00535629" w:rsidRDefault="0001605F" w:rsidP="00902D9B">
            <w:pPr>
              <w:pStyle w:val="Listenabsatz"/>
              <w:numPr>
                <w:ilvl w:val="0"/>
                <w:numId w:val="4"/>
              </w:numPr>
              <w:ind w:left="353"/>
            </w:pPr>
            <w:r>
              <w:t>Dokumentation der Codebasis</w:t>
            </w:r>
          </w:p>
        </w:tc>
      </w:tr>
      <w:tr w:rsidR="007845C4" w:rsidRPr="00535629" w14:paraId="55FEB2A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7CA8090" w14:textId="77777777" w:rsidR="007845C4" w:rsidRPr="00535629" w:rsidRDefault="007845C4"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60EEF4A" w14:textId="2E2F7399" w:rsidR="007845C4" w:rsidRPr="00535629" w:rsidRDefault="0001605F" w:rsidP="00902D9B">
            <w:pPr>
              <w:pStyle w:val="Listenabsatz"/>
              <w:numPr>
                <w:ilvl w:val="0"/>
                <w:numId w:val="4"/>
              </w:numPr>
              <w:ind w:left="353"/>
            </w:pPr>
            <w:r w:rsidRPr="0001605F">
              <w:t>Lauffähige Plattform, die den Anforderungen entspricht.</w:t>
            </w:r>
          </w:p>
        </w:tc>
      </w:tr>
      <w:tr w:rsidR="007845C4" w:rsidRPr="00535629" w14:paraId="0D5C5219"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A71B79B" w14:textId="5AE29F0F" w:rsidR="007845C4"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9D6C9C" w14:textId="195A0603" w:rsidR="007845C4" w:rsidRPr="00535629" w:rsidRDefault="006254DC" w:rsidP="00571E0C">
            <w:r>
              <w:t>26</w:t>
            </w:r>
            <w:r w:rsidR="0058181C">
              <w:t>.0</w:t>
            </w:r>
            <w:r>
              <w:t>5</w:t>
            </w:r>
            <w:r w:rsidR="0058181C">
              <w:t>.2023</w:t>
            </w:r>
          </w:p>
        </w:tc>
      </w:tr>
    </w:tbl>
    <w:p w14:paraId="472F11CD" w14:textId="77777777" w:rsidR="007845C4" w:rsidRDefault="007845C4" w:rsidP="00946483">
      <w:pPr>
        <w:pStyle w:val="Listenabsatz"/>
        <w:widowControl w:val="0"/>
        <w:autoSpaceDE w:val="0"/>
        <w:autoSpaceDN w:val="0"/>
        <w:adjustRightInd w:val="0"/>
        <w:spacing w:after="240"/>
        <w:rPr>
          <w:highlight w:val="yellow"/>
        </w:rPr>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01605F" w:rsidRPr="00535629" w14:paraId="1E66209C"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E31FA8F" w14:textId="753B65C1" w:rsidR="0001605F" w:rsidRPr="00535629" w:rsidRDefault="0001605F" w:rsidP="00571E0C">
            <w:r>
              <w:rPr>
                <w:b/>
                <w:bCs/>
              </w:rPr>
              <w:t>Meilenstein</w:t>
            </w:r>
            <w:r w:rsidRPr="00535629">
              <w:rPr>
                <w:b/>
                <w:bCs/>
              </w:rPr>
              <w:t xml:space="preserve"> </w:t>
            </w:r>
            <w:r>
              <w:rPr>
                <w:b/>
                <w:bCs/>
              </w:rPr>
              <w:t>4</w:t>
            </w:r>
            <w:r w:rsidRPr="00535629">
              <w:rPr>
                <w:b/>
                <w:bCs/>
              </w:rPr>
              <w:t>:</w:t>
            </w:r>
            <w:r>
              <w:t xml:space="preserve"> </w:t>
            </w:r>
            <w:r w:rsidRPr="0001605F">
              <w:rPr>
                <w:b/>
                <w:bCs/>
              </w:rPr>
              <w:t>Fertigstellung des Akademischen Berichts</w:t>
            </w:r>
          </w:p>
        </w:tc>
      </w:tr>
      <w:tr w:rsidR="0001605F" w:rsidRPr="00535629" w14:paraId="4B2A28EC"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EFDC049" w14:textId="77777777" w:rsidR="0001605F" w:rsidRPr="00535629" w:rsidRDefault="0001605F"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5D1238B" w14:textId="77777777" w:rsidR="0001605F" w:rsidRDefault="0001605F" w:rsidP="00902D9B">
            <w:pPr>
              <w:pStyle w:val="Listenabsatz"/>
              <w:numPr>
                <w:ilvl w:val="0"/>
                <w:numId w:val="4"/>
              </w:numPr>
              <w:ind w:left="353"/>
            </w:pPr>
            <w:r>
              <w:t>Zusammenfassung der Ergebnisse des Projekts und Analyse der erzielten Ergebnisse.</w:t>
            </w:r>
          </w:p>
          <w:p w14:paraId="034D62F1" w14:textId="77777777" w:rsidR="0001605F" w:rsidRDefault="0001605F" w:rsidP="00902D9B">
            <w:pPr>
              <w:pStyle w:val="Listenabsatz"/>
              <w:numPr>
                <w:ilvl w:val="0"/>
                <w:numId w:val="4"/>
              </w:numPr>
              <w:ind w:left="353"/>
            </w:pPr>
            <w:r>
              <w:t>Beantwortung der gestellten Fragestellungen</w:t>
            </w:r>
          </w:p>
          <w:p w14:paraId="25586512" w14:textId="5DEC58AE" w:rsidR="0001605F" w:rsidRPr="00535629" w:rsidRDefault="0001605F" w:rsidP="00902D9B">
            <w:pPr>
              <w:pStyle w:val="Listenabsatz"/>
              <w:numPr>
                <w:ilvl w:val="0"/>
                <w:numId w:val="4"/>
              </w:numPr>
              <w:ind w:left="353"/>
            </w:pPr>
            <w:r>
              <w:t>Schreiben des Berichts.</w:t>
            </w:r>
          </w:p>
        </w:tc>
      </w:tr>
      <w:tr w:rsidR="0001605F" w:rsidRPr="00535629" w14:paraId="6C85AF2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70C738" w14:textId="77777777" w:rsidR="0001605F" w:rsidRPr="00535629" w:rsidRDefault="0001605F"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0976EE3" w14:textId="0B1E278A" w:rsidR="0001605F" w:rsidRPr="00535629" w:rsidRDefault="0001605F" w:rsidP="00902D9B">
            <w:pPr>
              <w:pStyle w:val="Listenabsatz"/>
              <w:numPr>
                <w:ilvl w:val="0"/>
                <w:numId w:val="4"/>
              </w:numPr>
              <w:ind w:left="353"/>
            </w:pPr>
            <w:r w:rsidRPr="0001605F">
              <w:t>Fertiger Bericht.</w:t>
            </w:r>
          </w:p>
        </w:tc>
      </w:tr>
      <w:tr w:rsidR="0001605F" w:rsidRPr="00535629" w14:paraId="0AF785FE"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AD9124" w14:textId="3C7D4814" w:rsidR="0001605F"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8A5C806" w14:textId="6AC6467D" w:rsidR="0001605F" w:rsidRPr="00535629" w:rsidRDefault="00891E30" w:rsidP="00571E0C">
            <w:r w:rsidRPr="00535629">
              <w:t>1</w:t>
            </w:r>
            <w:r>
              <w:t>6</w:t>
            </w:r>
            <w:r w:rsidRPr="00535629">
              <w:t>.0</w:t>
            </w:r>
            <w:r>
              <w:t>6</w:t>
            </w:r>
            <w:r w:rsidRPr="00535629">
              <w:t>.2023</w:t>
            </w:r>
          </w:p>
        </w:tc>
      </w:tr>
    </w:tbl>
    <w:p w14:paraId="46C37316" w14:textId="6C604109" w:rsidR="007845C4" w:rsidRDefault="007845C4" w:rsidP="00946483">
      <w:pPr>
        <w:pStyle w:val="Listenabsatz"/>
        <w:widowControl w:val="0"/>
        <w:autoSpaceDE w:val="0"/>
        <w:autoSpaceDN w:val="0"/>
        <w:adjustRightInd w:val="0"/>
        <w:spacing w:after="240"/>
        <w:rPr>
          <w:highlight w:val="yellow"/>
        </w:rPr>
      </w:pPr>
    </w:p>
    <w:p w14:paraId="2524F9D9" w14:textId="43C714BE" w:rsidR="00FB6843" w:rsidRDefault="00FB6843" w:rsidP="00946483">
      <w:pPr>
        <w:pStyle w:val="Listenabsatz"/>
        <w:widowControl w:val="0"/>
        <w:autoSpaceDE w:val="0"/>
        <w:autoSpaceDN w:val="0"/>
        <w:adjustRightInd w:val="0"/>
        <w:spacing w:after="240"/>
        <w:rPr>
          <w:highlight w:val="yellow"/>
        </w:rPr>
      </w:pPr>
      <w:r>
        <w:rPr>
          <w:noProof/>
        </w:rPr>
        <w:drawing>
          <wp:anchor distT="0" distB="0" distL="114300" distR="114300" simplePos="0" relativeHeight="251658240" behindDoc="0" locked="0" layoutInCell="1" allowOverlap="1" wp14:anchorId="6822235C" wp14:editId="608F53E6">
            <wp:simplePos x="0" y="0"/>
            <wp:positionH relativeFrom="margin">
              <wp:posOffset>482551</wp:posOffset>
            </wp:positionH>
            <wp:positionV relativeFrom="paragraph">
              <wp:posOffset>201567</wp:posOffset>
            </wp:positionV>
            <wp:extent cx="5415915" cy="325882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5915" cy="3258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0750E6" w14:textId="18120470" w:rsidR="001F13EB" w:rsidRDefault="001F13EB" w:rsidP="00F73E67">
      <w:pPr>
        <w:pStyle w:val="Listenabsatz"/>
        <w:widowControl w:val="0"/>
        <w:tabs>
          <w:tab w:val="left" w:pos="220"/>
          <w:tab w:val="left" w:pos="720"/>
        </w:tabs>
        <w:spacing w:after="240"/>
      </w:pPr>
    </w:p>
    <w:p w14:paraId="43E4DCA1" w14:textId="39BAF165" w:rsidR="00296139" w:rsidRPr="00535629" w:rsidRDefault="00361C86" w:rsidP="00361C86">
      <w:r>
        <w:br w:type="page"/>
      </w:r>
    </w:p>
    <w:p w14:paraId="30F4973E" w14:textId="26636969" w:rsidR="008F59C1"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Planung</w:t>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CF0F32" w:rsidRPr="00535629" w14:paraId="02EAF26C"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893387D" w14:textId="2203924D" w:rsidR="00CF0F32" w:rsidRPr="00535629" w:rsidRDefault="00CF0F32">
            <w:r w:rsidRPr="00535629">
              <w:rPr>
                <w:b/>
                <w:bCs/>
              </w:rPr>
              <w:t>AP 1: Anforderungsanalyse</w:t>
            </w:r>
          </w:p>
        </w:tc>
      </w:tr>
      <w:tr w:rsidR="00CF0F32" w:rsidRPr="00535629" w14:paraId="5D6F92D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A62D900" w14:textId="77777777" w:rsidR="00CF0F32" w:rsidRPr="00535629" w:rsidRDefault="00CF0F32">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D2B9E96" w14:textId="74F998FB" w:rsidR="00CF0F32" w:rsidRPr="00535629" w:rsidRDefault="00DB74DD">
            <w:r w:rsidRPr="00535629">
              <w:t xml:space="preserve">Analyse der bestehenden BNE-App und der Anforderungen für die </w:t>
            </w:r>
            <w:r w:rsidR="00B811F0" w:rsidRPr="00535629">
              <w:t>Webseite</w:t>
            </w:r>
          </w:p>
        </w:tc>
      </w:tr>
      <w:tr w:rsidR="00CF0F32" w:rsidRPr="00535629" w14:paraId="687AFE5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C60E8B9" w14:textId="77777777" w:rsidR="00CF0F32" w:rsidRPr="00535629" w:rsidRDefault="00CF0F32">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5287512" w14:textId="6984EF6B" w:rsidR="00CF0F32" w:rsidRPr="00535629" w:rsidRDefault="00D517D9" w:rsidP="00902D9B">
            <w:pPr>
              <w:pStyle w:val="Listenabsatz"/>
              <w:numPr>
                <w:ilvl w:val="0"/>
                <w:numId w:val="4"/>
              </w:numPr>
            </w:pPr>
            <w:r w:rsidRPr="00535629">
              <w:t xml:space="preserve">Analyse der bestehenden BNE-App und der Anforderungen für die </w:t>
            </w:r>
            <w:r w:rsidR="00701D94" w:rsidRPr="00535629">
              <w:t>Webseite</w:t>
            </w:r>
          </w:p>
          <w:p w14:paraId="26669A0F" w14:textId="77777777" w:rsidR="00BC7488" w:rsidRPr="00535629" w:rsidRDefault="00D517D9" w:rsidP="00902D9B">
            <w:pPr>
              <w:pStyle w:val="Listenabsatz"/>
              <w:numPr>
                <w:ilvl w:val="0"/>
                <w:numId w:val="4"/>
              </w:numPr>
            </w:pPr>
            <w:r w:rsidRPr="00535629">
              <w:t>Dokumentation der Anforderungen</w:t>
            </w:r>
          </w:p>
          <w:p w14:paraId="35F64CC5" w14:textId="6289E731" w:rsidR="00C443C4" w:rsidRPr="00535629" w:rsidRDefault="006C3C96" w:rsidP="00902D9B">
            <w:pPr>
              <w:pStyle w:val="Listenabsatz"/>
              <w:numPr>
                <w:ilvl w:val="0"/>
                <w:numId w:val="4"/>
              </w:numPr>
            </w:pPr>
            <w:r w:rsidRPr="00535629">
              <w:t xml:space="preserve">State </w:t>
            </w:r>
            <w:proofErr w:type="spellStart"/>
            <w:r w:rsidRPr="00535629">
              <w:t>of</w:t>
            </w:r>
            <w:proofErr w:type="spellEnd"/>
            <w:r w:rsidRPr="00535629">
              <w:t xml:space="preserve"> </w:t>
            </w:r>
            <w:proofErr w:type="spellStart"/>
            <w:r w:rsidRPr="00535629">
              <w:t>the</w:t>
            </w:r>
            <w:proofErr w:type="spellEnd"/>
            <w:r w:rsidRPr="00535629">
              <w:t xml:space="preserve"> Art </w:t>
            </w:r>
            <w:r w:rsidR="00826B58" w:rsidRPr="00535629">
              <w:t>Analyse</w:t>
            </w:r>
          </w:p>
          <w:p w14:paraId="0F411251" w14:textId="4D7B6A8E" w:rsidR="00936FFB" w:rsidRDefault="00F63439" w:rsidP="00902D9B">
            <w:pPr>
              <w:pStyle w:val="Listenabsatz"/>
              <w:numPr>
                <w:ilvl w:val="0"/>
                <w:numId w:val="7"/>
              </w:numPr>
            </w:pPr>
            <w:r w:rsidRPr="00535629">
              <w:t>W</w:t>
            </w:r>
            <w:r w:rsidR="00936FFB" w:rsidRPr="00535629">
              <w:t>as gibt es bereits?</w:t>
            </w:r>
          </w:p>
          <w:p w14:paraId="17A238CE" w14:textId="44F891BE" w:rsidR="00535790" w:rsidRPr="00535629" w:rsidRDefault="00535790" w:rsidP="00535790">
            <w:pPr>
              <w:pStyle w:val="Listenabsatz"/>
              <w:numPr>
                <w:ilvl w:val="0"/>
                <w:numId w:val="7"/>
              </w:numPr>
            </w:pPr>
            <w:r>
              <w:t>Einarbeitung in wissenschaftliche Literatur</w:t>
            </w:r>
          </w:p>
          <w:p w14:paraId="0E967289" w14:textId="77777777" w:rsidR="006B3AC3" w:rsidRPr="00535629" w:rsidRDefault="001C12ED" w:rsidP="00902D9B">
            <w:pPr>
              <w:pStyle w:val="Listenabsatz"/>
              <w:numPr>
                <w:ilvl w:val="0"/>
                <w:numId w:val="4"/>
              </w:numPr>
            </w:pPr>
            <w:r w:rsidRPr="00535629">
              <w:t>BNE-Daten Auswertung</w:t>
            </w:r>
          </w:p>
          <w:p w14:paraId="2AD1A162" w14:textId="77777777" w:rsidR="00AC6C2F" w:rsidRPr="00535629" w:rsidRDefault="00AC6C2F" w:rsidP="00902D9B">
            <w:pPr>
              <w:pStyle w:val="Listenabsatz"/>
              <w:numPr>
                <w:ilvl w:val="0"/>
                <w:numId w:val="7"/>
              </w:numPr>
            </w:pPr>
            <w:r w:rsidRPr="00535629">
              <w:t>Welche Daten gibt es?</w:t>
            </w:r>
          </w:p>
          <w:p w14:paraId="4CCCD101" w14:textId="65EE9B06" w:rsidR="00AC6C2F" w:rsidRPr="00535629" w:rsidRDefault="00AC6C2F" w:rsidP="00902D9B">
            <w:pPr>
              <w:pStyle w:val="Listenabsatz"/>
              <w:numPr>
                <w:ilvl w:val="0"/>
                <w:numId w:val="7"/>
              </w:numPr>
            </w:pPr>
            <w:r w:rsidRPr="00535629">
              <w:t>Welche Daten brauchen wir?</w:t>
            </w:r>
          </w:p>
        </w:tc>
      </w:tr>
      <w:tr w:rsidR="00CF0F32" w:rsidRPr="00535629" w14:paraId="4F043C0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17CF7F2" w14:textId="77777777" w:rsidR="00CF0F32" w:rsidRPr="00535629" w:rsidRDefault="00CF0F32">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240E7AA" w14:textId="5E4D62CA" w:rsidR="00CF0F32" w:rsidRPr="00535629" w:rsidRDefault="00D517D9" w:rsidP="00902D9B">
            <w:pPr>
              <w:pStyle w:val="Listenabsatz"/>
              <w:numPr>
                <w:ilvl w:val="0"/>
                <w:numId w:val="4"/>
              </w:numPr>
            </w:pPr>
            <w:r w:rsidRPr="00535629">
              <w:t>Anforderungsdokument</w:t>
            </w:r>
          </w:p>
        </w:tc>
      </w:tr>
      <w:tr w:rsidR="00CF0F32" w:rsidRPr="00535629" w14:paraId="062255C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08089A6" w14:textId="77777777" w:rsidR="00CF0F32" w:rsidRPr="00535629" w:rsidRDefault="00CF0F32">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E2D97B9" w14:textId="4953C5E2" w:rsidR="00CF0F32" w:rsidRPr="00535629" w:rsidRDefault="008D2BB5">
            <w:r w:rsidRPr="00535629">
              <w:t>13.03.2023</w:t>
            </w:r>
          </w:p>
        </w:tc>
      </w:tr>
      <w:tr w:rsidR="00CF0F32" w:rsidRPr="00535629" w14:paraId="7221403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E413DEE" w14:textId="77777777" w:rsidR="00CF0F32" w:rsidRPr="00535629" w:rsidRDefault="00CF0F32">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7F1CBB8" w14:textId="7A3B53C3" w:rsidR="00CF0F32" w:rsidRPr="00535629" w:rsidRDefault="00234285">
            <w:r>
              <w:t>31.</w:t>
            </w:r>
            <w:r w:rsidR="00432BCF">
              <w:t>03.2023</w:t>
            </w:r>
          </w:p>
        </w:tc>
      </w:tr>
      <w:tr w:rsidR="00CF0F32" w:rsidRPr="00535629" w14:paraId="37DEA594"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0A946D1" w14:textId="77777777" w:rsidR="00CF0F32" w:rsidRPr="00535629" w:rsidRDefault="00CF0F32">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90E6251" w14:textId="5F44BF01" w:rsidR="00CF0F32" w:rsidRPr="00535629" w:rsidRDefault="00654043">
            <w:r w:rsidRPr="00535629">
              <w:t>40 h</w:t>
            </w:r>
          </w:p>
        </w:tc>
      </w:tr>
    </w:tbl>
    <w:p w14:paraId="3E4C9811" w14:textId="77777777" w:rsidR="00C6236B" w:rsidRPr="00535629" w:rsidRDefault="00C6236B"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474523" w:rsidRPr="00535629" w14:paraId="3460073E"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53F31A3" w14:textId="4043A6A8" w:rsidR="00474523" w:rsidRPr="00535629" w:rsidRDefault="3877A30A">
            <w:r w:rsidRPr="00535629">
              <w:rPr>
                <w:b/>
                <w:bCs/>
              </w:rPr>
              <w:t>AP 2: Software-Design</w:t>
            </w:r>
          </w:p>
        </w:tc>
      </w:tr>
      <w:tr w:rsidR="00474523" w:rsidRPr="00535629" w14:paraId="6748FD3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302A4DF" w14:textId="77777777" w:rsidR="00474523" w:rsidRPr="00535629" w:rsidRDefault="3877A30A">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77BE68F" w14:textId="09802B3B" w:rsidR="00474523" w:rsidRPr="00535629" w:rsidRDefault="00DB74DD">
            <w:r w:rsidRPr="00535629">
              <w:t>Erstellung eines Konzeptes für die Plattform</w:t>
            </w:r>
          </w:p>
        </w:tc>
      </w:tr>
      <w:tr w:rsidR="00474523" w:rsidRPr="00771863" w14:paraId="70D5F2E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626741A" w14:textId="77777777" w:rsidR="00474523" w:rsidRPr="00535629" w:rsidRDefault="3877A30A">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83F097D" w14:textId="0C963A69" w:rsidR="006D03F0" w:rsidRPr="00535629" w:rsidRDefault="4CAFD8CC" w:rsidP="00902D9B">
            <w:pPr>
              <w:pStyle w:val="Listenabsatz"/>
              <w:numPr>
                <w:ilvl w:val="0"/>
                <w:numId w:val="4"/>
              </w:numPr>
            </w:pPr>
            <w:r w:rsidRPr="00535629">
              <w:t>Low-</w:t>
            </w:r>
            <w:proofErr w:type="spellStart"/>
            <w:r w:rsidRPr="00535629">
              <w:t>Fi</w:t>
            </w:r>
            <w:proofErr w:type="spellEnd"/>
            <w:r w:rsidRPr="00535629">
              <w:t xml:space="preserve"> Prototyp</w:t>
            </w:r>
          </w:p>
          <w:p w14:paraId="4061C3C9" w14:textId="155F2F2F" w:rsidR="007C6B6B" w:rsidRPr="00535629" w:rsidRDefault="4CAFD8CC" w:rsidP="00902D9B">
            <w:pPr>
              <w:pStyle w:val="Listenabsatz"/>
              <w:numPr>
                <w:ilvl w:val="0"/>
                <w:numId w:val="4"/>
              </w:numPr>
            </w:pPr>
            <w:r w:rsidRPr="00535629">
              <w:t>High-</w:t>
            </w:r>
            <w:proofErr w:type="spellStart"/>
            <w:r w:rsidRPr="00535629">
              <w:t>Fi</w:t>
            </w:r>
            <w:proofErr w:type="spellEnd"/>
            <w:r w:rsidRPr="00535629">
              <w:t xml:space="preserve"> Prototyp</w:t>
            </w:r>
          </w:p>
          <w:p w14:paraId="24306D18" w14:textId="3AD41C54" w:rsidR="00F72B54" w:rsidRPr="002017C1" w:rsidRDefault="5F063D11" w:rsidP="00902D9B">
            <w:pPr>
              <w:pStyle w:val="Listenabsatz"/>
              <w:numPr>
                <w:ilvl w:val="0"/>
                <w:numId w:val="4"/>
              </w:numPr>
              <w:rPr>
                <w:lang w:val="en-US"/>
              </w:rPr>
            </w:pPr>
            <w:r w:rsidRPr="002017C1">
              <w:rPr>
                <w:lang w:val="en-US"/>
              </w:rPr>
              <w:t>Usability-Tests</w:t>
            </w:r>
            <w:r w:rsidR="4CAFD8CC" w:rsidRPr="002017C1">
              <w:rPr>
                <w:lang w:val="en-US"/>
              </w:rPr>
              <w:t xml:space="preserve"> </w:t>
            </w:r>
            <w:proofErr w:type="spellStart"/>
            <w:r w:rsidR="4CAFD8CC" w:rsidRPr="002017C1">
              <w:rPr>
                <w:lang w:val="en-US"/>
              </w:rPr>
              <w:t>mit</w:t>
            </w:r>
            <w:proofErr w:type="spellEnd"/>
            <w:r w:rsidR="4CAFD8CC" w:rsidRPr="002017C1">
              <w:rPr>
                <w:lang w:val="en-US"/>
              </w:rPr>
              <w:t xml:space="preserve"> High-Fi </w:t>
            </w:r>
            <w:proofErr w:type="spellStart"/>
            <w:r w:rsidR="4CAFD8CC" w:rsidRPr="002017C1">
              <w:rPr>
                <w:lang w:val="en-US"/>
              </w:rPr>
              <w:t>Prototyp</w:t>
            </w:r>
            <w:proofErr w:type="spellEnd"/>
          </w:p>
        </w:tc>
      </w:tr>
      <w:tr w:rsidR="00474523" w:rsidRPr="00771863" w14:paraId="412FFA8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AD4892B" w14:textId="77777777" w:rsidR="00474523" w:rsidRPr="00535629" w:rsidRDefault="3877A30A">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69F1D33" w14:textId="51899CE5" w:rsidR="00474523" w:rsidRPr="002017C1" w:rsidRDefault="45642B7B" w:rsidP="00902D9B">
            <w:pPr>
              <w:pStyle w:val="Listenabsatz"/>
              <w:numPr>
                <w:ilvl w:val="0"/>
                <w:numId w:val="4"/>
              </w:numPr>
              <w:rPr>
                <w:lang w:val="en-US"/>
              </w:rPr>
            </w:pPr>
            <w:proofErr w:type="spellStart"/>
            <w:r w:rsidRPr="002017C1">
              <w:rPr>
                <w:lang w:val="en-US"/>
              </w:rPr>
              <w:t>Konzept</w:t>
            </w:r>
            <w:proofErr w:type="spellEnd"/>
            <w:r w:rsidRPr="002017C1">
              <w:rPr>
                <w:lang w:val="en-US"/>
              </w:rPr>
              <w:t xml:space="preserve">, </w:t>
            </w:r>
            <w:proofErr w:type="spellStart"/>
            <w:r w:rsidRPr="002017C1">
              <w:rPr>
                <w:lang w:val="en-US"/>
              </w:rPr>
              <w:t>Prototyp</w:t>
            </w:r>
            <w:proofErr w:type="spellEnd"/>
            <w:r w:rsidR="4CEEAC6D" w:rsidRPr="002017C1">
              <w:rPr>
                <w:lang w:val="en-US"/>
              </w:rPr>
              <w:t>,</w:t>
            </w:r>
            <w:r w:rsidR="38B32381" w:rsidRPr="002017C1">
              <w:rPr>
                <w:lang w:val="en-US"/>
              </w:rPr>
              <w:t xml:space="preserve"> Learning </w:t>
            </w:r>
            <w:proofErr w:type="spellStart"/>
            <w:r w:rsidR="38B32381" w:rsidRPr="002017C1">
              <w:rPr>
                <w:lang w:val="en-US"/>
              </w:rPr>
              <w:t>aus</w:t>
            </w:r>
            <w:proofErr w:type="spellEnd"/>
            <w:r w:rsidR="38B32381" w:rsidRPr="002017C1">
              <w:rPr>
                <w:lang w:val="en-US"/>
              </w:rPr>
              <w:t xml:space="preserve"> Usability Tests</w:t>
            </w:r>
          </w:p>
        </w:tc>
      </w:tr>
      <w:tr w:rsidR="00474523" w:rsidRPr="00535629" w14:paraId="685F3DC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8ABE8EF" w14:textId="77777777" w:rsidR="00474523" w:rsidRPr="00535629" w:rsidRDefault="3877A30A">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140061" w14:textId="30119886" w:rsidR="00474523" w:rsidRPr="00535629" w:rsidRDefault="0C34B872">
            <w:r w:rsidRPr="00535629">
              <w:t>13</w:t>
            </w:r>
            <w:r w:rsidR="54DAA1C4" w:rsidRPr="00535629">
              <w:t>.0</w:t>
            </w:r>
            <w:r w:rsidR="001017B5" w:rsidRPr="00535629">
              <w:t>3</w:t>
            </w:r>
            <w:r w:rsidR="54DAA1C4" w:rsidRPr="00535629">
              <w:t>.2023</w:t>
            </w:r>
          </w:p>
        </w:tc>
      </w:tr>
      <w:tr w:rsidR="00474523" w:rsidRPr="00535629" w14:paraId="1479C604"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8D14858" w14:textId="77777777" w:rsidR="00474523" w:rsidRPr="00535629" w:rsidRDefault="3877A30A">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FD11E06" w14:textId="5A8F7B56" w:rsidR="00474523" w:rsidRPr="00535629" w:rsidRDefault="00432BCF">
            <w:r>
              <w:t>21.05.2023</w:t>
            </w:r>
          </w:p>
        </w:tc>
      </w:tr>
      <w:tr w:rsidR="00474523" w:rsidRPr="00535629" w14:paraId="3536FC1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EAE486B" w14:textId="77777777" w:rsidR="00474523" w:rsidRPr="00535629" w:rsidRDefault="3877A30A">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F1CF6DB" w14:textId="4F5D444D" w:rsidR="00474523" w:rsidRPr="00535629" w:rsidRDefault="541D35E1">
            <w:r w:rsidRPr="00535629">
              <w:t>40h</w:t>
            </w:r>
          </w:p>
        </w:tc>
      </w:tr>
    </w:tbl>
    <w:p w14:paraId="67A254FB" w14:textId="0A7C3B40" w:rsidR="00CF15A2" w:rsidRPr="00535629" w:rsidRDefault="00CF15A2" w:rsidP="00306EC9">
      <w:pPr>
        <w:pStyle w:val="Listenabsatz"/>
      </w:pPr>
    </w:p>
    <w:p w14:paraId="25FD3CCB" w14:textId="77777777" w:rsidR="002017C1" w:rsidRPr="00535629" w:rsidRDefault="002017C1" w:rsidP="00CF15A2"/>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F72B54" w:rsidRPr="00535629" w14:paraId="6D1F5B66"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902024F" w14:textId="296C78EE" w:rsidR="00F72B54" w:rsidRPr="00535629" w:rsidRDefault="5F063D11">
            <w:r w:rsidRPr="00535629">
              <w:rPr>
                <w:b/>
                <w:bCs/>
              </w:rPr>
              <w:t>AP 3: Entwicklung</w:t>
            </w:r>
          </w:p>
        </w:tc>
      </w:tr>
      <w:tr w:rsidR="00F72B54" w:rsidRPr="00535629" w14:paraId="308CD75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7025BED" w14:textId="77777777" w:rsidR="00F72B54" w:rsidRPr="00535629" w:rsidRDefault="5F063D11">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08D874F" w14:textId="736D1B1C" w:rsidR="00F72B54" w:rsidRPr="00535629" w:rsidRDefault="3D94C94F">
            <w:r w:rsidRPr="00535629">
              <w:t xml:space="preserve">Implementierung der </w:t>
            </w:r>
            <w:r w:rsidR="2B47BD34" w:rsidRPr="00535629">
              <w:t>Webseite</w:t>
            </w:r>
          </w:p>
        </w:tc>
      </w:tr>
      <w:tr w:rsidR="00F72B54" w:rsidRPr="00535629" w14:paraId="175DE20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2DDED4" w14:textId="77777777" w:rsidR="00F72B54" w:rsidRPr="00535629" w:rsidRDefault="5F063D11">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069F906" w14:textId="386A8A96" w:rsidR="00296139" w:rsidRPr="00535629" w:rsidRDefault="3D94C94F" w:rsidP="00902D9B">
            <w:pPr>
              <w:pStyle w:val="Listenabsatz"/>
              <w:numPr>
                <w:ilvl w:val="0"/>
                <w:numId w:val="4"/>
              </w:numPr>
            </w:pPr>
            <w:r w:rsidRPr="00535629">
              <w:t>Integration der BNE-App-Daten</w:t>
            </w:r>
          </w:p>
          <w:p w14:paraId="24060E43" w14:textId="5BF746F8" w:rsidR="00D937B0" w:rsidRPr="00535629" w:rsidRDefault="3D94C94F" w:rsidP="00902D9B">
            <w:pPr>
              <w:pStyle w:val="Listenabsatz"/>
              <w:numPr>
                <w:ilvl w:val="0"/>
                <w:numId w:val="4"/>
              </w:numPr>
            </w:pPr>
            <w:r w:rsidRPr="00535629">
              <w:t>Implementierung der Visualisierungen</w:t>
            </w:r>
          </w:p>
        </w:tc>
      </w:tr>
      <w:tr w:rsidR="00F72B54" w:rsidRPr="00535629" w14:paraId="6C642D3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B5F208" w14:textId="77777777" w:rsidR="00F72B54" w:rsidRPr="00535629" w:rsidRDefault="5F063D11">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A12C032" w14:textId="09DABC9A" w:rsidR="00F72B54" w:rsidRPr="00535629" w:rsidRDefault="7CF421A1" w:rsidP="00902D9B">
            <w:pPr>
              <w:pStyle w:val="Listenabsatz"/>
              <w:numPr>
                <w:ilvl w:val="0"/>
                <w:numId w:val="4"/>
              </w:numPr>
            </w:pPr>
            <w:r w:rsidRPr="00535629">
              <w:t>lauffähige Plattform</w:t>
            </w:r>
          </w:p>
        </w:tc>
      </w:tr>
      <w:tr w:rsidR="00F72B54" w:rsidRPr="00535629" w14:paraId="211504E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A272B6F" w14:textId="77777777" w:rsidR="00F72B54" w:rsidRPr="00535629" w:rsidRDefault="5F063D11">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BA31CB" w14:textId="19856E4B" w:rsidR="00F72B54" w:rsidRPr="00535629" w:rsidRDefault="002017C1">
            <w:r>
              <w:t>01</w:t>
            </w:r>
            <w:r w:rsidR="4007A0EC" w:rsidRPr="00535629">
              <w:t>.0</w:t>
            </w:r>
            <w:r>
              <w:t>5</w:t>
            </w:r>
            <w:r w:rsidR="4007A0EC" w:rsidRPr="00535629">
              <w:t>.2023</w:t>
            </w:r>
          </w:p>
        </w:tc>
      </w:tr>
      <w:tr w:rsidR="00F72B54" w:rsidRPr="00535629" w14:paraId="7030736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E68CDD5" w14:textId="77777777" w:rsidR="00F72B54" w:rsidRPr="00535629" w:rsidRDefault="5F063D11">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5AD30A8" w14:textId="1674B31C" w:rsidR="00F72B54" w:rsidRPr="00535629" w:rsidRDefault="00286B63">
            <w:r>
              <w:t>2</w:t>
            </w:r>
            <w:r w:rsidR="00432BCF">
              <w:t>6</w:t>
            </w:r>
            <w:r w:rsidR="460B1E96" w:rsidRPr="00535629">
              <w:t>.0</w:t>
            </w:r>
            <w:r w:rsidR="00A60CAC">
              <w:t>5</w:t>
            </w:r>
            <w:r w:rsidR="460B1E96" w:rsidRPr="00535629">
              <w:t>.2023</w:t>
            </w:r>
          </w:p>
        </w:tc>
      </w:tr>
      <w:tr w:rsidR="00F72B54" w:rsidRPr="00535629" w14:paraId="3A145CA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DC8E0A3" w14:textId="77777777" w:rsidR="00F72B54" w:rsidRPr="00535629" w:rsidRDefault="5F063D11">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E5E7DFE" w14:textId="425E3764" w:rsidR="00F72B54" w:rsidRPr="00535629" w:rsidRDefault="78DBF791">
            <w:r w:rsidRPr="00535629">
              <w:t>180h</w:t>
            </w:r>
          </w:p>
        </w:tc>
      </w:tr>
    </w:tbl>
    <w:p w14:paraId="479954D1" w14:textId="77777777" w:rsidR="0075477A" w:rsidRPr="00535629" w:rsidRDefault="0075477A"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6C4CD9" w:rsidRPr="00535629" w14:paraId="0573F7A4"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41FDD26" w14:textId="68F64ADF" w:rsidR="006C4CD9" w:rsidRPr="00535629" w:rsidRDefault="474F56DB">
            <w:r w:rsidRPr="00535629">
              <w:rPr>
                <w:b/>
                <w:bCs/>
              </w:rPr>
              <w:t xml:space="preserve">AP </w:t>
            </w:r>
            <w:r w:rsidR="236A6E2D" w:rsidRPr="00535629">
              <w:rPr>
                <w:b/>
                <w:bCs/>
              </w:rPr>
              <w:t>4</w:t>
            </w:r>
            <w:r w:rsidRPr="00535629">
              <w:rPr>
                <w:b/>
                <w:bCs/>
              </w:rPr>
              <w:t xml:space="preserve">: </w:t>
            </w:r>
            <w:r w:rsidR="70CB6298" w:rsidRPr="00535629">
              <w:rPr>
                <w:b/>
                <w:bCs/>
              </w:rPr>
              <w:t>Bugfixing</w:t>
            </w:r>
          </w:p>
        </w:tc>
      </w:tr>
      <w:tr w:rsidR="006C4CD9" w:rsidRPr="00535629" w14:paraId="50536D4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CEFF35E" w14:textId="77777777" w:rsidR="006C4CD9" w:rsidRPr="00535629" w:rsidRDefault="474F56DB">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C583E1B" w14:textId="209E618B" w:rsidR="006C4CD9" w:rsidRPr="00535629" w:rsidRDefault="501A3AD3">
            <w:r w:rsidRPr="00535629">
              <w:t>Plattform läuft (einwandfrei)</w:t>
            </w:r>
          </w:p>
        </w:tc>
      </w:tr>
      <w:tr w:rsidR="006C4CD9" w:rsidRPr="00535629" w14:paraId="2E517D5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94CE22" w14:textId="77777777" w:rsidR="006C4CD9" w:rsidRPr="00535629" w:rsidRDefault="474F56DB">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E48EA4D" w14:textId="3171EBF6" w:rsidR="001015D1" w:rsidRPr="00535629" w:rsidRDefault="005F1264" w:rsidP="00902D9B">
            <w:pPr>
              <w:pStyle w:val="Listenabsatz"/>
              <w:numPr>
                <w:ilvl w:val="0"/>
                <w:numId w:val="4"/>
              </w:numPr>
            </w:pPr>
            <w:r w:rsidRPr="00535629">
              <w:t xml:space="preserve">Durchführung von </w:t>
            </w:r>
            <w:r w:rsidR="00AF13B8" w:rsidRPr="00535629">
              <w:t>Komponenten</w:t>
            </w:r>
            <w:r w:rsidR="001015D1" w:rsidRPr="00535629">
              <w:t>/Integrationstests</w:t>
            </w:r>
          </w:p>
        </w:tc>
      </w:tr>
      <w:tr w:rsidR="006C4CD9" w:rsidRPr="00535629" w14:paraId="0B59185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4245A1" w14:textId="77777777" w:rsidR="006C4CD9" w:rsidRPr="00535629" w:rsidRDefault="474F56DB">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475EEDC" w14:textId="38DF4FAB" w:rsidR="006C4CD9" w:rsidRPr="00535629" w:rsidRDefault="005F1264" w:rsidP="00902D9B">
            <w:pPr>
              <w:pStyle w:val="Listenabsatz"/>
              <w:numPr>
                <w:ilvl w:val="0"/>
                <w:numId w:val="4"/>
              </w:numPr>
            </w:pPr>
            <w:r w:rsidRPr="00535629">
              <w:t>Testberichte</w:t>
            </w:r>
          </w:p>
        </w:tc>
      </w:tr>
      <w:tr w:rsidR="006C4CD9" w:rsidRPr="00535629" w14:paraId="7102AA0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407475F" w14:textId="77777777" w:rsidR="006C4CD9" w:rsidRPr="00535629" w:rsidRDefault="474F56DB">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64A0730" w14:textId="7C8BC7BD" w:rsidR="006C4CD9" w:rsidRPr="00535629" w:rsidRDefault="007A36AA">
            <w:r>
              <w:t>01</w:t>
            </w:r>
            <w:r w:rsidR="2A2DAEED" w:rsidRPr="00535629">
              <w:t>.0</w:t>
            </w:r>
            <w:r>
              <w:t>5</w:t>
            </w:r>
            <w:r w:rsidR="2A2DAEED" w:rsidRPr="00535629">
              <w:t>.2023</w:t>
            </w:r>
          </w:p>
        </w:tc>
      </w:tr>
      <w:tr w:rsidR="006C4CD9" w:rsidRPr="00535629" w14:paraId="27DF184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E42D153" w14:textId="77777777" w:rsidR="006C4CD9" w:rsidRPr="00535629" w:rsidRDefault="474F56DB">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46528E8" w14:textId="4BEE4CDE" w:rsidR="006C4CD9" w:rsidRPr="00535629" w:rsidRDefault="00286B63">
            <w:r>
              <w:t>2</w:t>
            </w:r>
            <w:r w:rsidR="00432BCF">
              <w:t>6</w:t>
            </w:r>
            <w:r w:rsidR="10AD6A70" w:rsidRPr="00535629">
              <w:t>.0</w:t>
            </w:r>
            <w:r w:rsidR="00A60CAC">
              <w:t>5</w:t>
            </w:r>
            <w:r w:rsidR="10AD6A70" w:rsidRPr="00535629">
              <w:t>.2023</w:t>
            </w:r>
          </w:p>
        </w:tc>
      </w:tr>
      <w:tr w:rsidR="006C4CD9" w:rsidRPr="00535629" w14:paraId="70B83CB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4B27CDC" w14:textId="77777777" w:rsidR="006C4CD9" w:rsidRPr="00535629" w:rsidRDefault="474F56DB">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3E6CD871" w14:textId="4B1009A3" w:rsidR="006C4CD9" w:rsidRPr="00535629" w:rsidRDefault="38E74C6C">
            <w:r w:rsidRPr="00535629">
              <w:t>20 h</w:t>
            </w:r>
          </w:p>
        </w:tc>
      </w:tr>
    </w:tbl>
    <w:p w14:paraId="4C3A8E31" w14:textId="7C184251" w:rsidR="0056674A" w:rsidRPr="00535629" w:rsidRDefault="0056674A" w:rsidP="00306EC9">
      <w:pPr>
        <w:pStyle w:val="Listenabsatz"/>
      </w:pPr>
    </w:p>
    <w:p w14:paraId="799C4BE3" w14:textId="312DD049" w:rsidR="00D2740C" w:rsidRPr="00535629" w:rsidRDefault="00D2740C" w:rsidP="0056674A"/>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FA395B" w:rsidRPr="00535629" w14:paraId="63ABF013"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7E33D19" w14:textId="5FA136E9" w:rsidR="00FA395B" w:rsidRPr="00535629" w:rsidRDefault="150F438D">
            <w:r w:rsidRPr="00535629">
              <w:rPr>
                <w:b/>
                <w:bCs/>
              </w:rPr>
              <w:lastRenderedPageBreak/>
              <w:t xml:space="preserve">AP </w:t>
            </w:r>
            <w:r w:rsidR="236A6E2D" w:rsidRPr="00535629">
              <w:rPr>
                <w:b/>
                <w:bCs/>
              </w:rPr>
              <w:t>5</w:t>
            </w:r>
            <w:r w:rsidRPr="00535629">
              <w:rPr>
                <w:b/>
                <w:bCs/>
              </w:rPr>
              <w:t>: Dokumentatio</w:t>
            </w:r>
            <w:r w:rsidR="46C057F2" w:rsidRPr="00535629">
              <w:rPr>
                <w:b/>
                <w:bCs/>
              </w:rPr>
              <w:t>n</w:t>
            </w:r>
          </w:p>
        </w:tc>
      </w:tr>
      <w:tr w:rsidR="00FA395B" w:rsidRPr="00535629" w14:paraId="3B73CC0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625FCD1" w14:textId="77777777" w:rsidR="00FA395B" w:rsidRPr="00535629" w:rsidRDefault="150F438D">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A60B7B2" w14:textId="77777777" w:rsidR="00FA395B" w:rsidRPr="00535629" w:rsidRDefault="150F438D">
            <w:r w:rsidRPr="00535629">
              <w:t>Plattform läuft (einwandfrei)</w:t>
            </w:r>
          </w:p>
        </w:tc>
      </w:tr>
      <w:tr w:rsidR="00FA395B" w:rsidRPr="00535629" w14:paraId="72537A3B"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4661FDF" w14:textId="77777777" w:rsidR="00FA395B" w:rsidRPr="00535629" w:rsidRDefault="150F438D">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ABD9155" w14:textId="77777777" w:rsidR="0056674A" w:rsidRPr="00535629" w:rsidRDefault="0056674A" w:rsidP="00902D9B">
            <w:pPr>
              <w:pStyle w:val="Listenabsatz"/>
              <w:numPr>
                <w:ilvl w:val="0"/>
                <w:numId w:val="4"/>
              </w:numPr>
            </w:pPr>
            <w:r w:rsidRPr="00535629">
              <w:t>Erstellung der Benutzerdokumentation</w:t>
            </w:r>
          </w:p>
          <w:p w14:paraId="35145CA6" w14:textId="72C0B3C4" w:rsidR="00FA395B" w:rsidRPr="00535629" w:rsidRDefault="0056674A" w:rsidP="00902D9B">
            <w:pPr>
              <w:pStyle w:val="Listenabsatz"/>
              <w:numPr>
                <w:ilvl w:val="0"/>
                <w:numId w:val="4"/>
              </w:numPr>
            </w:pPr>
            <w:r w:rsidRPr="00535629">
              <w:t>Erstellung der Entwicklerdokumentatio</w:t>
            </w:r>
            <w:r w:rsidR="00DD2BD7" w:rsidRPr="00535629">
              <w:t>n</w:t>
            </w:r>
          </w:p>
          <w:p w14:paraId="62ABC28D" w14:textId="529F2D9A" w:rsidR="000A3CDE" w:rsidRPr="00535629" w:rsidRDefault="14789399" w:rsidP="00902D9B">
            <w:pPr>
              <w:pStyle w:val="Listenabsatz"/>
              <w:numPr>
                <w:ilvl w:val="0"/>
                <w:numId w:val="4"/>
              </w:numPr>
            </w:pPr>
            <w:r w:rsidRPr="00535629">
              <w:t>Projektauftritt FHNW</w:t>
            </w:r>
          </w:p>
        </w:tc>
      </w:tr>
      <w:tr w:rsidR="00FA395B" w:rsidRPr="00535629" w14:paraId="650782C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850F91" w14:textId="77777777" w:rsidR="00FA395B" w:rsidRPr="00535629" w:rsidRDefault="150F438D">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6B2D0F8" w14:textId="0091D3DA" w:rsidR="00FA395B" w:rsidRPr="00535629" w:rsidRDefault="0056674A" w:rsidP="00902D9B">
            <w:pPr>
              <w:pStyle w:val="Listenabsatz"/>
              <w:numPr>
                <w:ilvl w:val="0"/>
                <w:numId w:val="4"/>
              </w:numPr>
            </w:pPr>
            <w:r w:rsidRPr="00535629">
              <w:t>Benutzerdokumentation, Entwicklerdokumentation</w:t>
            </w:r>
            <w:r w:rsidR="14789399" w:rsidRPr="00535629">
              <w:t>, Projektauftritt FHNW</w:t>
            </w:r>
          </w:p>
        </w:tc>
      </w:tr>
      <w:tr w:rsidR="00FA395B" w:rsidRPr="00535629" w14:paraId="699F18D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C30C71C" w14:textId="77777777" w:rsidR="00FA395B" w:rsidRPr="00535629" w:rsidRDefault="150F438D">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536D91" w14:textId="2B64168F" w:rsidR="00FA395B" w:rsidRPr="00535629" w:rsidRDefault="00A74361">
            <w:r>
              <w:t>01</w:t>
            </w:r>
            <w:r w:rsidR="2A2DAEED" w:rsidRPr="00535629">
              <w:t>.0</w:t>
            </w:r>
            <w:r>
              <w:t>5</w:t>
            </w:r>
            <w:r w:rsidR="2A2DAEED" w:rsidRPr="00535629">
              <w:t>.2023</w:t>
            </w:r>
          </w:p>
        </w:tc>
      </w:tr>
      <w:tr w:rsidR="00FA395B" w:rsidRPr="00535629" w14:paraId="675DC73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889652" w14:textId="77777777" w:rsidR="00FA395B" w:rsidRPr="00535629" w:rsidRDefault="150F438D">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DFB93B0" w14:textId="04101483" w:rsidR="00FA395B" w:rsidRPr="00535629" w:rsidRDefault="00A60CAC">
            <w:r>
              <w:t>26</w:t>
            </w:r>
            <w:r w:rsidR="2A2DAEED" w:rsidRPr="00535629">
              <w:t>.0</w:t>
            </w:r>
            <w:r>
              <w:t>5</w:t>
            </w:r>
            <w:r w:rsidR="2A2DAEED" w:rsidRPr="00535629">
              <w:t>.2023</w:t>
            </w:r>
          </w:p>
        </w:tc>
      </w:tr>
      <w:tr w:rsidR="00FA395B" w:rsidRPr="00535629" w14:paraId="748E8F8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3B061A0" w14:textId="77777777" w:rsidR="00FA395B" w:rsidRPr="00535629" w:rsidRDefault="150F438D">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09DE607" w14:textId="36992FF2" w:rsidR="00FA395B" w:rsidRPr="00535629" w:rsidRDefault="38E74C6C">
            <w:r w:rsidRPr="00535629">
              <w:t>20 h</w:t>
            </w:r>
          </w:p>
        </w:tc>
      </w:tr>
    </w:tbl>
    <w:p w14:paraId="3D5BF71D" w14:textId="77777777" w:rsidR="00FA395B" w:rsidRPr="00535629" w:rsidRDefault="00FA395B"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ED45AD" w:rsidRPr="00535629" w14:paraId="2E20410C"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79A8654" w14:textId="2E3ACFAA" w:rsidR="00ED45AD" w:rsidRPr="00535629" w:rsidRDefault="236A6E2D">
            <w:r w:rsidRPr="00535629">
              <w:rPr>
                <w:b/>
                <w:bCs/>
              </w:rPr>
              <w:t xml:space="preserve">AP 6: </w:t>
            </w:r>
            <w:r w:rsidR="0F3402B6" w:rsidRPr="00535629">
              <w:rPr>
                <w:b/>
                <w:bCs/>
              </w:rPr>
              <w:t xml:space="preserve">Akademischer </w:t>
            </w:r>
            <w:r w:rsidR="1D83F2BD" w:rsidRPr="00535629">
              <w:rPr>
                <w:b/>
                <w:bCs/>
              </w:rPr>
              <w:t>Bericht</w:t>
            </w:r>
          </w:p>
        </w:tc>
      </w:tr>
      <w:tr w:rsidR="00ED45AD" w:rsidRPr="00535629" w14:paraId="148AF94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6C3EDB" w14:textId="77777777" w:rsidR="00ED45AD" w:rsidRPr="00535629" w:rsidRDefault="236A6E2D">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1B414B4" w14:textId="4C418241" w:rsidR="00ED45AD" w:rsidRPr="00535629" w:rsidRDefault="236A6E2D">
            <w:r w:rsidRPr="00535629">
              <w:t xml:space="preserve">Einen </w:t>
            </w:r>
            <w:r w:rsidR="2B8F4FAA" w:rsidRPr="00535629">
              <w:t>a</w:t>
            </w:r>
            <w:r w:rsidRPr="00535629">
              <w:t xml:space="preserve">kademischen </w:t>
            </w:r>
            <w:r w:rsidR="1D83F2BD" w:rsidRPr="00535629">
              <w:t>Bericht</w:t>
            </w:r>
            <w:r w:rsidRPr="00535629">
              <w:t xml:space="preserve"> schreiben</w:t>
            </w:r>
          </w:p>
        </w:tc>
      </w:tr>
      <w:tr w:rsidR="00ED45AD" w:rsidRPr="00535629" w14:paraId="296E76A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28937D6" w14:textId="77777777" w:rsidR="00ED45AD" w:rsidRPr="00535629" w:rsidRDefault="236A6E2D">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2A7CDE2" w14:textId="77777777" w:rsidR="00471400" w:rsidRPr="00535629" w:rsidRDefault="5C787643" w:rsidP="00902D9B">
            <w:pPr>
              <w:pStyle w:val="Listenabsatz"/>
              <w:numPr>
                <w:ilvl w:val="0"/>
                <w:numId w:val="4"/>
              </w:numPr>
            </w:pPr>
            <w:r w:rsidRPr="00535629">
              <w:t>Zusammenfassung der Ergebnisse</w:t>
            </w:r>
          </w:p>
          <w:p w14:paraId="13AEFC26" w14:textId="03F657E9" w:rsidR="00697F92" w:rsidRPr="00535629" w:rsidRDefault="1EECB6B7" w:rsidP="00902D9B">
            <w:pPr>
              <w:pStyle w:val="Listenabsatz"/>
              <w:numPr>
                <w:ilvl w:val="0"/>
                <w:numId w:val="4"/>
              </w:numPr>
            </w:pPr>
            <w:r w:rsidRPr="00535629">
              <w:t>…</w:t>
            </w:r>
          </w:p>
          <w:p w14:paraId="552FE4EF" w14:textId="7C15083E" w:rsidR="00ED45AD" w:rsidRPr="00535629" w:rsidRDefault="1EECB6B7" w:rsidP="00902D9B">
            <w:pPr>
              <w:pStyle w:val="Listenabsatz"/>
              <w:numPr>
                <w:ilvl w:val="0"/>
                <w:numId w:val="4"/>
              </w:numPr>
            </w:pPr>
            <w:r w:rsidRPr="00535629">
              <w:t xml:space="preserve">Parallele Dokumentation </w:t>
            </w:r>
            <w:r w:rsidR="63F8050C" w:rsidRPr="00535629">
              <w:t>während der Arbeit</w:t>
            </w:r>
            <w:r w:rsidRPr="00535629">
              <w:t xml:space="preserve"> </w:t>
            </w:r>
          </w:p>
        </w:tc>
      </w:tr>
      <w:tr w:rsidR="00ED45AD" w:rsidRPr="00535629" w14:paraId="7582FF39"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DCA7F45" w14:textId="77777777" w:rsidR="00ED45AD" w:rsidRPr="00535629" w:rsidRDefault="236A6E2D">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C81400D" w14:textId="2E97F033" w:rsidR="00471400" w:rsidRPr="00535629" w:rsidRDefault="5C787643" w:rsidP="00902D9B">
            <w:pPr>
              <w:pStyle w:val="Listenabsatz"/>
              <w:numPr>
                <w:ilvl w:val="0"/>
                <w:numId w:val="4"/>
              </w:numPr>
            </w:pPr>
            <w:r w:rsidRPr="00535629">
              <w:t xml:space="preserve">Fertiger </w:t>
            </w:r>
            <w:r w:rsidR="55BEF4A0" w:rsidRPr="00535629">
              <w:t>Bericht</w:t>
            </w:r>
          </w:p>
        </w:tc>
      </w:tr>
      <w:tr w:rsidR="00ED45AD" w:rsidRPr="00535629" w14:paraId="532D3652"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D861901" w14:textId="77777777" w:rsidR="00ED45AD" w:rsidRPr="00535629" w:rsidRDefault="236A6E2D">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C7A1966" w14:textId="7B6897C8" w:rsidR="00ED45AD" w:rsidRPr="00535629" w:rsidRDefault="093524F3">
            <w:r w:rsidRPr="00535629">
              <w:t>13.03.2023</w:t>
            </w:r>
          </w:p>
        </w:tc>
      </w:tr>
      <w:tr w:rsidR="00ED45AD" w:rsidRPr="00535629" w14:paraId="5236A6D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889C095" w14:textId="77777777" w:rsidR="00ED45AD" w:rsidRPr="00535629" w:rsidRDefault="236A6E2D">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7ADD0F9" w14:textId="6CBCA666" w:rsidR="00ED45AD" w:rsidRPr="00535629" w:rsidRDefault="093524F3">
            <w:r w:rsidRPr="00535629">
              <w:t>1</w:t>
            </w:r>
            <w:r w:rsidR="00011AF0">
              <w:t>6</w:t>
            </w:r>
            <w:r w:rsidRPr="00535629">
              <w:t>.0</w:t>
            </w:r>
            <w:r w:rsidR="00011AF0">
              <w:t>6</w:t>
            </w:r>
            <w:r w:rsidRPr="00535629">
              <w:t>.2023</w:t>
            </w:r>
          </w:p>
        </w:tc>
      </w:tr>
      <w:tr w:rsidR="00ED45AD" w:rsidRPr="00535629" w14:paraId="75ECCA5D"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5AA68E9" w14:textId="77777777" w:rsidR="00ED45AD" w:rsidRPr="00535629" w:rsidRDefault="236A6E2D">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58762F9" w14:textId="3AFAF8AE" w:rsidR="00ED45AD" w:rsidRPr="00535629" w:rsidRDefault="1EECB6B7">
            <w:r w:rsidRPr="00535629">
              <w:t>60 h</w:t>
            </w:r>
          </w:p>
        </w:tc>
      </w:tr>
    </w:tbl>
    <w:p w14:paraId="10B71083" w14:textId="687E9FC6" w:rsidR="00C6236B" w:rsidRPr="00535629" w:rsidRDefault="00C6236B" w:rsidP="007A4AA3"/>
    <w:p w14:paraId="778680FE" w14:textId="43D89D96" w:rsidR="00BC7CEB" w:rsidRDefault="00BC7CEB" w:rsidP="001F13EB">
      <w:pPr>
        <w:widowControl w:val="0"/>
        <w:tabs>
          <w:tab w:val="left" w:pos="220"/>
          <w:tab w:val="left" w:pos="720"/>
        </w:tabs>
        <w:autoSpaceDE w:val="0"/>
        <w:autoSpaceDN w:val="0"/>
        <w:adjustRightInd w:val="0"/>
        <w:spacing w:after="240"/>
      </w:pPr>
    </w:p>
    <w:p w14:paraId="329CF2BB" w14:textId="5D02F113" w:rsidR="00BD4331" w:rsidRDefault="00BD4331">
      <w:r>
        <w:br w:type="page"/>
      </w:r>
    </w:p>
    <w:p w14:paraId="54E751F3" w14:textId="77777777" w:rsidR="00BC7CEB" w:rsidRPr="00535629" w:rsidRDefault="00BC7CEB" w:rsidP="00A30F6F">
      <w:pPr>
        <w:pStyle w:val="Listenabsatz"/>
        <w:widowControl w:val="0"/>
        <w:tabs>
          <w:tab w:val="left" w:pos="220"/>
          <w:tab w:val="left" w:pos="720"/>
        </w:tabs>
        <w:autoSpaceDE w:val="0"/>
        <w:autoSpaceDN w:val="0"/>
        <w:adjustRightInd w:val="0"/>
        <w:spacing w:after="240"/>
      </w:pPr>
    </w:p>
    <w:p w14:paraId="0B35BE3E" w14:textId="785E14BB" w:rsidR="00104C18"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 xml:space="preserve">Risiko </w:t>
      </w:r>
      <w:proofErr w:type="spellStart"/>
      <w:r w:rsidRPr="00535629">
        <w:t>Assessement</w:t>
      </w:r>
      <w:proofErr w:type="spellEnd"/>
    </w:p>
    <w:p w14:paraId="5AF15A03" w14:textId="1A780EBC" w:rsidR="0017362E" w:rsidRPr="00535629" w:rsidRDefault="0017362E" w:rsidP="0017362E">
      <w:pPr>
        <w:widowControl w:val="0"/>
        <w:autoSpaceDE w:val="0"/>
        <w:autoSpaceDN w:val="0"/>
        <w:adjustRightInd w:val="0"/>
        <w:ind w:left="709"/>
      </w:pPr>
      <w:r w:rsidRPr="00535629">
        <w:t>Risiko: Unvorhergesehene technische Herausforderungen</w:t>
      </w:r>
      <w:r w:rsidR="003C64EB" w:rsidRPr="00535629">
        <w:t xml:space="preserve"> (Wissenslücken)</w:t>
      </w:r>
      <w:r w:rsidRPr="00535629">
        <w:t xml:space="preserve"> </w:t>
      </w:r>
      <w:r w:rsidRPr="00535629">
        <w:br/>
        <w:t>Gegenmaßnahmen:</w:t>
      </w:r>
    </w:p>
    <w:p w14:paraId="158DCDD2" w14:textId="14346AC1" w:rsidR="00A30F6F" w:rsidRPr="00535629" w:rsidRDefault="4A9DA625" w:rsidP="00902D9B">
      <w:pPr>
        <w:pStyle w:val="Listenabsatz"/>
        <w:widowControl w:val="0"/>
        <w:numPr>
          <w:ilvl w:val="0"/>
          <w:numId w:val="6"/>
        </w:numPr>
        <w:autoSpaceDE w:val="0"/>
        <w:autoSpaceDN w:val="0"/>
        <w:adjustRightInd w:val="0"/>
      </w:pPr>
      <w:r>
        <w:t>Weekly Stand</w:t>
      </w:r>
      <w:r w:rsidR="1ACA7853">
        <w:t>-</w:t>
      </w:r>
      <w:r w:rsidR="71021A21">
        <w:t>U</w:t>
      </w:r>
      <w:r>
        <w:t>p</w:t>
      </w:r>
    </w:p>
    <w:p w14:paraId="41F2A6F7" w14:textId="087C1C9B" w:rsidR="0093751C" w:rsidRPr="00535629" w:rsidRDefault="009B0D5E" w:rsidP="00902D9B">
      <w:pPr>
        <w:pStyle w:val="Listenabsatz"/>
        <w:widowControl w:val="0"/>
        <w:numPr>
          <w:ilvl w:val="0"/>
          <w:numId w:val="6"/>
        </w:numPr>
        <w:autoSpaceDE w:val="0"/>
        <w:autoSpaceDN w:val="0"/>
        <w:adjustRightInd w:val="0"/>
      </w:pPr>
      <w:r w:rsidRPr="00535629">
        <w:t>Meeting mit Coach</w:t>
      </w:r>
    </w:p>
    <w:p w14:paraId="7CE56A45" w14:textId="77777777" w:rsidR="0093751C" w:rsidRPr="00535629" w:rsidRDefault="0093751C" w:rsidP="0093751C">
      <w:pPr>
        <w:widowControl w:val="0"/>
        <w:autoSpaceDE w:val="0"/>
        <w:autoSpaceDN w:val="0"/>
        <w:adjustRightInd w:val="0"/>
        <w:ind w:left="709"/>
      </w:pPr>
    </w:p>
    <w:p w14:paraId="163B147F" w14:textId="77777777" w:rsidR="00A30F6F" w:rsidRPr="00535629" w:rsidRDefault="00A30F6F" w:rsidP="00A30F6F">
      <w:pPr>
        <w:widowControl w:val="0"/>
        <w:autoSpaceDE w:val="0"/>
        <w:autoSpaceDN w:val="0"/>
        <w:adjustRightInd w:val="0"/>
        <w:ind w:left="709"/>
      </w:pPr>
      <w:r w:rsidRPr="00535629">
        <w:t>Risiko: Schriftlicher Bericht wird nicht fristgerecht fertiggestellt oder ist von schlechter Qualität.</w:t>
      </w:r>
      <w:r w:rsidRPr="00535629">
        <w:br/>
        <w:t>Gegenmaßnahmen:</w:t>
      </w:r>
    </w:p>
    <w:p w14:paraId="738E0FCB" w14:textId="72FC76F0" w:rsidR="00A30F6F" w:rsidRPr="00535629" w:rsidRDefault="00A30F6F" w:rsidP="00902D9B">
      <w:pPr>
        <w:pStyle w:val="Listenabsatz"/>
        <w:widowControl w:val="0"/>
        <w:numPr>
          <w:ilvl w:val="0"/>
          <w:numId w:val="6"/>
        </w:numPr>
        <w:autoSpaceDE w:val="0"/>
        <w:autoSpaceDN w:val="0"/>
        <w:adjustRightInd w:val="0"/>
        <w:spacing w:after="240"/>
      </w:pPr>
      <w:r w:rsidRPr="00535629">
        <w:t xml:space="preserve">Eine erste Version wird bei Erreichen eines Meilensteines mit </w:t>
      </w:r>
      <w:r w:rsidR="003C3B6E" w:rsidRPr="00535629">
        <w:t>abgelegt</w:t>
      </w:r>
      <w:r w:rsidRPr="00535629">
        <w:t xml:space="preserve">. </w:t>
      </w:r>
    </w:p>
    <w:p w14:paraId="2C00DFC6" w14:textId="3BBEAD81" w:rsidR="00A30F6F" w:rsidRPr="00535629" w:rsidRDefault="00A30F6F" w:rsidP="00902D9B">
      <w:pPr>
        <w:pStyle w:val="Listenabsatz"/>
        <w:widowControl w:val="0"/>
        <w:numPr>
          <w:ilvl w:val="0"/>
          <w:numId w:val="6"/>
        </w:numPr>
        <w:autoSpaceDE w:val="0"/>
        <w:autoSpaceDN w:val="0"/>
        <w:adjustRightInd w:val="0"/>
        <w:spacing w:after="240"/>
      </w:pPr>
      <w:r w:rsidRPr="00535629">
        <w:t>Aufteilung der Dokumentation in kleinere Teilaufgaben, um die Belastung zu reduzieren.</w:t>
      </w:r>
    </w:p>
    <w:p w14:paraId="0DC48B60" w14:textId="021307CC" w:rsidR="001755F5" w:rsidRPr="00535629" w:rsidRDefault="00A30F6F" w:rsidP="00902D9B">
      <w:pPr>
        <w:pStyle w:val="Listenabsatz"/>
        <w:widowControl w:val="0"/>
        <w:numPr>
          <w:ilvl w:val="0"/>
          <w:numId w:val="6"/>
        </w:numPr>
        <w:autoSpaceDE w:val="0"/>
        <w:autoSpaceDN w:val="0"/>
        <w:adjustRightInd w:val="0"/>
        <w:spacing w:after="240"/>
      </w:pPr>
      <w:r w:rsidRPr="00535629">
        <w:t>Nutzung von Tools sowie Technologien die die Effizienz und Qualität erhöhen.</w:t>
      </w:r>
    </w:p>
    <w:p w14:paraId="03DD65AE" w14:textId="31B27997" w:rsidR="00A30F6F" w:rsidRPr="00535629" w:rsidRDefault="00794ADA" w:rsidP="003D4D3F">
      <w:pPr>
        <w:widowControl w:val="0"/>
        <w:autoSpaceDE w:val="0"/>
        <w:autoSpaceDN w:val="0"/>
        <w:adjustRightInd w:val="0"/>
        <w:spacing w:after="240"/>
        <w:ind w:left="709"/>
      </w:pPr>
      <w:r w:rsidRPr="00535629">
        <w:t xml:space="preserve">Risiko: Data </w:t>
      </w:r>
      <w:r w:rsidR="0074466C">
        <w:t>Organisierung</w:t>
      </w:r>
      <w:r w:rsidRPr="00535629">
        <w:t xml:space="preserve"> ist nicht wie gewünscht möglich.</w:t>
      </w:r>
      <w:r w:rsidRPr="00535629">
        <w:br/>
        <w:t>Gegenmassnahme: Rechtzeitig Hilfe beim Coach/Kunden holen</w:t>
      </w:r>
    </w:p>
    <w:p w14:paraId="57EDFA7D" w14:textId="3361DE72" w:rsidR="00A30F6F" w:rsidRPr="00535629" w:rsidRDefault="00794ADA" w:rsidP="00D25C3F">
      <w:pPr>
        <w:widowControl w:val="0"/>
        <w:autoSpaceDE w:val="0"/>
        <w:autoSpaceDN w:val="0"/>
        <w:adjustRightInd w:val="0"/>
        <w:spacing w:after="240"/>
        <w:ind w:left="709"/>
      </w:pPr>
      <w:r w:rsidRPr="00535629">
        <w:t>Risiko: Es kann per Design nicht genug auf Privatsphäre geachtet werden.</w:t>
      </w:r>
      <w:r w:rsidR="00A30F6F" w:rsidRPr="00535629">
        <w:t xml:space="preserve"> Es soll nicht durch reverse Engineering auf Informationen einzelner Personen zugegriffen werden können.</w:t>
      </w:r>
      <w:r w:rsidRPr="00535629">
        <w:br/>
        <w:t xml:space="preserve">Gegenmassnahme: </w:t>
      </w:r>
      <w:r w:rsidR="00743368" w:rsidRPr="00535629">
        <w:t>Auf Datenschutzsichere Implementierung achten</w:t>
      </w:r>
    </w:p>
    <w:p w14:paraId="71E1AE0A" w14:textId="77777777" w:rsidR="00D518CC" w:rsidRPr="00535629" w:rsidRDefault="00D518CC" w:rsidP="00902D9B">
      <w:pPr>
        <w:pStyle w:val="Listenabsatz"/>
        <w:numPr>
          <w:ilvl w:val="0"/>
          <w:numId w:val="1"/>
        </w:numPr>
      </w:pPr>
      <w:r w:rsidRPr="00535629">
        <w:rPr>
          <w:b/>
          <w:bCs/>
        </w:rPr>
        <w:t>Schlussbestimmung</w:t>
      </w:r>
    </w:p>
    <w:p w14:paraId="3AFC0892" w14:textId="255F28B2" w:rsidR="00481B13" w:rsidRPr="00535629" w:rsidRDefault="00D518CC" w:rsidP="00D518CC">
      <w:pPr>
        <w:ind w:left="720"/>
      </w:pPr>
      <w:r w:rsidRPr="00535629">
        <w:t>Die Unterzeichneten anerkennen, den Text gelesen und verstanden zu haben und verpflichten sich mit Ihrer Unterschrift die aufgeführten Punkte und die allgemeine Sorgfaltspflicht einzuhalten.</w:t>
      </w:r>
    </w:p>
    <w:p w14:paraId="4EA908E2" w14:textId="45C6A63C" w:rsidR="00D518CC" w:rsidRPr="00535629" w:rsidRDefault="00D518CC" w:rsidP="00D518CC">
      <w:pPr>
        <w:ind w:left="720"/>
      </w:pPr>
    </w:p>
    <w:p w14:paraId="70E4275B" w14:textId="77777777" w:rsidR="00D518CC" w:rsidRPr="00535629" w:rsidRDefault="00D518CC" w:rsidP="00D518CC">
      <w:pPr>
        <w:ind w:left="720"/>
      </w:pPr>
    </w:p>
    <w:p w14:paraId="6CD76031" w14:textId="493FAE45" w:rsidR="00BD4331" w:rsidRDefault="00BD4331">
      <w:pPr>
        <w:rPr>
          <w:rFonts w:cs="Arial"/>
        </w:rPr>
      </w:pPr>
    </w:p>
    <w:p w14:paraId="4BFA5104" w14:textId="77777777" w:rsidR="00481B13" w:rsidRPr="00535629" w:rsidRDefault="00481B13" w:rsidP="005A7CCE">
      <w:pPr>
        <w:rPr>
          <w:rFonts w:cs="Arial"/>
        </w:rPr>
      </w:pPr>
    </w:p>
    <w:p w14:paraId="1D921C35" w14:textId="77777777" w:rsidR="00481B13" w:rsidRPr="00535629" w:rsidRDefault="00481B13" w:rsidP="00481B13">
      <w:pPr>
        <w:tabs>
          <w:tab w:val="left" w:pos="904"/>
        </w:tabs>
        <w:ind w:left="904" w:hanging="904"/>
      </w:pPr>
      <w:r w:rsidRPr="00535629">
        <w:t>Windisch, den</w:t>
      </w:r>
      <w:r w:rsidRPr="00535629">
        <w:tab/>
        <w:t>…………………………….</w:t>
      </w:r>
    </w:p>
    <w:p w14:paraId="0950E005" w14:textId="77777777" w:rsidR="00F74C03" w:rsidRPr="00535629" w:rsidRDefault="00F74C03" w:rsidP="00481B13"/>
    <w:p w14:paraId="7EAECD38" w14:textId="77777777" w:rsidR="006A204C" w:rsidRPr="00535629" w:rsidRDefault="006A204C" w:rsidP="7E9C18B7">
      <w:pPr>
        <w:rPr>
          <w:b/>
          <w:bCs/>
        </w:rPr>
      </w:pPr>
    </w:p>
    <w:p w14:paraId="1303E065" w14:textId="5AC5B497" w:rsidR="006A204C" w:rsidRPr="00535629" w:rsidRDefault="00AF2088" w:rsidP="7E9C18B7">
      <w:pPr>
        <w:rPr>
          <w:b/>
          <w:bCs/>
        </w:rPr>
      </w:pPr>
      <w:r w:rsidRPr="00535629">
        <w:rPr>
          <w:b/>
          <w:bCs/>
        </w:rPr>
        <w:t>Betreuer</w:t>
      </w:r>
    </w:p>
    <w:p w14:paraId="16C450B2" w14:textId="77777777" w:rsidR="006A204C" w:rsidRPr="00535629" w:rsidRDefault="006A204C" w:rsidP="00481B13"/>
    <w:p w14:paraId="04587384" w14:textId="77777777" w:rsidR="004E518F" w:rsidRPr="00535629" w:rsidRDefault="004E518F" w:rsidP="00481B13"/>
    <w:p w14:paraId="505440EE" w14:textId="273DFB7D" w:rsidR="00481B13" w:rsidRPr="00535629" w:rsidRDefault="00BD4331" w:rsidP="00481B13">
      <w:r>
        <w:t>Norbert Seyff</w:t>
      </w:r>
      <w:r w:rsidR="00C73B9D" w:rsidRPr="00535629">
        <w:tab/>
      </w:r>
      <w:r w:rsidR="00481B13" w:rsidRPr="00535629">
        <w:t>…………………………….</w:t>
      </w:r>
    </w:p>
    <w:p w14:paraId="4B4BCA38" w14:textId="77777777" w:rsidR="00D56BCF" w:rsidRPr="00535629" w:rsidRDefault="00D56BCF" w:rsidP="00481B13"/>
    <w:p w14:paraId="46081903" w14:textId="77777777" w:rsidR="00AF2088" w:rsidRPr="00535629" w:rsidRDefault="00AF2088" w:rsidP="00481B13"/>
    <w:p w14:paraId="19E0FA86" w14:textId="3295BB32" w:rsidR="00AF2088" w:rsidRPr="00535629" w:rsidRDefault="00BD4331" w:rsidP="00AF2088">
      <w:r>
        <w:t>Nitish Patkar</w:t>
      </w:r>
      <w:r w:rsidR="00C73B9D" w:rsidRPr="00535629">
        <w:tab/>
      </w:r>
      <w:r w:rsidR="00AF2088" w:rsidRPr="00535629">
        <w:t>…………………………….</w:t>
      </w:r>
    </w:p>
    <w:p w14:paraId="6925CFB5" w14:textId="669A25EC" w:rsidR="00BB1B2B" w:rsidRPr="00535629" w:rsidRDefault="00BB1B2B" w:rsidP="7E9C18B7">
      <w:pPr>
        <w:rPr>
          <w:b/>
          <w:bCs/>
        </w:rPr>
      </w:pPr>
    </w:p>
    <w:p w14:paraId="3517A177" w14:textId="77777777" w:rsidR="004E518F" w:rsidRPr="00535629" w:rsidRDefault="004E518F" w:rsidP="7E9C18B7">
      <w:pPr>
        <w:rPr>
          <w:b/>
          <w:bCs/>
        </w:rPr>
      </w:pPr>
    </w:p>
    <w:p w14:paraId="6A9E3B6D" w14:textId="77777777" w:rsidR="002E26B9" w:rsidRPr="00535629" w:rsidRDefault="00481B13" w:rsidP="7E9C18B7">
      <w:pPr>
        <w:rPr>
          <w:b/>
          <w:bCs/>
        </w:rPr>
      </w:pPr>
      <w:r w:rsidRPr="00535629">
        <w:rPr>
          <w:b/>
          <w:bCs/>
        </w:rPr>
        <w:t>Studierende</w:t>
      </w:r>
    </w:p>
    <w:p w14:paraId="535ABB49" w14:textId="77777777" w:rsidR="006A204C" w:rsidRPr="00535629" w:rsidRDefault="006A204C" w:rsidP="00481B13"/>
    <w:p w14:paraId="5ACFAE91" w14:textId="77777777" w:rsidR="006A204C" w:rsidRPr="00535629" w:rsidRDefault="006A204C" w:rsidP="00481B13"/>
    <w:p w14:paraId="6C68E2B7" w14:textId="2B57CB4D" w:rsidR="00481B13" w:rsidRPr="00535629" w:rsidRDefault="00BD4331" w:rsidP="00481B13">
      <w:pPr>
        <w:rPr>
          <w:color w:val="000000" w:themeColor="text1"/>
        </w:rPr>
      </w:pPr>
      <w:r>
        <w:rPr>
          <w:color w:val="000000" w:themeColor="text1"/>
        </w:rPr>
        <w:t>Christian Gémesi</w:t>
      </w:r>
      <w:r w:rsidR="00C73B9D" w:rsidRPr="00535629">
        <w:tab/>
      </w:r>
      <w:r w:rsidR="00481B13" w:rsidRPr="00535629">
        <w:rPr>
          <w:color w:val="000000" w:themeColor="text1"/>
        </w:rPr>
        <w:t>…………………………….</w:t>
      </w:r>
    </w:p>
    <w:p w14:paraId="223357AA" w14:textId="77777777" w:rsidR="0004207C" w:rsidRPr="00535629" w:rsidRDefault="0004207C" w:rsidP="00481B13">
      <w:pPr>
        <w:rPr>
          <w:color w:val="000000" w:themeColor="text1"/>
        </w:rPr>
      </w:pPr>
    </w:p>
    <w:p w14:paraId="7DEC8377" w14:textId="77777777" w:rsidR="00095D46" w:rsidRPr="00535629" w:rsidRDefault="00095D46" w:rsidP="00072ACE">
      <w:pPr>
        <w:rPr>
          <w:color w:val="000000" w:themeColor="text1"/>
        </w:rPr>
      </w:pPr>
    </w:p>
    <w:p w14:paraId="29E6D269" w14:textId="2BB55310" w:rsidR="00072ACE" w:rsidRPr="00535629" w:rsidRDefault="00BD4331" w:rsidP="00072ACE">
      <w:pPr>
        <w:rPr>
          <w:color w:val="000000" w:themeColor="text1"/>
        </w:rPr>
      </w:pPr>
      <w:r>
        <w:rPr>
          <w:color w:val="000000" w:themeColor="text1"/>
        </w:rPr>
        <w:t>Lorin Desch</w:t>
      </w:r>
      <w:r w:rsidR="00C73B9D" w:rsidRPr="00535629">
        <w:tab/>
      </w:r>
      <w:r w:rsidR="00072ACE" w:rsidRPr="00535629">
        <w:rPr>
          <w:color w:val="000000" w:themeColor="text1"/>
        </w:rPr>
        <w:t>…………………………….</w:t>
      </w:r>
    </w:p>
    <w:p w14:paraId="10550D2B" w14:textId="77777777" w:rsidR="00072ACE" w:rsidRPr="00535629" w:rsidRDefault="00072ACE" w:rsidP="00481B13">
      <w:pPr>
        <w:rPr>
          <w:color w:val="000000" w:themeColor="text1"/>
        </w:rPr>
      </w:pPr>
    </w:p>
    <w:p w14:paraId="2B1DB466" w14:textId="77777777" w:rsidR="00544487" w:rsidRPr="00535629" w:rsidRDefault="00544487" w:rsidP="7E9C18B7">
      <w:pPr>
        <w:rPr>
          <w:rFonts w:cs="Arial"/>
        </w:rPr>
      </w:pPr>
    </w:p>
    <w:sectPr w:rsidR="00544487" w:rsidRPr="00535629" w:rsidSect="00A90F46">
      <w:headerReference w:type="default" r:id="rId9"/>
      <w:footerReference w:type="default" r:id="rId10"/>
      <w:pgSz w:w="11907" w:h="16840" w:code="9"/>
      <w:pgMar w:top="1588"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0A62B" w14:textId="77777777" w:rsidR="00386A10" w:rsidRDefault="00386A10">
      <w:r>
        <w:separator/>
      </w:r>
    </w:p>
  </w:endnote>
  <w:endnote w:type="continuationSeparator" w:id="0">
    <w:p w14:paraId="36659E64" w14:textId="77777777" w:rsidR="00386A10" w:rsidRDefault="00386A10">
      <w:r>
        <w:continuationSeparator/>
      </w:r>
    </w:p>
  </w:endnote>
  <w:endnote w:type="continuationNotice" w:id="1">
    <w:p w14:paraId="32017F34" w14:textId="77777777" w:rsidR="00386A10" w:rsidRDefault="00386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bottom w:w="0" w:type="dxa"/>
      </w:tblCellMar>
      <w:tblLook w:val="01E0" w:firstRow="1" w:lastRow="1" w:firstColumn="1" w:lastColumn="1" w:noHBand="0" w:noVBand="0"/>
    </w:tblPr>
    <w:tblGrid>
      <w:gridCol w:w="2835"/>
      <w:gridCol w:w="1928"/>
      <w:gridCol w:w="1758"/>
      <w:gridCol w:w="2665"/>
    </w:tblGrid>
    <w:tr w:rsidR="00862D1E" w:rsidRPr="00ED076C" w14:paraId="331C0B5F" w14:textId="77777777" w:rsidTr="7E9C18B7">
      <w:trPr>
        <w:trHeight w:val="113"/>
      </w:trPr>
      <w:tc>
        <w:tcPr>
          <w:tcW w:w="2835" w:type="dxa"/>
        </w:tcPr>
        <w:p w14:paraId="41DB6390" w14:textId="77777777" w:rsidR="00862D1E" w:rsidRPr="00ED076C" w:rsidRDefault="00862D1E" w:rsidP="00CC1866">
          <w:pPr>
            <w:pStyle w:val="Fuzeile"/>
            <w:tabs>
              <w:tab w:val="center" w:pos="1309"/>
            </w:tabs>
            <w:rPr>
              <w:sz w:val="16"/>
              <w:szCs w:val="16"/>
            </w:rPr>
          </w:pPr>
          <w:bookmarkStart w:id="0" w:name="Fusszeile"/>
        </w:p>
      </w:tc>
      <w:tc>
        <w:tcPr>
          <w:tcW w:w="1928" w:type="dxa"/>
        </w:tcPr>
        <w:p w14:paraId="1887703E" w14:textId="77777777" w:rsidR="00862D1E" w:rsidRPr="00ED076C" w:rsidRDefault="00862D1E" w:rsidP="00CC1866">
          <w:pPr>
            <w:pStyle w:val="Fuzeile"/>
            <w:rPr>
              <w:sz w:val="16"/>
              <w:szCs w:val="16"/>
            </w:rPr>
          </w:pPr>
        </w:p>
      </w:tc>
      <w:tc>
        <w:tcPr>
          <w:tcW w:w="1758" w:type="dxa"/>
        </w:tcPr>
        <w:p w14:paraId="1EE9C7B4" w14:textId="77777777" w:rsidR="00862D1E" w:rsidRPr="00ED076C" w:rsidRDefault="00862D1E" w:rsidP="00CC1866">
          <w:pPr>
            <w:pStyle w:val="Fuzeile"/>
            <w:rPr>
              <w:sz w:val="16"/>
              <w:szCs w:val="16"/>
            </w:rPr>
          </w:pPr>
        </w:p>
      </w:tc>
      <w:tc>
        <w:tcPr>
          <w:tcW w:w="2665" w:type="dxa"/>
        </w:tcPr>
        <w:p w14:paraId="099EFB51" w14:textId="77777777" w:rsidR="00862D1E" w:rsidRDefault="00862D1E" w:rsidP="00CC1866">
          <w:pPr>
            <w:pStyle w:val="Fuzeile"/>
            <w:rPr>
              <w:sz w:val="16"/>
              <w:szCs w:val="16"/>
            </w:rPr>
          </w:pPr>
        </w:p>
      </w:tc>
    </w:tr>
    <w:tr w:rsidR="00862D1E" w:rsidRPr="00ED076C" w14:paraId="0B0741BF" w14:textId="77777777" w:rsidTr="7E9C18B7">
      <w:trPr>
        <w:trHeight w:val="567"/>
      </w:trPr>
      <w:tc>
        <w:tcPr>
          <w:tcW w:w="2835" w:type="dxa"/>
        </w:tcPr>
        <w:p w14:paraId="55ED1726" w14:textId="6DD840BF" w:rsidR="00862D1E" w:rsidRPr="004F37F2" w:rsidRDefault="7E9C18B7" w:rsidP="009A4BB4">
          <w:pPr>
            <w:pStyle w:val="Fuzeile"/>
            <w:tabs>
              <w:tab w:val="center" w:pos="1309"/>
            </w:tabs>
            <w:rPr>
              <w:sz w:val="16"/>
              <w:szCs w:val="16"/>
              <w:lang w:val="de-DE"/>
            </w:rPr>
          </w:pPr>
          <w:r w:rsidRPr="7E9C18B7">
            <w:rPr>
              <w:sz w:val="16"/>
              <w:szCs w:val="16"/>
            </w:rPr>
            <w:t>Institut für Interaktive Technologien</w:t>
          </w:r>
        </w:p>
      </w:tc>
      <w:tc>
        <w:tcPr>
          <w:tcW w:w="1928" w:type="dxa"/>
        </w:tcPr>
        <w:p w14:paraId="5C7DAFEA" w14:textId="5686970F" w:rsidR="00862D1E" w:rsidRPr="00ED076C" w:rsidRDefault="7E9C18B7" w:rsidP="009659DE">
          <w:pPr>
            <w:pStyle w:val="Fuzeile"/>
            <w:rPr>
              <w:sz w:val="16"/>
              <w:szCs w:val="16"/>
            </w:rPr>
          </w:pPr>
          <w:r w:rsidRPr="7E9C18B7">
            <w:rPr>
              <w:sz w:val="16"/>
              <w:szCs w:val="16"/>
            </w:rPr>
            <w:t>Bahnhofstrasse 6</w:t>
          </w:r>
        </w:p>
      </w:tc>
      <w:tc>
        <w:tcPr>
          <w:tcW w:w="1758" w:type="dxa"/>
        </w:tcPr>
        <w:p w14:paraId="5CD27B39" w14:textId="246021D3" w:rsidR="00862D1E" w:rsidRPr="00ED076C" w:rsidRDefault="7E9C18B7" w:rsidP="00CC1866">
          <w:pPr>
            <w:pStyle w:val="Fuzeile"/>
            <w:rPr>
              <w:sz w:val="16"/>
              <w:szCs w:val="16"/>
            </w:rPr>
          </w:pPr>
          <w:r w:rsidRPr="7E9C18B7">
            <w:rPr>
              <w:sz w:val="16"/>
              <w:szCs w:val="16"/>
            </w:rPr>
            <w:t>5210 Windisch</w:t>
          </w:r>
        </w:p>
      </w:tc>
      <w:tc>
        <w:tcPr>
          <w:tcW w:w="2665" w:type="dxa"/>
        </w:tcPr>
        <w:p w14:paraId="2C491715" w14:textId="316A3F18" w:rsidR="00862D1E" w:rsidRPr="00ED076C" w:rsidRDefault="7E9C18B7" w:rsidP="00CC1866">
          <w:pPr>
            <w:pStyle w:val="Fuzeile"/>
            <w:rPr>
              <w:sz w:val="16"/>
              <w:szCs w:val="16"/>
            </w:rPr>
          </w:pPr>
          <w:r w:rsidRPr="7E9C18B7">
            <w:rPr>
              <w:sz w:val="16"/>
              <w:szCs w:val="16"/>
            </w:rPr>
            <w:t>www.fhnw.ch/iit</w:t>
          </w:r>
        </w:p>
      </w:tc>
    </w:tr>
    <w:bookmarkEnd w:id="0"/>
  </w:tbl>
  <w:p w14:paraId="3071E9F2" w14:textId="77777777" w:rsidR="00862D1E" w:rsidRPr="00CE74A8" w:rsidRDefault="00862D1E" w:rsidP="009659D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548BB" w14:textId="77777777" w:rsidR="00386A10" w:rsidRDefault="00386A10">
      <w:r>
        <w:separator/>
      </w:r>
    </w:p>
  </w:footnote>
  <w:footnote w:type="continuationSeparator" w:id="0">
    <w:p w14:paraId="1A6BF0CF" w14:textId="77777777" w:rsidR="00386A10" w:rsidRDefault="00386A10">
      <w:r>
        <w:continuationSeparator/>
      </w:r>
    </w:p>
  </w:footnote>
  <w:footnote w:type="continuationNotice" w:id="1">
    <w:p w14:paraId="778FB7C6" w14:textId="77777777" w:rsidR="00386A10" w:rsidRDefault="00386A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904B" w14:textId="77777777" w:rsidR="00862D1E" w:rsidRDefault="00862D1E" w:rsidP="7E9C18B7">
    <w:pPr>
      <w:pStyle w:val="Kopfzeile"/>
      <w:tabs>
        <w:tab w:val="clear" w:pos="8640"/>
        <w:tab w:val="left" w:pos="2190"/>
        <w:tab w:val="right" w:pos="9641"/>
        <w:tab w:val="right" w:pos="10620"/>
      </w:tabs>
      <w:rPr>
        <w:i/>
        <w:iCs/>
      </w:rPr>
    </w:pPr>
    <w:r>
      <w:rPr>
        <w:i/>
        <w:noProof/>
        <w:lang w:val="de-DE" w:eastAsia="de-DE"/>
      </w:rPr>
      <w:drawing>
        <wp:anchor distT="0" distB="0" distL="114300" distR="114300" simplePos="0" relativeHeight="251658240" behindDoc="0" locked="0" layoutInCell="1" allowOverlap="1" wp14:anchorId="5665D2E6" wp14:editId="1B5896FA">
          <wp:simplePos x="0" y="0"/>
          <wp:positionH relativeFrom="page">
            <wp:posOffset>454660</wp:posOffset>
          </wp:positionH>
          <wp:positionV relativeFrom="page">
            <wp:posOffset>358140</wp:posOffset>
          </wp:positionV>
          <wp:extent cx="1571625" cy="361950"/>
          <wp:effectExtent l="0" t="0" r="9525" b="0"/>
          <wp:wrapNone/>
          <wp:docPr id="8" name="Grafik 8" descr="FHNW_10mm_300dpi-gr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NW_10mm_300dpi-gra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61950"/>
                  </a:xfrm>
                  <a:prstGeom prst="rect">
                    <a:avLst/>
                  </a:prstGeom>
                  <a:noFill/>
                  <a:ln>
                    <a:noFill/>
                  </a:ln>
                </pic:spPr>
              </pic:pic>
            </a:graphicData>
          </a:graphic>
        </wp:anchor>
      </w:drawing>
    </w:r>
    <w:r w:rsidRPr="00825D16">
      <w:rPr>
        <w:i/>
      </w:rPr>
      <w:tab/>
    </w:r>
  </w:p>
  <w:p w14:paraId="6B333F5F" w14:textId="77777777" w:rsidR="00862D1E" w:rsidRPr="007B19C6" w:rsidRDefault="00862D1E" w:rsidP="7E9C18B7">
    <w:pPr>
      <w:pStyle w:val="Kopfzeile"/>
      <w:tabs>
        <w:tab w:val="clear" w:pos="8640"/>
        <w:tab w:val="left" w:pos="2190"/>
        <w:tab w:val="right" w:pos="9641"/>
        <w:tab w:val="right" w:pos="10620"/>
      </w:tabs>
      <w:rPr>
        <w:rFonts w:cs="Arial"/>
        <w:i/>
        <w:iCs/>
      </w:rPr>
    </w:pPr>
  </w:p>
  <w:p w14:paraId="28130D35" w14:textId="77777777" w:rsidR="00862D1E" w:rsidRPr="00D52B3B" w:rsidRDefault="00862D1E" w:rsidP="7E9C18B7">
    <w:pPr>
      <w:pStyle w:val="Kopfzeile"/>
    </w:pPr>
  </w:p>
</w:hdr>
</file>

<file path=word/intelligence2.xml><?xml version="1.0" encoding="utf-8"?>
<int2:intelligence xmlns:int2="http://schemas.microsoft.com/office/intelligence/2020/intelligence" xmlns:oel="http://schemas.microsoft.com/office/2019/extlst">
  <int2:observations>
    <int2:textHash int2:hashCode="gY2ZXfAOTlCvCx" int2:id="wJL2NJiE">
      <int2:state int2:value="Rejected" int2:type="AugLoop_Text_Critique"/>
    </int2:textHash>
    <int2:textHash int2:hashCode="3HJK8Y+91OWRif" int2:id="sKRl66gM">
      <int2:state int2:value="Rejected" int2:type="AugLoop_Text_Critique"/>
    </int2:textHash>
    <int2:textHash int2:hashCode="u8zfLvsztS5snQ" int2:id="AkgKMrkD">
      <int2:state int2:value="Rejected" int2:type="AugLoop_Text_Critique"/>
    </int2:textHash>
    <int2:textHash int2:hashCode="3gT6Din5s14kkF" int2:id="LNSWPjO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881"/>
    <w:multiLevelType w:val="hybridMultilevel"/>
    <w:tmpl w:val="E7567ED4"/>
    <w:lvl w:ilvl="0" w:tplc="3594CCD0">
      <w:start w:val="9"/>
      <w:numFmt w:val="bullet"/>
      <w:lvlText w:val="-"/>
      <w:lvlJc w:val="left"/>
      <w:pPr>
        <w:ind w:left="1440" w:hanging="360"/>
      </w:pPr>
      <w:rPr>
        <w:rFonts w:ascii="Arial" w:eastAsia="Times New Roman" w:hAnsi="Arial" w:cs="Aria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0FC81384"/>
    <w:multiLevelType w:val="hybridMultilevel"/>
    <w:tmpl w:val="C4C69A86"/>
    <w:lvl w:ilvl="0" w:tplc="08070001">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 w15:restartNumberingAfterBreak="0">
    <w:nsid w:val="2B993FDF"/>
    <w:multiLevelType w:val="multilevel"/>
    <w:tmpl w:val="46DCDD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F868E3"/>
    <w:multiLevelType w:val="hybridMultilevel"/>
    <w:tmpl w:val="CCEAC856"/>
    <w:lvl w:ilvl="0" w:tplc="08070001">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08228F8"/>
    <w:multiLevelType w:val="hybridMultilevel"/>
    <w:tmpl w:val="75AEF52C"/>
    <w:lvl w:ilvl="0" w:tplc="4B740B64">
      <w:start w:val="30"/>
      <w:numFmt w:val="bullet"/>
      <w:lvlText w:val="-"/>
      <w:lvlJc w:val="left"/>
      <w:pPr>
        <w:ind w:left="1069" w:hanging="360"/>
      </w:pPr>
      <w:rPr>
        <w:rFonts w:ascii="Arial" w:eastAsia="Times New Roman" w:hAnsi="Arial" w:cs="Arial" w:hint="default"/>
      </w:rPr>
    </w:lvl>
    <w:lvl w:ilvl="1" w:tplc="08070003" w:tentative="1">
      <w:start w:val="1"/>
      <w:numFmt w:val="bullet"/>
      <w:lvlText w:val="o"/>
      <w:lvlJc w:val="left"/>
      <w:pPr>
        <w:ind w:left="1789" w:hanging="360"/>
      </w:pPr>
      <w:rPr>
        <w:rFonts w:ascii="Courier New" w:hAnsi="Courier New" w:cs="Courier New" w:hint="default"/>
      </w:rPr>
    </w:lvl>
    <w:lvl w:ilvl="2" w:tplc="08070005" w:tentative="1">
      <w:start w:val="1"/>
      <w:numFmt w:val="bullet"/>
      <w:lvlText w:val=""/>
      <w:lvlJc w:val="left"/>
      <w:pPr>
        <w:ind w:left="2509" w:hanging="360"/>
      </w:pPr>
      <w:rPr>
        <w:rFonts w:ascii="Wingdings" w:hAnsi="Wingdings" w:hint="default"/>
      </w:rPr>
    </w:lvl>
    <w:lvl w:ilvl="3" w:tplc="08070001" w:tentative="1">
      <w:start w:val="1"/>
      <w:numFmt w:val="bullet"/>
      <w:lvlText w:val=""/>
      <w:lvlJc w:val="left"/>
      <w:pPr>
        <w:ind w:left="3229" w:hanging="360"/>
      </w:pPr>
      <w:rPr>
        <w:rFonts w:ascii="Symbol" w:hAnsi="Symbol" w:hint="default"/>
      </w:rPr>
    </w:lvl>
    <w:lvl w:ilvl="4" w:tplc="08070003" w:tentative="1">
      <w:start w:val="1"/>
      <w:numFmt w:val="bullet"/>
      <w:lvlText w:val="o"/>
      <w:lvlJc w:val="left"/>
      <w:pPr>
        <w:ind w:left="3949" w:hanging="360"/>
      </w:pPr>
      <w:rPr>
        <w:rFonts w:ascii="Courier New" w:hAnsi="Courier New" w:cs="Courier New" w:hint="default"/>
      </w:rPr>
    </w:lvl>
    <w:lvl w:ilvl="5" w:tplc="08070005" w:tentative="1">
      <w:start w:val="1"/>
      <w:numFmt w:val="bullet"/>
      <w:lvlText w:val=""/>
      <w:lvlJc w:val="left"/>
      <w:pPr>
        <w:ind w:left="4669" w:hanging="360"/>
      </w:pPr>
      <w:rPr>
        <w:rFonts w:ascii="Wingdings" w:hAnsi="Wingdings" w:hint="default"/>
      </w:rPr>
    </w:lvl>
    <w:lvl w:ilvl="6" w:tplc="08070001" w:tentative="1">
      <w:start w:val="1"/>
      <w:numFmt w:val="bullet"/>
      <w:lvlText w:val=""/>
      <w:lvlJc w:val="left"/>
      <w:pPr>
        <w:ind w:left="5389" w:hanging="360"/>
      </w:pPr>
      <w:rPr>
        <w:rFonts w:ascii="Symbol" w:hAnsi="Symbol" w:hint="default"/>
      </w:rPr>
    </w:lvl>
    <w:lvl w:ilvl="7" w:tplc="08070003" w:tentative="1">
      <w:start w:val="1"/>
      <w:numFmt w:val="bullet"/>
      <w:lvlText w:val="o"/>
      <w:lvlJc w:val="left"/>
      <w:pPr>
        <w:ind w:left="6109" w:hanging="360"/>
      </w:pPr>
      <w:rPr>
        <w:rFonts w:ascii="Courier New" w:hAnsi="Courier New" w:cs="Courier New" w:hint="default"/>
      </w:rPr>
    </w:lvl>
    <w:lvl w:ilvl="8" w:tplc="08070005" w:tentative="1">
      <w:start w:val="1"/>
      <w:numFmt w:val="bullet"/>
      <w:lvlText w:val=""/>
      <w:lvlJc w:val="left"/>
      <w:pPr>
        <w:ind w:left="6829" w:hanging="360"/>
      </w:pPr>
      <w:rPr>
        <w:rFonts w:ascii="Wingdings" w:hAnsi="Wingdings" w:hint="default"/>
      </w:rPr>
    </w:lvl>
  </w:abstractNum>
  <w:abstractNum w:abstractNumId="5" w15:restartNumberingAfterBreak="0">
    <w:nsid w:val="44DD23A1"/>
    <w:multiLevelType w:val="hybridMultilevel"/>
    <w:tmpl w:val="3D56907A"/>
    <w:lvl w:ilvl="0" w:tplc="08070001">
      <w:start w:val="1"/>
      <w:numFmt w:val="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493D7125"/>
    <w:multiLevelType w:val="hybridMultilevel"/>
    <w:tmpl w:val="6822529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598D3623"/>
    <w:multiLevelType w:val="hybridMultilevel"/>
    <w:tmpl w:val="FDD478D6"/>
    <w:lvl w:ilvl="0" w:tplc="3CDE8ABC">
      <w:start w:val="1"/>
      <w:numFmt w:val="upperLetter"/>
      <w:lvlText w:val="%1."/>
      <w:lvlJc w:val="right"/>
      <w:pPr>
        <w:ind w:left="1069" w:hanging="360"/>
      </w:pPr>
      <w:rPr>
        <w:rFonts w:hint="default"/>
      </w:rPr>
    </w:lvl>
    <w:lvl w:ilvl="1" w:tplc="04070019">
      <w:start w:val="1"/>
      <w:numFmt w:val="lowerLetter"/>
      <w:lvlText w:val="%2."/>
      <w:lvlJc w:val="left"/>
      <w:pPr>
        <w:ind w:left="2160" w:hanging="360"/>
      </w:pPr>
    </w:lvl>
    <w:lvl w:ilvl="2" w:tplc="3990C632">
      <w:start w:val="1"/>
      <w:numFmt w:val="bullet"/>
      <w:lvlText w:val="-"/>
      <w:lvlJc w:val="left"/>
      <w:pPr>
        <w:ind w:left="3060" w:hanging="360"/>
      </w:pPr>
      <w:rPr>
        <w:rFonts w:ascii="Arial" w:eastAsia="Times New Roman" w:hAnsi="Arial" w:cs="Arial" w:hint="default"/>
      </w:r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8" w15:restartNumberingAfterBreak="0">
    <w:nsid w:val="6A92410D"/>
    <w:multiLevelType w:val="hybridMultilevel"/>
    <w:tmpl w:val="27900FD8"/>
    <w:lvl w:ilvl="0" w:tplc="080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320AFC"/>
    <w:multiLevelType w:val="hybridMultilevel"/>
    <w:tmpl w:val="0F76877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246350875">
    <w:abstractNumId w:val="2"/>
  </w:num>
  <w:num w:numId="2" w16cid:durableId="488904387">
    <w:abstractNumId w:val="7"/>
  </w:num>
  <w:num w:numId="3" w16cid:durableId="257257751">
    <w:abstractNumId w:val="9"/>
  </w:num>
  <w:num w:numId="4" w16cid:durableId="1525510181">
    <w:abstractNumId w:val="8"/>
  </w:num>
  <w:num w:numId="5" w16cid:durableId="1362784521">
    <w:abstractNumId w:val="6"/>
  </w:num>
  <w:num w:numId="6" w16cid:durableId="1469282232">
    <w:abstractNumId w:val="4"/>
  </w:num>
  <w:num w:numId="7" w16cid:durableId="122773957">
    <w:abstractNumId w:val="0"/>
  </w:num>
  <w:num w:numId="8" w16cid:durableId="1351026442">
    <w:abstractNumId w:val="5"/>
  </w:num>
  <w:num w:numId="9" w16cid:durableId="1325235475">
    <w:abstractNumId w:val="1"/>
  </w:num>
  <w:num w:numId="10" w16cid:durableId="129880402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autoHyphenation/>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a0NDAwNDS1NDFU0lEKTi0uzszPAykwrwUAIjgSwCwAAAA="/>
  </w:docVars>
  <w:rsids>
    <w:rsidRoot w:val="007A3068"/>
    <w:rsid w:val="000019E6"/>
    <w:rsid w:val="00004E43"/>
    <w:rsid w:val="000050BA"/>
    <w:rsid w:val="00011AF0"/>
    <w:rsid w:val="000154D8"/>
    <w:rsid w:val="0001605F"/>
    <w:rsid w:val="00016297"/>
    <w:rsid w:val="000166E9"/>
    <w:rsid w:val="00017F42"/>
    <w:rsid w:val="0002010A"/>
    <w:rsid w:val="00021A97"/>
    <w:rsid w:val="0002565C"/>
    <w:rsid w:val="00025D56"/>
    <w:rsid w:val="00030ADA"/>
    <w:rsid w:val="00032DE0"/>
    <w:rsid w:val="00033AE8"/>
    <w:rsid w:val="00035689"/>
    <w:rsid w:val="00036230"/>
    <w:rsid w:val="000409C7"/>
    <w:rsid w:val="00040B22"/>
    <w:rsid w:val="0004207C"/>
    <w:rsid w:val="00042A6B"/>
    <w:rsid w:val="00042FF0"/>
    <w:rsid w:val="00046E15"/>
    <w:rsid w:val="00051517"/>
    <w:rsid w:val="00052328"/>
    <w:rsid w:val="00052722"/>
    <w:rsid w:val="000533BD"/>
    <w:rsid w:val="00054DAC"/>
    <w:rsid w:val="000562EE"/>
    <w:rsid w:val="00057D52"/>
    <w:rsid w:val="00057E52"/>
    <w:rsid w:val="000613B3"/>
    <w:rsid w:val="0006334A"/>
    <w:rsid w:val="00064A13"/>
    <w:rsid w:val="00066061"/>
    <w:rsid w:val="000671F2"/>
    <w:rsid w:val="00070283"/>
    <w:rsid w:val="000714CD"/>
    <w:rsid w:val="000729AC"/>
    <w:rsid w:val="00072ACE"/>
    <w:rsid w:val="00073024"/>
    <w:rsid w:val="00073466"/>
    <w:rsid w:val="00082600"/>
    <w:rsid w:val="00084781"/>
    <w:rsid w:val="00087D40"/>
    <w:rsid w:val="00095507"/>
    <w:rsid w:val="00095D46"/>
    <w:rsid w:val="00096B7E"/>
    <w:rsid w:val="00097279"/>
    <w:rsid w:val="00097281"/>
    <w:rsid w:val="000A16EA"/>
    <w:rsid w:val="000A3CDE"/>
    <w:rsid w:val="000A460E"/>
    <w:rsid w:val="000A65C8"/>
    <w:rsid w:val="000B0116"/>
    <w:rsid w:val="000B2FB6"/>
    <w:rsid w:val="000B4839"/>
    <w:rsid w:val="000B66CE"/>
    <w:rsid w:val="000B6AC1"/>
    <w:rsid w:val="000C0687"/>
    <w:rsid w:val="000C21CC"/>
    <w:rsid w:val="000C40F6"/>
    <w:rsid w:val="000C567C"/>
    <w:rsid w:val="000C6139"/>
    <w:rsid w:val="000D0439"/>
    <w:rsid w:val="000D10C7"/>
    <w:rsid w:val="000D10D5"/>
    <w:rsid w:val="000D6383"/>
    <w:rsid w:val="000D63D9"/>
    <w:rsid w:val="000D7AC6"/>
    <w:rsid w:val="000E0AB6"/>
    <w:rsid w:val="000E1F6D"/>
    <w:rsid w:val="000E306E"/>
    <w:rsid w:val="000E3420"/>
    <w:rsid w:val="000E3896"/>
    <w:rsid w:val="000E4D72"/>
    <w:rsid w:val="000F1E89"/>
    <w:rsid w:val="000F3F82"/>
    <w:rsid w:val="000F679A"/>
    <w:rsid w:val="00100AA5"/>
    <w:rsid w:val="001015D1"/>
    <w:rsid w:val="001017B5"/>
    <w:rsid w:val="00102A4E"/>
    <w:rsid w:val="00103088"/>
    <w:rsid w:val="001030DE"/>
    <w:rsid w:val="00103965"/>
    <w:rsid w:val="00104C18"/>
    <w:rsid w:val="001066C6"/>
    <w:rsid w:val="00110B51"/>
    <w:rsid w:val="00110C9B"/>
    <w:rsid w:val="00112D00"/>
    <w:rsid w:val="00114283"/>
    <w:rsid w:val="0011513B"/>
    <w:rsid w:val="00115C37"/>
    <w:rsid w:val="00117AD2"/>
    <w:rsid w:val="00117E6D"/>
    <w:rsid w:val="00132C9A"/>
    <w:rsid w:val="00136740"/>
    <w:rsid w:val="0014148B"/>
    <w:rsid w:val="00143C31"/>
    <w:rsid w:val="00143F90"/>
    <w:rsid w:val="00143FA3"/>
    <w:rsid w:val="00144521"/>
    <w:rsid w:val="00144723"/>
    <w:rsid w:val="00145F2E"/>
    <w:rsid w:val="0015100A"/>
    <w:rsid w:val="00151CA1"/>
    <w:rsid w:val="001520CB"/>
    <w:rsid w:val="001523B0"/>
    <w:rsid w:val="00153392"/>
    <w:rsid w:val="00155C24"/>
    <w:rsid w:val="00155DEB"/>
    <w:rsid w:val="00156429"/>
    <w:rsid w:val="00157801"/>
    <w:rsid w:val="00157EA3"/>
    <w:rsid w:val="001608E0"/>
    <w:rsid w:val="001609C5"/>
    <w:rsid w:val="00162ABC"/>
    <w:rsid w:val="00163961"/>
    <w:rsid w:val="00164AF1"/>
    <w:rsid w:val="00165941"/>
    <w:rsid w:val="00167255"/>
    <w:rsid w:val="00171E8F"/>
    <w:rsid w:val="0017362E"/>
    <w:rsid w:val="00173A83"/>
    <w:rsid w:val="00173B30"/>
    <w:rsid w:val="00174A71"/>
    <w:rsid w:val="00174B94"/>
    <w:rsid w:val="00174F8C"/>
    <w:rsid w:val="001755F5"/>
    <w:rsid w:val="001767E1"/>
    <w:rsid w:val="0018124E"/>
    <w:rsid w:val="00181262"/>
    <w:rsid w:val="0018490E"/>
    <w:rsid w:val="0018613F"/>
    <w:rsid w:val="001864B7"/>
    <w:rsid w:val="001923F0"/>
    <w:rsid w:val="0019317D"/>
    <w:rsid w:val="00195196"/>
    <w:rsid w:val="001A06B0"/>
    <w:rsid w:val="001A0BA2"/>
    <w:rsid w:val="001A2428"/>
    <w:rsid w:val="001A3504"/>
    <w:rsid w:val="001A5AE4"/>
    <w:rsid w:val="001A5B4B"/>
    <w:rsid w:val="001A7196"/>
    <w:rsid w:val="001B01C1"/>
    <w:rsid w:val="001B156E"/>
    <w:rsid w:val="001B1661"/>
    <w:rsid w:val="001B1A01"/>
    <w:rsid w:val="001B1DF8"/>
    <w:rsid w:val="001B2245"/>
    <w:rsid w:val="001B2FA9"/>
    <w:rsid w:val="001B69C0"/>
    <w:rsid w:val="001B76F4"/>
    <w:rsid w:val="001C12ED"/>
    <w:rsid w:val="001C29E2"/>
    <w:rsid w:val="001C3B1E"/>
    <w:rsid w:val="001C4C85"/>
    <w:rsid w:val="001C5795"/>
    <w:rsid w:val="001C598D"/>
    <w:rsid w:val="001C5BD0"/>
    <w:rsid w:val="001C5D06"/>
    <w:rsid w:val="001C6033"/>
    <w:rsid w:val="001C73F0"/>
    <w:rsid w:val="001D16D1"/>
    <w:rsid w:val="001D24D0"/>
    <w:rsid w:val="001D26A0"/>
    <w:rsid w:val="001D37A7"/>
    <w:rsid w:val="001D3F84"/>
    <w:rsid w:val="001D4319"/>
    <w:rsid w:val="001D46C9"/>
    <w:rsid w:val="001D7348"/>
    <w:rsid w:val="001E0E9B"/>
    <w:rsid w:val="001E1117"/>
    <w:rsid w:val="001E27A7"/>
    <w:rsid w:val="001E29B4"/>
    <w:rsid w:val="001E3437"/>
    <w:rsid w:val="001E5C4E"/>
    <w:rsid w:val="001E6567"/>
    <w:rsid w:val="001F051F"/>
    <w:rsid w:val="001F13EB"/>
    <w:rsid w:val="001F172D"/>
    <w:rsid w:val="001F575C"/>
    <w:rsid w:val="001F58EC"/>
    <w:rsid w:val="002008E7"/>
    <w:rsid w:val="00200F67"/>
    <w:rsid w:val="002017C1"/>
    <w:rsid w:val="00204923"/>
    <w:rsid w:val="00204C71"/>
    <w:rsid w:val="00206598"/>
    <w:rsid w:val="00206694"/>
    <w:rsid w:val="0021067E"/>
    <w:rsid w:val="002119B6"/>
    <w:rsid w:val="00215F06"/>
    <w:rsid w:val="00215F12"/>
    <w:rsid w:val="00216425"/>
    <w:rsid w:val="00223904"/>
    <w:rsid w:val="00226C26"/>
    <w:rsid w:val="00227FD1"/>
    <w:rsid w:val="00234285"/>
    <w:rsid w:val="00237EE2"/>
    <w:rsid w:val="002409C5"/>
    <w:rsid w:val="00240AF3"/>
    <w:rsid w:val="00245247"/>
    <w:rsid w:val="002460BE"/>
    <w:rsid w:val="00246229"/>
    <w:rsid w:val="0025023A"/>
    <w:rsid w:val="0025180E"/>
    <w:rsid w:val="00251940"/>
    <w:rsid w:val="00251DC8"/>
    <w:rsid w:val="0025235A"/>
    <w:rsid w:val="00252D25"/>
    <w:rsid w:val="002538CB"/>
    <w:rsid w:val="00261034"/>
    <w:rsid w:val="00262A12"/>
    <w:rsid w:val="002638B4"/>
    <w:rsid w:val="00265343"/>
    <w:rsid w:val="0027049B"/>
    <w:rsid w:val="00270DCA"/>
    <w:rsid w:val="00270E8B"/>
    <w:rsid w:val="00274BF2"/>
    <w:rsid w:val="0027558D"/>
    <w:rsid w:val="00277E6E"/>
    <w:rsid w:val="002801F6"/>
    <w:rsid w:val="002815CB"/>
    <w:rsid w:val="002827D5"/>
    <w:rsid w:val="00283A72"/>
    <w:rsid w:val="00284D2E"/>
    <w:rsid w:val="00285C06"/>
    <w:rsid w:val="00285CD7"/>
    <w:rsid w:val="0028667B"/>
    <w:rsid w:val="002869CC"/>
    <w:rsid w:val="00286B63"/>
    <w:rsid w:val="002915CF"/>
    <w:rsid w:val="002922FB"/>
    <w:rsid w:val="00293E23"/>
    <w:rsid w:val="0029416C"/>
    <w:rsid w:val="00296139"/>
    <w:rsid w:val="00296721"/>
    <w:rsid w:val="00297B3E"/>
    <w:rsid w:val="002A589E"/>
    <w:rsid w:val="002A673A"/>
    <w:rsid w:val="002A745A"/>
    <w:rsid w:val="002A76A0"/>
    <w:rsid w:val="002A7E91"/>
    <w:rsid w:val="002B039F"/>
    <w:rsid w:val="002B4953"/>
    <w:rsid w:val="002B61FA"/>
    <w:rsid w:val="002B6C8D"/>
    <w:rsid w:val="002B71E5"/>
    <w:rsid w:val="002C1BD7"/>
    <w:rsid w:val="002C2493"/>
    <w:rsid w:val="002C2E82"/>
    <w:rsid w:val="002C2EC9"/>
    <w:rsid w:val="002D03CE"/>
    <w:rsid w:val="002D3B78"/>
    <w:rsid w:val="002D6B0C"/>
    <w:rsid w:val="002E0688"/>
    <w:rsid w:val="002E26B9"/>
    <w:rsid w:val="002E2A63"/>
    <w:rsid w:val="002E4043"/>
    <w:rsid w:val="002E4AA4"/>
    <w:rsid w:val="002E5DB3"/>
    <w:rsid w:val="002F40FD"/>
    <w:rsid w:val="00306EC9"/>
    <w:rsid w:val="003112EF"/>
    <w:rsid w:val="00311A97"/>
    <w:rsid w:val="00311C19"/>
    <w:rsid w:val="00315044"/>
    <w:rsid w:val="003161E2"/>
    <w:rsid w:val="00317698"/>
    <w:rsid w:val="00320506"/>
    <w:rsid w:val="00322BA6"/>
    <w:rsid w:val="00323EB9"/>
    <w:rsid w:val="003251F0"/>
    <w:rsid w:val="0032685D"/>
    <w:rsid w:val="003319F0"/>
    <w:rsid w:val="0033230A"/>
    <w:rsid w:val="003327D5"/>
    <w:rsid w:val="00333267"/>
    <w:rsid w:val="003336D1"/>
    <w:rsid w:val="0033564F"/>
    <w:rsid w:val="0033619A"/>
    <w:rsid w:val="00336E26"/>
    <w:rsid w:val="00340E3D"/>
    <w:rsid w:val="00341856"/>
    <w:rsid w:val="00341C74"/>
    <w:rsid w:val="00344B81"/>
    <w:rsid w:val="0034715C"/>
    <w:rsid w:val="0035321B"/>
    <w:rsid w:val="00353423"/>
    <w:rsid w:val="00354233"/>
    <w:rsid w:val="00355365"/>
    <w:rsid w:val="00360F89"/>
    <w:rsid w:val="00361C04"/>
    <w:rsid w:val="00361C86"/>
    <w:rsid w:val="003621B3"/>
    <w:rsid w:val="00364D60"/>
    <w:rsid w:val="00365177"/>
    <w:rsid w:val="00365B1E"/>
    <w:rsid w:val="00366E9B"/>
    <w:rsid w:val="00367764"/>
    <w:rsid w:val="00367C21"/>
    <w:rsid w:val="00371594"/>
    <w:rsid w:val="00375E55"/>
    <w:rsid w:val="003763B6"/>
    <w:rsid w:val="00376D01"/>
    <w:rsid w:val="00381547"/>
    <w:rsid w:val="00381D12"/>
    <w:rsid w:val="003828B9"/>
    <w:rsid w:val="00382C14"/>
    <w:rsid w:val="0038370F"/>
    <w:rsid w:val="00383BA1"/>
    <w:rsid w:val="00384765"/>
    <w:rsid w:val="00385F99"/>
    <w:rsid w:val="00386A10"/>
    <w:rsid w:val="003873D3"/>
    <w:rsid w:val="0039143C"/>
    <w:rsid w:val="00392B52"/>
    <w:rsid w:val="00393491"/>
    <w:rsid w:val="0039351A"/>
    <w:rsid w:val="003963F1"/>
    <w:rsid w:val="0039656B"/>
    <w:rsid w:val="003A05D6"/>
    <w:rsid w:val="003A1F28"/>
    <w:rsid w:val="003A244E"/>
    <w:rsid w:val="003A29CC"/>
    <w:rsid w:val="003A2A34"/>
    <w:rsid w:val="003A3462"/>
    <w:rsid w:val="003A44F8"/>
    <w:rsid w:val="003A5435"/>
    <w:rsid w:val="003A720B"/>
    <w:rsid w:val="003B0144"/>
    <w:rsid w:val="003B2ED9"/>
    <w:rsid w:val="003B5B01"/>
    <w:rsid w:val="003B6505"/>
    <w:rsid w:val="003B7A03"/>
    <w:rsid w:val="003B7A96"/>
    <w:rsid w:val="003C36A8"/>
    <w:rsid w:val="003C3ABC"/>
    <w:rsid w:val="003C3B6E"/>
    <w:rsid w:val="003C400D"/>
    <w:rsid w:val="003C409D"/>
    <w:rsid w:val="003C49AA"/>
    <w:rsid w:val="003C64EB"/>
    <w:rsid w:val="003D1A12"/>
    <w:rsid w:val="003D2ABC"/>
    <w:rsid w:val="003D46CE"/>
    <w:rsid w:val="003D48B2"/>
    <w:rsid w:val="003D4D3F"/>
    <w:rsid w:val="003D54AE"/>
    <w:rsid w:val="003D54F7"/>
    <w:rsid w:val="003D6E85"/>
    <w:rsid w:val="003E06E9"/>
    <w:rsid w:val="003E0884"/>
    <w:rsid w:val="003E1BCA"/>
    <w:rsid w:val="003E3CDF"/>
    <w:rsid w:val="003F07AD"/>
    <w:rsid w:val="003F28BE"/>
    <w:rsid w:val="003F2921"/>
    <w:rsid w:val="003F2946"/>
    <w:rsid w:val="003F4DA0"/>
    <w:rsid w:val="003F6F9C"/>
    <w:rsid w:val="00400250"/>
    <w:rsid w:val="004031DA"/>
    <w:rsid w:val="00404A26"/>
    <w:rsid w:val="00404F2E"/>
    <w:rsid w:val="004078FB"/>
    <w:rsid w:val="00407E1D"/>
    <w:rsid w:val="00410448"/>
    <w:rsid w:val="00412AA5"/>
    <w:rsid w:val="00416C9F"/>
    <w:rsid w:val="00424354"/>
    <w:rsid w:val="004244C3"/>
    <w:rsid w:val="004273B5"/>
    <w:rsid w:val="00431BD3"/>
    <w:rsid w:val="00431E7D"/>
    <w:rsid w:val="00432BCF"/>
    <w:rsid w:val="00432DD3"/>
    <w:rsid w:val="0043769B"/>
    <w:rsid w:val="00437A2E"/>
    <w:rsid w:val="00442443"/>
    <w:rsid w:val="0044304B"/>
    <w:rsid w:val="004438FE"/>
    <w:rsid w:val="0044582B"/>
    <w:rsid w:val="0044640D"/>
    <w:rsid w:val="00446D51"/>
    <w:rsid w:val="0045024E"/>
    <w:rsid w:val="004502A8"/>
    <w:rsid w:val="00453095"/>
    <w:rsid w:val="00454C9E"/>
    <w:rsid w:val="004565E6"/>
    <w:rsid w:val="00456CF6"/>
    <w:rsid w:val="0045743B"/>
    <w:rsid w:val="00462F3F"/>
    <w:rsid w:val="004645FD"/>
    <w:rsid w:val="00464616"/>
    <w:rsid w:val="0046567C"/>
    <w:rsid w:val="00471295"/>
    <w:rsid w:val="00471400"/>
    <w:rsid w:val="00471AE9"/>
    <w:rsid w:val="00474523"/>
    <w:rsid w:val="004746F1"/>
    <w:rsid w:val="00475153"/>
    <w:rsid w:val="004802B3"/>
    <w:rsid w:val="00480B1F"/>
    <w:rsid w:val="00481B13"/>
    <w:rsid w:val="004824F9"/>
    <w:rsid w:val="00483FEE"/>
    <w:rsid w:val="0048401A"/>
    <w:rsid w:val="00486245"/>
    <w:rsid w:val="004876B5"/>
    <w:rsid w:val="00487DB6"/>
    <w:rsid w:val="004911A4"/>
    <w:rsid w:val="004917CE"/>
    <w:rsid w:val="00492E67"/>
    <w:rsid w:val="0049628F"/>
    <w:rsid w:val="0049771B"/>
    <w:rsid w:val="004A1E5B"/>
    <w:rsid w:val="004A56B1"/>
    <w:rsid w:val="004B0500"/>
    <w:rsid w:val="004B67EA"/>
    <w:rsid w:val="004B6C39"/>
    <w:rsid w:val="004C033F"/>
    <w:rsid w:val="004C16EC"/>
    <w:rsid w:val="004C3143"/>
    <w:rsid w:val="004C4A2B"/>
    <w:rsid w:val="004C4A82"/>
    <w:rsid w:val="004C71CE"/>
    <w:rsid w:val="004D010A"/>
    <w:rsid w:val="004D43BA"/>
    <w:rsid w:val="004D4E01"/>
    <w:rsid w:val="004D4FA8"/>
    <w:rsid w:val="004D78DE"/>
    <w:rsid w:val="004D79DC"/>
    <w:rsid w:val="004E2099"/>
    <w:rsid w:val="004E3E9E"/>
    <w:rsid w:val="004E4360"/>
    <w:rsid w:val="004E518F"/>
    <w:rsid w:val="004E5B35"/>
    <w:rsid w:val="004E5D5A"/>
    <w:rsid w:val="004E7F31"/>
    <w:rsid w:val="004F0B30"/>
    <w:rsid w:val="004F1B61"/>
    <w:rsid w:val="004F1D31"/>
    <w:rsid w:val="004F22C1"/>
    <w:rsid w:val="004F2B5A"/>
    <w:rsid w:val="004F303C"/>
    <w:rsid w:val="004F37F2"/>
    <w:rsid w:val="004F41E5"/>
    <w:rsid w:val="004F5CAF"/>
    <w:rsid w:val="004F64C8"/>
    <w:rsid w:val="004F6A2B"/>
    <w:rsid w:val="004F7AC0"/>
    <w:rsid w:val="0050169E"/>
    <w:rsid w:val="00501C5B"/>
    <w:rsid w:val="00501CB3"/>
    <w:rsid w:val="00503236"/>
    <w:rsid w:val="00503395"/>
    <w:rsid w:val="005073C1"/>
    <w:rsid w:val="00507685"/>
    <w:rsid w:val="0050787D"/>
    <w:rsid w:val="005101C8"/>
    <w:rsid w:val="00510AEC"/>
    <w:rsid w:val="00511C22"/>
    <w:rsid w:val="00511FE2"/>
    <w:rsid w:val="005121B7"/>
    <w:rsid w:val="005137E7"/>
    <w:rsid w:val="00517E5A"/>
    <w:rsid w:val="00520FE7"/>
    <w:rsid w:val="00525A48"/>
    <w:rsid w:val="00533055"/>
    <w:rsid w:val="0053347F"/>
    <w:rsid w:val="00535629"/>
    <w:rsid w:val="00535790"/>
    <w:rsid w:val="00537E8D"/>
    <w:rsid w:val="0054108C"/>
    <w:rsid w:val="00541CFD"/>
    <w:rsid w:val="005434C5"/>
    <w:rsid w:val="00543BFD"/>
    <w:rsid w:val="00544487"/>
    <w:rsid w:val="00545582"/>
    <w:rsid w:val="00550E17"/>
    <w:rsid w:val="00552967"/>
    <w:rsid w:val="00552B1E"/>
    <w:rsid w:val="00553D90"/>
    <w:rsid w:val="00554534"/>
    <w:rsid w:val="00555997"/>
    <w:rsid w:val="00555E04"/>
    <w:rsid w:val="005612F1"/>
    <w:rsid w:val="005639EC"/>
    <w:rsid w:val="00566364"/>
    <w:rsid w:val="0056674A"/>
    <w:rsid w:val="00571F06"/>
    <w:rsid w:val="00572885"/>
    <w:rsid w:val="0057319F"/>
    <w:rsid w:val="00574793"/>
    <w:rsid w:val="00574922"/>
    <w:rsid w:val="00574989"/>
    <w:rsid w:val="005755DB"/>
    <w:rsid w:val="005761B1"/>
    <w:rsid w:val="005762AC"/>
    <w:rsid w:val="005766F2"/>
    <w:rsid w:val="00580E46"/>
    <w:rsid w:val="0058181C"/>
    <w:rsid w:val="00581A28"/>
    <w:rsid w:val="00582C5B"/>
    <w:rsid w:val="00582D94"/>
    <w:rsid w:val="00582DEB"/>
    <w:rsid w:val="0058329B"/>
    <w:rsid w:val="00583774"/>
    <w:rsid w:val="00584122"/>
    <w:rsid w:val="005842BF"/>
    <w:rsid w:val="005879A6"/>
    <w:rsid w:val="00590D0F"/>
    <w:rsid w:val="00590FF4"/>
    <w:rsid w:val="00592163"/>
    <w:rsid w:val="00592556"/>
    <w:rsid w:val="00593776"/>
    <w:rsid w:val="00595294"/>
    <w:rsid w:val="00596335"/>
    <w:rsid w:val="005974C6"/>
    <w:rsid w:val="005A0293"/>
    <w:rsid w:val="005A06C1"/>
    <w:rsid w:val="005A7C56"/>
    <w:rsid w:val="005A7CCE"/>
    <w:rsid w:val="005B251F"/>
    <w:rsid w:val="005B3809"/>
    <w:rsid w:val="005B3D73"/>
    <w:rsid w:val="005B4044"/>
    <w:rsid w:val="005B795B"/>
    <w:rsid w:val="005C0FC3"/>
    <w:rsid w:val="005C1413"/>
    <w:rsid w:val="005C2FA1"/>
    <w:rsid w:val="005C7127"/>
    <w:rsid w:val="005D11FB"/>
    <w:rsid w:val="005D3253"/>
    <w:rsid w:val="005D3C9F"/>
    <w:rsid w:val="005D44AB"/>
    <w:rsid w:val="005D671C"/>
    <w:rsid w:val="005D6DB8"/>
    <w:rsid w:val="005E2A83"/>
    <w:rsid w:val="005E4BC9"/>
    <w:rsid w:val="005E6F4E"/>
    <w:rsid w:val="005F0A4B"/>
    <w:rsid w:val="005F1264"/>
    <w:rsid w:val="005F1835"/>
    <w:rsid w:val="005F19CC"/>
    <w:rsid w:val="005F5B04"/>
    <w:rsid w:val="005F712A"/>
    <w:rsid w:val="00600CEC"/>
    <w:rsid w:val="00601D3E"/>
    <w:rsid w:val="00604198"/>
    <w:rsid w:val="00606CDE"/>
    <w:rsid w:val="00611B50"/>
    <w:rsid w:val="006125F9"/>
    <w:rsid w:val="00612869"/>
    <w:rsid w:val="00614737"/>
    <w:rsid w:val="00614CF3"/>
    <w:rsid w:val="00616D2A"/>
    <w:rsid w:val="006174BD"/>
    <w:rsid w:val="0062050B"/>
    <w:rsid w:val="0062089C"/>
    <w:rsid w:val="00623A7C"/>
    <w:rsid w:val="006254DC"/>
    <w:rsid w:val="006259B9"/>
    <w:rsid w:val="00626DA0"/>
    <w:rsid w:val="00626F9D"/>
    <w:rsid w:val="00627691"/>
    <w:rsid w:val="00627704"/>
    <w:rsid w:val="00627F80"/>
    <w:rsid w:val="006300C4"/>
    <w:rsid w:val="00630B7D"/>
    <w:rsid w:val="00630C10"/>
    <w:rsid w:val="00631352"/>
    <w:rsid w:val="00631D51"/>
    <w:rsid w:val="0063212F"/>
    <w:rsid w:val="00632344"/>
    <w:rsid w:val="0063419A"/>
    <w:rsid w:val="0063786A"/>
    <w:rsid w:val="00640D3F"/>
    <w:rsid w:val="006413F8"/>
    <w:rsid w:val="00642C6D"/>
    <w:rsid w:val="00643874"/>
    <w:rsid w:val="00651DF0"/>
    <w:rsid w:val="00652FAA"/>
    <w:rsid w:val="00653500"/>
    <w:rsid w:val="006537BF"/>
    <w:rsid w:val="00654043"/>
    <w:rsid w:val="00655B0F"/>
    <w:rsid w:val="00655D76"/>
    <w:rsid w:val="00656E3F"/>
    <w:rsid w:val="006573A3"/>
    <w:rsid w:val="00657738"/>
    <w:rsid w:val="00663878"/>
    <w:rsid w:val="00664B14"/>
    <w:rsid w:val="006651F5"/>
    <w:rsid w:val="00665280"/>
    <w:rsid w:val="00666640"/>
    <w:rsid w:val="00667B9A"/>
    <w:rsid w:val="00672158"/>
    <w:rsid w:val="00672693"/>
    <w:rsid w:val="00675B6B"/>
    <w:rsid w:val="00675D6A"/>
    <w:rsid w:val="006762B7"/>
    <w:rsid w:val="0067653A"/>
    <w:rsid w:val="00676F19"/>
    <w:rsid w:val="00680C8D"/>
    <w:rsid w:val="00680D77"/>
    <w:rsid w:val="0068407C"/>
    <w:rsid w:val="00690ACB"/>
    <w:rsid w:val="00696911"/>
    <w:rsid w:val="00697868"/>
    <w:rsid w:val="00697F92"/>
    <w:rsid w:val="006A1673"/>
    <w:rsid w:val="006A1C5A"/>
    <w:rsid w:val="006A204C"/>
    <w:rsid w:val="006A2B46"/>
    <w:rsid w:val="006B2B3A"/>
    <w:rsid w:val="006B3AC3"/>
    <w:rsid w:val="006B666D"/>
    <w:rsid w:val="006B6C0D"/>
    <w:rsid w:val="006B711A"/>
    <w:rsid w:val="006B73E4"/>
    <w:rsid w:val="006C0038"/>
    <w:rsid w:val="006C006A"/>
    <w:rsid w:val="006C1DAE"/>
    <w:rsid w:val="006C3C96"/>
    <w:rsid w:val="006C4CD9"/>
    <w:rsid w:val="006C5382"/>
    <w:rsid w:val="006C5971"/>
    <w:rsid w:val="006D03F0"/>
    <w:rsid w:val="006D1306"/>
    <w:rsid w:val="006D1F8A"/>
    <w:rsid w:val="006D28CD"/>
    <w:rsid w:val="006D51AD"/>
    <w:rsid w:val="006D5BF3"/>
    <w:rsid w:val="006E0C33"/>
    <w:rsid w:val="006E1BC6"/>
    <w:rsid w:val="006E2C41"/>
    <w:rsid w:val="006E3E1A"/>
    <w:rsid w:val="006E3ECF"/>
    <w:rsid w:val="006E5134"/>
    <w:rsid w:val="006F0BDF"/>
    <w:rsid w:val="006F4CA2"/>
    <w:rsid w:val="006F5C24"/>
    <w:rsid w:val="006F70E2"/>
    <w:rsid w:val="006F7211"/>
    <w:rsid w:val="006F754A"/>
    <w:rsid w:val="00701145"/>
    <w:rsid w:val="00701D94"/>
    <w:rsid w:val="007029BD"/>
    <w:rsid w:val="00703C0C"/>
    <w:rsid w:val="00705D37"/>
    <w:rsid w:val="007060EA"/>
    <w:rsid w:val="0070686F"/>
    <w:rsid w:val="007114EC"/>
    <w:rsid w:val="007116B1"/>
    <w:rsid w:val="00712B31"/>
    <w:rsid w:val="00712BC6"/>
    <w:rsid w:val="00712D61"/>
    <w:rsid w:val="00713208"/>
    <w:rsid w:val="00713933"/>
    <w:rsid w:val="007157B2"/>
    <w:rsid w:val="00720E08"/>
    <w:rsid w:val="007217D5"/>
    <w:rsid w:val="00722E64"/>
    <w:rsid w:val="007318EA"/>
    <w:rsid w:val="00731A5C"/>
    <w:rsid w:val="00731B21"/>
    <w:rsid w:val="00736972"/>
    <w:rsid w:val="00736D62"/>
    <w:rsid w:val="00740234"/>
    <w:rsid w:val="00741E49"/>
    <w:rsid w:val="00743368"/>
    <w:rsid w:val="0074466C"/>
    <w:rsid w:val="00746451"/>
    <w:rsid w:val="00747968"/>
    <w:rsid w:val="007504AF"/>
    <w:rsid w:val="00750743"/>
    <w:rsid w:val="007514A1"/>
    <w:rsid w:val="0075477A"/>
    <w:rsid w:val="00754F18"/>
    <w:rsid w:val="007551F7"/>
    <w:rsid w:val="00756B8A"/>
    <w:rsid w:val="007573E0"/>
    <w:rsid w:val="00757C49"/>
    <w:rsid w:val="00757DD8"/>
    <w:rsid w:val="00760608"/>
    <w:rsid w:val="00763F09"/>
    <w:rsid w:val="00764436"/>
    <w:rsid w:val="00766773"/>
    <w:rsid w:val="00771863"/>
    <w:rsid w:val="007724B1"/>
    <w:rsid w:val="00772750"/>
    <w:rsid w:val="00772E73"/>
    <w:rsid w:val="00773D31"/>
    <w:rsid w:val="0077434B"/>
    <w:rsid w:val="00774963"/>
    <w:rsid w:val="00774A2D"/>
    <w:rsid w:val="00774D20"/>
    <w:rsid w:val="00776C44"/>
    <w:rsid w:val="00781085"/>
    <w:rsid w:val="00783512"/>
    <w:rsid w:val="007842B2"/>
    <w:rsid w:val="00784502"/>
    <w:rsid w:val="007845C4"/>
    <w:rsid w:val="007868BC"/>
    <w:rsid w:val="0078709F"/>
    <w:rsid w:val="0079097B"/>
    <w:rsid w:val="00790D00"/>
    <w:rsid w:val="00790D30"/>
    <w:rsid w:val="00791464"/>
    <w:rsid w:val="00793CD3"/>
    <w:rsid w:val="00794888"/>
    <w:rsid w:val="00794ADA"/>
    <w:rsid w:val="00794E3D"/>
    <w:rsid w:val="007957AC"/>
    <w:rsid w:val="007972DC"/>
    <w:rsid w:val="00797760"/>
    <w:rsid w:val="007A1577"/>
    <w:rsid w:val="007A1CCF"/>
    <w:rsid w:val="007A3068"/>
    <w:rsid w:val="007A36AA"/>
    <w:rsid w:val="007A4AA3"/>
    <w:rsid w:val="007A50BD"/>
    <w:rsid w:val="007A6899"/>
    <w:rsid w:val="007A68A5"/>
    <w:rsid w:val="007B01DD"/>
    <w:rsid w:val="007B1C87"/>
    <w:rsid w:val="007B4B4A"/>
    <w:rsid w:val="007B777B"/>
    <w:rsid w:val="007C0011"/>
    <w:rsid w:val="007C0998"/>
    <w:rsid w:val="007C1FB7"/>
    <w:rsid w:val="007C26A9"/>
    <w:rsid w:val="007C2800"/>
    <w:rsid w:val="007C4EAA"/>
    <w:rsid w:val="007C6B6B"/>
    <w:rsid w:val="007D6307"/>
    <w:rsid w:val="007D698E"/>
    <w:rsid w:val="007D6A21"/>
    <w:rsid w:val="007E220F"/>
    <w:rsid w:val="007E2DB6"/>
    <w:rsid w:val="007E38C3"/>
    <w:rsid w:val="007E4936"/>
    <w:rsid w:val="007E528C"/>
    <w:rsid w:val="007E5D68"/>
    <w:rsid w:val="007E736C"/>
    <w:rsid w:val="007F1BBB"/>
    <w:rsid w:val="007F1C7C"/>
    <w:rsid w:val="007F29AA"/>
    <w:rsid w:val="007F4A17"/>
    <w:rsid w:val="007F4C4F"/>
    <w:rsid w:val="007F4E02"/>
    <w:rsid w:val="007F5146"/>
    <w:rsid w:val="007F778D"/>
    <w:rsid w:val="00802C37"/>
    <w:rsid w:val="00804DF9"/>
    <w:rsid w:val="00806CBD"/>
    <w:rsid w:val="00806D60"/>
    <w:rsid w:val="00816B2A"/>
    <w:rsid w:val="00817DB0"/>
    <w:rsid w:val="00820C04"/>
    <w:rsid w:val="0082188F"/>
    <w:rsid w:val="00821AE0"/>
    <w:rsid w:val="00821D8B"/>
    <w:rsid w:val="0082571F"/>
    <w:rsid w:val="0082681B"/>
    <w:rsid w:val="008268E6"/>
    <w:rsid w:val="00826B58"/>
    <w:rsid w:val="008272C2"/>
    <w:rsid w:val="008306C1"/>
    <w:rsid w:val="00831D84"/>
    <w:rsid w:val="0083259A"/>
    <w:rsid w:val="0083282E"/>
    <w:rsid w:val="008328FB"/>
    <w:rsid w:val="00832BD3"/>
    <w:rsid w:val="00835B06"/>
    <w:rsid w:val="008368E5"/>
    <w:rsid w:val="008374C8"/>
    <w:rsid w:val="00837AA6"/>
    <w:rsid w:val="008428F8"/>
    <w:rsid w:val="00845C7A"/>
    <w:rsid w:val="00846E56"/>
    <w:rsid w:val="00850376"/>
    <w:rsid w:val="00852E68"/>
    <w:rsid w:val="00853ED0"/>
    <w:rsid w:val="00854F3B"/>
    <w:rsid w:val="0085619D"/>
    <w:rsid w:val="00861109"/>
    <w:rsid w:val="00861CF0"/>
    <w:rsid w:val="00862642"/>
    <w:rsid w:val="00862D1E"/>
    <w:rsid w:val="00863C00"/>
    <w:rsid w:val="00864C92"/>
    <w:rsid w:val="00864DF9"/>
    <w:rsid w:val="00865707"/>
    <w:rsid w:val="00867CA2"/>
    <w:rsid w:val="00872D14"/>
    <w:rsid w:val="00873191"/>
    <w:rsid w:val="00873665"/>
    <w:rsid w:val="00873AE0"/>
    <w:rsid w:val="00876CBD"/>
    <w:rsid w:val="00876F4C"/>
    <w:rsid w:val="00880DC5"/>
    <w:rsid w:val="00882727"/>
    <w:rsid w:val="00883E9F"/>
    <w:rsid w:val="00887FCB"/>
    <w:rsid w:val="0089082F"/>
    <w:rsid w:val="008914B6"/>
    <w:rsid w:val="00891DC6"/>
    <w:rsid w:val="00891E30"/>
    <w:rsid w:val="0089277B"/>
    <w:rsid w:val="00893A80"/>
    <w:rsid w:val="00894012"/>
    <w:rsid w:val="00896A07"/>
    <w:rsid w:val="008A0CEF"/>
    <w:rsid w:val="008A1C25"/>
    <w:rsid w:val="008A2B7F"/>
    <w:rsid w:val="008A7BB6"/>
    <w:rsid w:val="008B00AC"/>
    <w:rsid w:val="008B166E"/>
    <w:rsid w:val="008B622C"/>
    <w:rsid w:val="008B7CC4"/>
    <w:rsid w:val="008C1081"/>
    <w:rsid w:val="008C5002"/>
    <w:rsid w:val="008C5CBB"/>
    <w:rsid w:val="008C676C"/>
    <w:rsid w:val="008C6E1E"/>
    <w:rsid w:val="008C7403"/>
    <w:rsid w:val="008C7EBA"/>
    <w:rsid w:val="008D1FDB"/>
    <w:rsid w:val="008D2BB5"/>
    <w:rsid w:val="008D317D"/>
    <w:rsid w:val="008D406B"/>
    <w:rsid w:val="008D588E"/>
    <w:rsid w:val="008E0550"/>
    <w:rsid w:val="008E0F79"/>
    <w:rsid w:val="008E1080"/>
    <w:rsid w:val="008E25B4"/>
    <w:rsid w:val="008E42A5"/>
    <w:rsid w:val="008E5829"/>
    <w:rsid w:val="008E5D6C"/>
    <w:rsid w:val="008E6904"/>
    <w:rsid w:val="008E720D"/>
    <w:rsid w:val="008F03DA"/>
    <w:rsid w:val="008F087B"/>
    <w:rsid w:val="008F1309"/>
    <w:rsid w:val="008F1A4F"/>
    <w:rsid w:val="008F5524"/>
    <w:rsid w:val="008F59C1"/>
    <w:rsid w:val="009004A4"/>
    <w:rsid w:val="00901114"/>
    <w:rsid w:val="00901774"/>
    <w:rsid w:val="00901FDC"/>
    <w:rsid w:val="00902D9B"/>
    <w:rsid w:val="00904072"/>
    <w:rsid w:val="00904930"/>
    <w:rsid w:val="00906F5B"/>
    <w:rsid w:val="00907234"/>
    <w:rsid w:val="00907CD8"/>
    <w:rsid w:val="009116EE"/>
    <w:rsid w:val="00913406"/>
    <w:rsid w:val="009137C2"/>
    <w:rsid w:val="00914247"/>
    <w:rsid w:val="009155E4"/>
    <w:rsid w:val="0092135A"/>
    <w:rsid w:val="0092181B"/>
    <w:rsid w:val="00923310"/>
    <w:rsid w:val="00925B0C"/>
    <w:rsid w:val="00927E91"/>
    <w:rsid w:val="00930F0E"/>
    <w:rsid w:val="00932BFA"/>
    <w:rsid w:val="00935BE0"/>
    <w:rsid w:val="0093697F"/>
    <w:rsid w:val="00936FFB"/>
    <w:rsid w:val="0093751C"/>
    <w:rsid w:val="009428C3"/>
    <w:rsid w:val="00942F58"/>
    <w:rsid w:val="0094459A"/>
    <w:rsid w:val="00946483"/>
    <w:rsid w:val="00946B17"/>
    <w:rsid w:val="00950287"/>
    <w:rsid w:val="009503E9"/>
    <w:rsid w:val="00950442"/>
    <w:rsid w:val="009512F0"/>
    <w:rsid w:val="009513D5"/>
    <w:rsid w:val="00952CA4"/>
    <w:rsid w:val="00952F6C"/>
    <w:rsid w:val="00954B5C"/>
    <w:rsid w:val="0095526C"/>
    <w:rsid w:val="0095796E"/>
    <w:rsid w:val="00961BC8"/>
    <w:rsid w:val="00962C94"/>
    <w:rsid w:val="009659DE"/>
    <w:rsid w:val="00966022"/>
    <w:rsid w:val="00967472"/>
    <w:rsid w:val="00970677"/>
    <w:rsid w:val="00971B0A"/>
    <w:rsid w:val="00972AA3"/>
    <w:rsid w:val="0097316E"/>
    <w:rsid w:val="00973BF0"/>
    <w:rsid w:val="009760B4"/>
    <w:rsid w:val="00976B43"/>
    <w:rsid w:val="00980980"/>
    <w:rsid w:val="00980E0D"/>
    <w:rsid w:val="00982F20"/>
    <w:rsid w:val="00984ABE"/>
    <w:rsid w:val="00984D93"/>
    <w:rsid w:val="00984EF2"/>
    <w:rsid w:val="00985259"/>
    <w:rsid w:val="00993E89"/>
    <w:rsid w:val="00996595"/>
    <w:rsid w:val="009967A3"/>
    <w:rsid w:val="00996CEA"/>
    <w:rsid w:val="009A15DA"/>
    <w:rsid w:val="009A2439"/>
    <w:rsid w:val="009A2F90"/>
    <w:rsid w:val="009A382F"/>
    <w:rsid w:val="009A4BB4"/>
    <w:rsid w:val="009A4D2A"/>
    <w:rsid w:val="009A5558"/>
    <w:rsid w:val="009A663C"/>
    <w:rsid w:val="009A6941"/>
    <w:rsid w:val="009B003D"/>
    <w:rsid w:val="009B0D5E"/>
    <w:rsid w:val="009B5F6E"/>
    <w:rsid w:val="009B6856"/>
    <w:rsid w:val="009B7DDA"/>
    <w:rsid w:val="009C029A"/>
    <w:rsid w:val="009C05F4"/>
    <w:rsid w:val="009C1671"/>
    <w:rsid w:val="009C3078"/>
    <w:rsid w:val="009C42A6"/>
    <w:rsid w:val="009C7F0D"/>
    <w:rsid w:val="009D0960"/>
    <w:rsid w:val="009D2DAB"/>
    <w:rsid w:val="009D3916"/>
    <w:rsid w:val="009D423A"/>
    <w:rsid w:val="009D50E8"/>
    <w:rsid w:val="009D7248"/>
    <w:rsid w:val="009D75B2"/>
    <w:rsid w:val="009D790D"/>
    <w:rsid w:val="009E0B41"/>
    <w:rsid w:val="009E1FF8"/>
    <w:rsid w:val="009E2DD3"/>
    <w:rsid w:val="009E3271"/>
    <w:rsid w:val="009E71E4"/>
    <w:rsid w:val="009E73A4"/>
    <w:rsid w:val="009F2E74"/>
    <w:rsid w:val="009F3244"/>
    <w:rsid w:val="009F3703"/>
    <w:rsid w:val="009F4A1E"/>
    <w:rsid w:val="009F6B03"/>
    <w:rsid w:val="00A000DD"/>
    <w:rsid w:val="00A01716"/>
    <w:rsid w:val="00A01BE9"/>
    <w:rsid w:val="00A04404"/>
    <w:rsid w:val="00A0484F"/>
    <w:rsid w:val="00A04CC8"/>
    <w:rsid w:val="00A05C9C"/>
    <w:rsid w:val="00A06B97"/>
    <w:rsid w:val="00A06E44"/>
    <w:rsid w:val="00A13AE7"/>
    <w:rsid w:val="00A15B52"/>
    <w:rsid w:val="00A15F88"/>
    <w:rsid w:val="00A21636"/>
    <w:rsid w:val="00A21EAF"/>
    <w:rsid w:val="00A22CE1"/>
    <w:rsid w:val="00A22DB0"/>
    <w:rsid w:val="00A2366C"/>
    <w:rsid w:val="00A30F6F"/>
    <w:rsid w:val="00A33072"/>
    <w:rsid w:val="00A332E5"/>
    <w:rsid w:val="00A33B3C"/>
    <w:rsid w:val="00A36B0B"/>
    <w:rsid w:val="00A37BE7"/>
    <w:rsid w:val="00A37CD2"/>
    <w:rsid w:val="00A37D11"/>
    <w:rsid w:val="00A40B3D"/>
    <w:rsid w:val="00A40D82"/>
    <w:rsid w:val="00A40EA7"/>
    <w:rsid w:val="00A42ECF"/>
    <w:rsid w:val="00A46048"/>
    <w:rsid w:val="00A469A6"/>
    <w:rsid w:val="00A5142D"/>
    <w:rsid w:val="00A522A8"/>
    <w:rsid w:val="00A52915"/>
    <w:rsid w:val="00A55364"/>
    <w:rsid w:val="00A55704"/>
    <w:rsid w:val="00A5695F"/>
    <w:rsid w:val="00A56AF2"/>
    <w:rsid w:val="00A575AF"/>
    <w:rsid w:val="00A60CAC"/>
    <w:rsid w:val="00A62229"/>
    <w:rsid w:val="00A64D1A"/>
    <w:rsid w:val="00A65E67"/>
    <w:rsid w:val="00A675ED"/>
    <w:rsid w:val="00A70107"/>
    <w:rsid w:val="00A72EE2"/>
    <w:rsid w:val="00A74361"/>
    <w:rsid w:val="00A75DED"/>
    <w:rsid w:val="00A804AB"/>
    <w:rsid w:val="00A830BB"/>
    <w:rsid w:val="00A838D8"/>
    <w:rsid w:val="00A85802"/>
    <w:rsid w:val="00A8706F"/>
    <w:rsid w:val="00A9062B"/>
    <w:rsid w:val="00A90F46"/>
    <w:rsid w:val="00A91A80"/>
    <w:rsid w:val="00A9337E"/>
    <w:rsid w:val="00A9444E"/>
    <w:rsid w:val="00A94ECB"/>
    <w:rsid w:val="00A953F0"/>
    <w:rsid w:val="00A9565C"/>
    <w:rsid w:val="00A965EC"/>
    <w:rsid w:val="00A97991"/>
    <w:rsid w:val="00AA12DD"/>
    <w:rsid w:val="00AA135E"/>
    <w:rsid w:val="00AA1773"/>
    <w:rsid w:val="00AA30BE"/>
    <w:rsid w:val="00AA31C9"/>
    <w:rsid w:val="00AA47C5"/>
    <w:rsid w:val="00AA714F"/>
    <w:rsid w:val="00AB2E77"/>
    <w:rsid w:val="00AB4825"/>
    <w:rsid w:val="00AC0BC8"/>
    <w:rsid w:val="00AC1079"/>
    <w:rsid w:val="00AC1E0E"/>
    <w:rsid w:val="00AC20E1"/>
    <w:rsid w:val="00AC2908"/>
    <w:rsid w:val="00AC58DE"/>
    <w:rsid w:val="00AC6C2F"/>
    <w:rsid w:val="00AC7BC5"/>
    <w:rsid w:val="00AC7C6B"/>
    <w:rsid w:val="00AD2EEE"/>
    <w:rsid w:val="00AD4602"/>
    <w:rsid w:val="00AE2BF4"/>
    <w:rsid w:val="00AF13B8"/>
    <w:rsid w:val="00AF2088"/>
    <w:rsid w:val="00AF2326"/>
    <w:rsid w:val="00AF420A"/>
    <w:rsid w:val="00AF4D1C"/>
    <w:rsid w:val="00AF782B"/>
    <w:rsid w:val="00B0030E"/>
    <w:rsid w:val="00B00E0A"/>
    <w:rsid w:val="00B00E76"/>
    <w:rsid w:val="00B065C0"/>
    <w:rsid w:val="00B0741C"/>
    <w:rsid w:val="00B12680"/>
    <w:rsid w:val="00B13D44"/>
    <w:rsid w:val="00B1476B"/>
    <w:rsid w:val="00B148DB"/>
    <w:rsid w:val="00B14B66"/>
    <w:rsid w:val="00B1755F"/>
    <w:rsid w:val="00B24693"/>
    <w:rsid w:val="00B26ADF"/>
    <w:rsid w:val="00B27498"/>
    <w:rsid w:val="00B30880"/>
    <w:rsid w:val="00B3090E"/>
    <w:rsid w:val="00B330EF"/>
    <w:rsid w:val="00B3392B"/>
    <w:rsid w:val="00B354AF"/>
    <w:rsid w:val="00B36699"/>
    <w:rsid w:val="00B372E3"/>
    <w:rsid w:val="00B37D0E"/>
    <w:rsid w:val="00B40643"/>
    <w:rsid w:val="00B4185D"/>
    <w:rsid w:val="00B44F5A"/>
    <w:rsid w:val="00B46BC9"/>
    <w:rsid w:val="00B4702C"/>
    <w:rsid w:val="00B47CC7"/>
    <w:rsid w:val="00B50EE5"/>
    <w:rsid w:val="00B5110F"/>
    <w:rsid w:val="00B53802"/>
    <w:rsid w:val="00B539E5"/>
    <w:rsid w:val="00B54A52"/>
    <w:rsid w:val="00B56B9E"/>
    <w:rsid w:val="00B62C7A"/>
    <w:rsid w:val="00B6406F"/>
    <w:rsid w:val="00B66792"/>
    <w:rsid w:val="00B66E9A"/>
    <w:rsid w:val="00B67D36"/>
    <w:rsid w:val="00B70393"/>
    <w:rsid w:val="00B70912"/>
    <w:rsid w:val="00B710DD"/>
    <w:rsid w:val="00B714A5"/>
    <w:rsid w:val="00B742BA"/>
    <w:rsid w:val="00B7575F"/>
    <w:rsid w:val="00B75E64"/>
    <w:rsid w:val="00B76FA7"/>
    <w:rsid w:val="00B80ABB"/>
    <w:rsid w:val="00B811F0"/>
    <w:rsid w:val="00B838D3"/>
    <w:rsid w:val="00B83EA6"/>
    <w:rsid w:val="00B84831"/>
    <w:rsid w:val="00B84DEF"/>
    <w:rsid w:val="00B870A9"/>
    <w:rsid w:val="00B90924"/>
    <w:rsid w:val="00B93301"/>
    <w:rsid w:val="00B942D6"/>
    <w:rsid w:val="00B94B0D"/>
    <w:rsid w:val="00B96C38"/>
    <w:rsid w:val="00BA01E3"/>
    <w:rsid w:val="00BA056F"/>
    <w:rsid w:val="00BA2FB2"/>
    <w:rsid w:val="00BA3160"/>
    <w:rsid w:val="00BA3DF3"/>
    <w:rsid w:val="00BA4AAA"/>
    <w:rsid w:val="00BA58F0"/>
    <w:rsid w:val="00BA5D67"/>
    <w:rsid w:val="00BB1B2B"/>
    <w:rsid w:val="00BB2272"/>
    <w:rsid w:val="00BB43E2"/>
    <w:rsid w:val="00BB4AC0"/>
    <w:rsid w:val="00BB5622"/>
    <w:rsid w:val="00BB682A"/>
    <w:rsid w:val="00BB6AAD"/>
    <w:rsid w:val="00BB7E57"/>
    <w:rsid w:val="00BC03E2"/>
    <w:rsid w:val="00BC0CED"/>
    <w:rsid w:val="00BC1333"/>
    <w:rsid w:val="00BC7488"/>
    <w:rsid w:val="00BC7CEB"/>
    <w:rsid w:val="00BD0085"/>
    <w:rsid w:val="00BD1ED5"/>
    <w:rsid w:val="00BD4331"/>
    <w:rsid w:val="00BD51D7"/>
    <w:rsid w:val="00BD59B6"/>
    <w:rsid w:val="00BD5BB7"/>
    <w:rsid w:val="00BD6353"/>
    <w:rsid w:val="00BD695B"/>
    <w:rsid w:val="00BE37AB"/>
    <w:rsid w:val="00BE4162"/>
    <w:rsid w:val="00BE6671"/>
    <w:rsid w:val="00BF0596"/>
    <w:rsid w:val="00BF4AB1"/>
    <w:rsid w:val="00BF592B"/>
    <w:rsid w:val="00C00CB3"/>
    <w:rsid w:val="00C01DF6"/>
    <w:rsid w:val="00C027B4"/>
    <w:rsid w:val="00C0665B"/>
    <w:rsid w:val="00C1182E"/>
    <w:rsid w:val="00C13410"/>
    <w:rsid w:val="00C1391B"/>
    <w:rsid w:val="00C1453F"/>
    <w:rsid w:val="00C17297"/>
    <w:rsid w:val="00C17718"/>
    <w:rsid w:val="00C21C06"/>
    <w:rsid w:val="00C22ACD"/>
    <w:rsid w:val="00C2406B"/>
    <w:rsid w:val="00C25D97"/>
    <w:rsid w:val="00C305B4"/>
    <w:rsid w:val="00C3199F"/>
    <w:rsid w:val="00C32714"/>
    <w:rsid w:val="00C33721"/>
    <w:rsid w:val="00C33F55"/>
    <w:rsid w:val="00C344AE"/>
    <w:rsid w:val="00C34A46"/>
    <w:rsid w:val="00C37AD7"/>
    <w:rsid w:val="00C40F01"/>
    <w:rsid w:val="00C41F63"/>
    <w:rsid w:val="00C42573"/>
    <w:rsid w:val="00C42738"/>
    <w:rsid w:val="00C43005"/>
    <w:rsid w:val="00C443C4"/>
    <w:rsid w:val="00C445C5"/>
    <w:rsid w:val="00C4581F"/>
    <w:rsid w:val="00C47537"/>
    <w:rsid w:val="00C50541"/>
    <w:rsid w:val="00C52AAE"/>
    <w:rsid w:val="00C61F95"/>
    <w:rsid w:val="00C6236B"/>
    <w:rsid w:val="00C64756"/>
    <w:rsid w:val="00C64FE6"/>
    <w:rsid w:val="00C675CD"/>
    <w:rsid w:val="00C71473"/>
    <w:rsid w:val="00C72A17"/>
    <w:rsid w:val="00C73B9D"/>
    <w:rsid w:val="00C74851"/>
    <w:rsid w:val="00C75D63"/>
    <w:rsid w:val="00C856AB"/>
    <w:rsid w:val="00C8598D"/>
    <w:rsid w:val="00C91271"/>
    <w:rsid w:val="00C941E5"/>
    <w:rsid w:val="00C9468D"/>
    <w:rsid w:val="00C94988"/>
    <w:rsid w:val="00C972CC"/>
    <w:rsid w:val="00C97D69"/>
    <w:rsid w:val="00CA0626"/>
    <w:rsid w:val="00CA2E10"/>
    <w:rsid w:val="00CA33A5"/>
    <w:rsid w:val="00CA5965"/>
    <w:rsid w:val="00CB0169"/>
    <w:rsid w:val="00CB0919"/>
    <w:rsid w:val="00CB24F9"/>
    <w:rsid w:val="00CB6B79"/>
    <w:rsid w:val="00CB7734"/>
    <w:rsid w:val="00CC1866"/>
    <w:rsid w:val="00CC4501"/>
    <w:rsid w:val="00CC4E31"/>
    <w:rsid w:val="00CC504A"/>
    <w:rsid w:val="00CC518A"/>
    <w:rsid w:val="00CD0447"/>
    <w:rsid w:val="00CD1319"/>
    <w:rsid w:val="00CD2551"/>
    <w:rsid w:val="00CD4C47"/>
    <w:rsid w:val="00CD5757"/>
    <w:rsid w:val="00CD69CC"/>
    <w:rsid w:val="00CD7B4E"/>
    <w:rsid w:val="00CE059A"/>
    <w:rsid w:val="00CE2B37"/>
    <w:rsid w:val="00CE2F43"/>
    <w:rsid w:val="00CE5DC6"/>
    <w:rsid w:val="00CE702E"/>
    <w:rsid w:val="00CE74A8"/>
    <w:rsid w:val="00CF0471"/>
    <w:rsid w:val="00CF0F32"/>
    <w:rsid w:val="00CF15A2"/>
    <w:rsid w:val="00CF1C4A"/>
    <w:rsid w:val="00D0392B"/>
    <w:rsid w:val="00D042AC"/>
    <w:rsid w:val="00D04D25"/>
    <w:rsid w:val="00D10416"/>
    <w:rsid w:val="00D10BC8"/>
    <w:rsid w:val="00D10E97"/>
    <w:rsid w:val="00D11F0F"/>
    <w:rsid w:val="00D12861"/>
    <w:rsid w:val="00D1318B"/>
    <w:rsid w:val="00D13DF2"/>
    <w:rsid w:val="00D17E00"/>
    <w:rsid w:val="00D217E0"/>
    <w:rsid w:val="00D23C9A"/>
    <w:rsid w:val="00D24923"/>
    <w:rsid w:val="00D25C3F"/>
    <w:rsid w:val="00D26686"/>
    <w:rsid w:val="00D2740C"/>
    <w:rsid w:val="00D30EBE"/>
    <w:rsid w:val="00D31DDB"/>
    <w:rsid w:val="00D34097"/>
    <w:rsid w:val="00D34FB6"/>
    <w:rsid w:val="00D41A27"/>
    <w:rsid w:val="00D43AD7"/>
    <w:rsid w:val="00D45DAE"/>
    <w:rsid w:val="00D47BD3"/>
    <w:rsid w:val="00D517D9"/>
    <w:rsid w:val="00D518CC"/>
    <w:rsid w:val="00D56BCF"/>
    <w:rsid w:val="00D5719C"/>
    <w:rsid w:val="00D60D87"/>
    <w:rsid w:val="00D60EC1"/>
    <w:rsid w:val="00D647AF"/>
    <w:rsid w:val="00D6578D"/>
    <w:rsid w:val="00D65A64"/>
    <w:rsid w:val="00D66A20"/>
    <w:rsid w:val="00D7139C"/>
    <w:rsid w:val="00D71D32"/>
    <w:rsid w:val="00D72683"/>
    <w:rsid w:val="00D7381C"/>
    <w:rsid w:val="00D73D6E"/>
    <w:rsid w:val="00D76240"/>
    <w:rsid w:val="00D76B74"/>
    <w:rsid w:val="00D8251F"/>
    <w:rsid w:val="00D82C48"/>
    <w:rsid w:val="00D85B2F"/>
    <w:rsid w:val="00D85D24"/>
    <w:rsid w:val="00D90EB3"/>
    <w:rsid w:val="00D913C4"/>
    <w:rsid w:val="00D91F27"/>
    <w:rsid w:val="00D92199"/>
    <w:rsid w:val="00D92D79"/>
    <w:rsid w:val="00D937B0"/>
    <w:rsid w:val="00D95CC9"/>
    <w:rsid w:val="00D96F4A"/>
    <w:rsid w:val="00DA3A33"/>
    <w:rsid w:val="00DA6574"/>
    <w:rsid w:val="00DA68D2"/>
    <w:rsid w:val="00DA7274"/>
    <w:rsid w:val="00DA7A9D"/>
    <w:rsid w:val="00DB0F93"/>
    <w:rsid w:val="00DB5003"/>
    <w:rsid w:val="00DB74DD"/>
    <w:rsid w:val="00DC007C"/>
    <w:rsid w:val="00DC10FA"/>
    <w:rsid w:val="00DC2E2B"/>
    <w:rsid w:val="00DC6B1D"/>
    <w:rsid w:val="00DD10D2"/>
    <w:rsid w:val="00DD181D"/>
    <w:rsid w:val="00DD2BD7"/>
    <w:rsid w:val="00DD6454"/>
    <w:rsid w:val="00DE0CBF"/>
    <w:rsid w:val="00DE0F04"/>
    <w:rsid w:val="00DE65C3"/>
    <w:rsid w:val="00DE7F44"/>
    <w:rsid w:val="00DF2E55"/>
    <w:rsid w:val="00E002F7"/>
    <w:rsid w:val="00E008DD"/>
    <w:rsid w:val="00E032CA"/>
    <w:rsid w:val="00E033F8"/>
    <w:rsid w:val="00E045EE"/>
    <w:rsid w:val="00E046F8"/>
    <w:rsid w:val="00E050F1"/>
    <w:rsid w:val="00E051A1"/>
    <w:rsid w:val="00E060D7"/>
    <w:rsid w:val="00E0736D"/>
    <w:rsid w:val="00E10064"/>
    <w:rsid w:val="00E124A9"/>
    <w:rsid w:val="00E138E0"/>
    <w:rsid w:val="00E15AE6"/>
    <w:rsid w:val="00E17D8B"/>
    <w:rsid w:val="00E203C0"/>
    <w:rsid w:val="00E2116E"/>
    <w:rsid w:val="00E21FB0"/>
    <w:rsid w:val="00E22099"/>
    <w:rsid w:val="00E223A6"/>
    <w:rsid w:val="00E23F50"/>
    <w:rsid w:val="00E249FD"/>
    <w:rsid w:val="00E24D8D"/>
    <w:rsid w:val="00E25564"/>
    <w:rsid w:val="00E255A5"/>
    <w:rsid w:val="00E2703F"/>
    <w:rsid w:val="00E27B7C"/>
    <w:rsid w:val="00E27E0D"/>
    <w:rsid w:val="00E30E94"/>
    <w:rsid w:val="00E325DB"/>
    <w:rsid w:val="00E33320"/>
    <w:rsid w:val="00E352C3"/>
    <w:rsid w:val="00E3728A"/>
    <w:rsid w:val="00E37C3A"/>
    <w:rsid w:val="00E41840"/>
    <w:rsid w:val="00E42935"/>
    <w:rsid w:val="00E432B9"/>
    <w:rsid w:val="00E440D8"/>
    <w:rsid w:val="00E45A45"/>
    <w:rsid w:val="00E471D3"/>
    <w:rsid w:val="00E52BB7"/>
    <w:rsid w:val="00E53AEA"/>
    <w:rsid w:val="00E56BA0"/>
    <w:rsid w:val="00E6224B"/>
    <w:rsid w:val="00E644E3"/>
    <w:rsid w:val="00E66758"/>
    <w:rsid w:val="00E701D1"/>
    <w:rsid w:val="00E70FD3"/>
    <w:rsid w:val="00E747F3"/>
    <w:rsid w:val="00E763EF"/>
    <w:rsid w:val="00E765E7"/>
    <w:rsid w:val="00E80301"/>
    <w:rsid w:val="00E8310C"/>
    <w:rsid w:val="00E87FFD"/>
    <w:rsid w:val="00E94522"/>
    <w:rsid w:val="00E977CA"/>
    <w:rsid w:val="00E97971"/>
    <w:rsid w:val="00E97ED7"/>
    <w:rsid w:val="00EA31ED"/>
    <w:rsid w:val="00EA39ED"/>
    <w:rsid w:val="00EA5E8E"/>
    <w:rsid w:val="00EA65A4"/>
    <w:rsid w:val="00EA7BF6"/>
    <w:rsid w:val="00EB1580"/>
    <w:rsid w:val="00EB1B8D"/>
    <w:rsid w:val="00EB45E7"/>
    <w:rsid w:val="00EB5931"/>
    <w:rsid w:val="00EB5B0C"/>
    <w:rsid w:val="00EB6EAC"/>
    <w:rsid w:val="00EC03CB"/>
    <w:rsid w:val="00EC3E6F"/>
    <w:rsid w:val="00EC67CB"/>
    <w:rsid w:val="00EC7C23"/>
    <w:rsid w:val="00EC7D19"/>
    <w:rsid w:val="00EC7EB2"/>
    <w:rsid w:val="00ED07B5"/>
    <w:rsid w:val="00ED291E"/>
    <w:rsid w:val="00ED45AD"/>
    <w:rsid w:val="00ED576B"/>
    <w:rsid w:val="00ED6D66"/>
    <w:rsid w:val="00ED77A3"/>
    <w:rsid w:val="00EE08E2"/>
    <w:rsid w:val="00EE1E00"/>
    <w:rsid w:val="00EE2202"/>
    <w:rsid w:val="00EE53BB"/>
    <w:rsid w:val="00EE584B"/>
    <w:rsid w:val="00EE58AC"/>
    <w:rsid w:val="00EE7B91"/>
    <w:rsid w:val="00EF05A3"/>
    <w:rsid w:val="00EF445A"/>
    <w:rsid w:val="00EF6A4E"/>
    <w:rsid w:val="00F01492"/>
    <w:rsid w:val="00F01526"/>
    <w:rsid w:val="00F02F6E"/>
    <w:rsid w:val="00F033EC"/>
    <w:rsid w:val="00F04A7C"/>
    <w:rsid w:val="00F0554A"/>
    <w:rsid w:val="00F075DE"/>
    <w:rsid w:val="00F079EE"/>
    <w:rsid w:val="00F10B78"/>
    <w:rsid w:val="00F110C9"/>
    <w:rsid w:val="00F16E7D"/>
    <w:rsid w:val="00F178E5"/>
    <w:rsid w:val="00F17AB4"/>
    <w:rsid w:val="00F216CE"/>
    <w:rsid w:val="00F234F2"/>
    <w:rsid w:val="00F237A2"/>
    <w:rsid w:val="00F241DC"/>
    <w:rsid w:val="00F2572B"/>
    <w:rsid w:val="00F26A7E"/>
    <w:rsid w:val="00F27F68"/>
    <w:rsid w:val="00F31D72"/>
    <w:rsid w:val="00F35168"/>
    <w:rsid w:val="00F41F34"/>
    <w:rsid w:val="00F437B0"/>
    <w:rsid w:val="00F44333"/>
    <w:rsid w:val="00F4653C"/>
    <w:rsid w:val="00F538E7"/>
    <w:rsid w:val="00F5536E"/>
    <w:rsid w:val="00F601E5"/>
    <w:rsid w:val="00F602AB"/>
    <w:rsid w:val="00F61CD2"/>
    <w:rsid w:val="00F63439"/>
    <w:rsid w:val="00F63D5B"/>
    <w:rsid w:val="00F64BAC"/>
    <w:rsid w:val="00F66883"/>
    <w:rsid w:val="00F66AD1"/>
    <w:rsid w:val="00F66B59"/>
    <w:rsid w:val="00F66BCC"/>
    <w:rsid w:val="00F67F79"/>
    <w:rsid w:val="00F72B54"/>
    <w:rsid w:val="00F73E67"/>
    <w:rsid w:val="00F74C03"/>
    <w:rsid w:val="00F74F1A"/>
    <w:rsid w:val="00F75017"/>
    <w:rsid w:val="00F7523F"/>
    <w:rsid w:val="00F75B2F"/>
    <w:rsid w:val="00F77C15"/>
    <w:rsid w:val="00F8193E"/>
    <w:rsid w:val="00F82E2D"/>
    <w:rsid w:val="00F873CF"/>
    <w:rsid w:val="00F87C88"/>
    <w:rsid w:val="00F90682"/>
    <w:rsid w:val="00F96B0D"/>
    <w:rsid w:val="00FA0310"/>
    <w:rsid w:val="00FA192A"/>
    <w:rsid w:val="00FA2E0F"/>
    <w:rsid w:val="00FA36E4"/>
    <w:rsid w:val="00FA395B"/>
    <w:rsid w:val="00FA46BF"/>
    <w:rsid w:val="00FA5A7A"/>
    <w:rsid w:val="00FA7209"/>
    <w:rsid w:val="00FB2BC1"/>
    <w:rsid w:val="00FB300D"/>
    <w:rsid w:val="00FB6843"/>
    <w:rsid w:val="00FC32BB"/>
    <w:rsid w:val="00FC38FE"/>
    <w:rsid w:val="00FC5ED7"/>
    <w:rsid w:val="00FC71A7"/>
    <w:rsid w:val="00FC7EBD"/>
    <w:rsid w:val="00FD0203"/>
    <w:rsid w:val="00FD0A88"/>
    <w:rsid w:val="00FD37D0"/>
    <w:rsid w:val="00FD6C13"/>
    <w:rsid w:val="00FE6D79"/>
    <w:rsid w:val="00FE77A9"/>
    <w:rsid w:val="00FF2A97"/>
    <w:rsid w:val="00FF4170"/>
    <w:rsid w:val="00FF441F"/>
    <w:rsid w:val="00FF6538"/>
    <w:rsid w:val="01ABFD18"/>
    <w:rsid w:val="02B5B4B6"/>
    <w:rsid w:val="03C1FB55"/>
    <w:rsid w:val="04160F45"/>
    <w:rsid w:val="05192AFA"/>
    <w:rsid w:val="05907604"/>
    <w:rsid w:val="06DA8CA6"/>
    <w:rsid w:val="07465361"/>
    <w:rsid w:val="093524F3"/>
    <w:rsid w:val="097BEEBA"/>
    <w:rsid w:val="09F95A5B"/>
    <w:rsid w:val="0C34B872"/>
    <w:rsid w:val="0F3402B6"/>
    <w:rsid w:val="0F84907E"/>
    <w:rsid w:val="10AD6A70"/>
    <w:rsid w:val="10BC8017"/>
    <w:rsid w:val="11D47C7F"/>
    <w:rsid w:val="12DD3B90"/>
    <w:rsid w:val="14789399"/>
    <w:rsid w:val="150F438D"/>
    <w:rsid w:val="159AC885"/>
    <w:rsid w:val="1ACA7853"/>
    <w:rsid w:val="1C7AA84C"/>
    <w:rsid w:val="1D83F2BD"/>
    <w:rsid w:val="1EABAC30"/>
    <w:rsid w:val="1EBE2174"/>
    <w:rsid w:val="1EECB6B7"/>
    <w:rsid w:val="209AD63D"/>
    <w:rsid w:val="235484D8"/>
    <w:rsid w:val="236A6E2D"/>
    <w:rsid w:val="24BB8339"/>
    <w:rsid w:val="26024054"/>
    <w:rsid w:val="2607CABD"/>
    <w:rsid w:val="2612D1FF"/>
    <w:rsid w:val="2A006F74"/>
    <w:rsid w:val="2A2DAEED"/>
    <w:rsid w:val="2AD3B3FC"/>
    <w:rsid w:val="2B47BD34"/>
    <w:rsid w:val="2B8F4FAA"/>
    <w:rsid w:val="2CDAF92D"/>
    <w:rsid w:val="2FE4942A"/>
    <w:rsid w:val="311DC881"/>
    <w:rsid w:val="32D6A685"/>
    <w:rsid w:val="335022DA"/>
    <w:rsid w:val="362F5197"/>
    <w:rsid w:val="3877A30A"/>
    <w:rsid w:val="38B32381"/>
    <w:rsid w:val="38E74C6C"/>
    <w:rsid w:val="38ECDE8C"/>
    <w:rsid w:val="39665AE1"/>
    <w:rsid w:val="39A83A95"/>
    <w:rsid w:val="3A3283E2"/>
    <w:rsid w:val="3ADC208A"/>
    <w:rsid w:val="3AFAADF6"/>
    <w:rsid w:val="3D94C94F"/>
    <w:rsid w:val="3DEB5F8B"/>
    <w:rsid w:val="4007A0EC"/>
    <w:rsid w:val="4063F591"/>
    <w:rsid w:val="41E15649"/>
    <w:rsid w:val="432872F2"/>
    <w:rsid w:val="43BCA0A3"/>
    <w:rsid w:val="449CAB10"/>
    <w:rsid w:val="45642B7B"/>
    <w:rsid w:val="45EE5214"/>
    <w:rsid w:val="460B1E96"/>
    <w:rsid w:val="46AEB2FE"/>
    <w:rsid w:val="46C057F2"/>
    <w:rsid w:val="474F56DB"/>
    <w:rsid w:val="4959E0C4"/>
    <w:rsid w:val="49B265D2"/>
    <w:rsid w:val="4A9DA625"/>
    <w:rsid w:val="4B803760"/>
    <w:rsid w:val="4BBF932C"/>
    <w:rsid w:val="4CAFD8CC"/>
    <w:rsid w:val="4CEEAC6D"/>
    <w:rsid w:val="4F9D8687"/>
    <w:rsid w:val="501A3AD3"/>
    <w:rsid w:val="521D3437"/>
    <w:rsid w:val="5336AA31"/>
    <w:rsid w:val="541D35E1"/>
    <w:rsid w:val="54DAA1C4"/>
    <w:rsid w:val="555961B2"/>
    <w:rsid w:val="55BEF4A0"/>
    <w:rsid w:val="574B1098"/>
    <w:rsid w:val="5AC8E12F"/>
    <w:rsid w:val="5B0C07C0"/>
    <w:rsid w:val="5B8D0BF9"/>
    <w:rsid w:val="5BB3190F"/>
    <w:rsid w:val="5C787643"/>
    <w:rsid w:val="5D14C9CC"/>
    <w:rsid w:val="5E4A0176"/>
    <w:rsid w:val="5EA52B6A"/>
    <w:rsid w:val="5F063D11"/>
    <w:rsid w:val="6137A6FF"/>
    <w:rsid w:val="61396532"/>
    <w:rsid w:val="61716380"/>
    <w:rsid w:val="617DA119"/>
    <w:rsid w:val="61826C81"/>
    <w:rsid w:val="61FBE8D6"/>
    <w:rsid w:val="634449F8"/>
    <w:rsid w:val="6388769E"/>
    <w:rsid w:val="63B60B98"/>
    <w:rsid w:val="63F8050C"/>
    <w:rsid w:val="667A88F9"/>
    <w:rsid w:val="66A81DF3"/>
    <w:rsid w:val="67576F79"/>
    <w:rsid w:val="67864559"/>
    <w:rsid w:val="6A47F44E"/>
    <w:rsid w:val="6B3524F5"/>
    <w:rsid w:val="6CF2DB60"/>
    <w:rsid w:val="70CB6298"/>
    <w:rsid w:val="71021A21"/>
    <w:rsid w:val="7172B12C"/>
    <w:rsid w:val="727FCF63"/>
    <w:rsid w:val="73B597B6"/>
    <w:rsid w:val="74D08A86"/>
    <w:rsid w:val="756F4A3E"/>
    <w:rsid w:val="776475FF"/>
    <w:rsid w:val="778D595B"/>
    <w:rsid w:val="78DBF791"/>
    <w:rsid w:val="7B650F6D"/>
    <w:rsid w:val="7CF421A1"/>
    <w:rsid w:val="7E021EF2"/>
    <w:rsid w:val="7E5E1DC7"/>
    <w:rsid w:val="7E9C18B7"/>
    <w:rsid w:val="7EACC7A9"/>
  </w:rsids>
  <m:mathPr>
    <m:mathFont m:val="Cambria Math"/>
    <m:brkBin m:val="before"/>
    <m:brkBinSub m:val="--"/>
    <m:smallFrac/>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40B8A0"/>
  <w15:docId w15:val="{9113A6ED-477E-45AC-86D6-778B10CB8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rd">
    <w:name w:val="Normal"/>
    <w:qFormat/>
    <w:rsid w:val="0001605F"/>
    <w:rPr>
      <w:rFonts w:ascii="Arial" w:hAnsi="Arial"/>
      <w:lang w:eastAsia="en-US"/>
    </w:rPr>
  </w:style>
  <w:style w:type="paragraph" w:styleId="berschrift1">
    <w:name w:val="heading 1"/>
    <w:basedOn w:val="Standard"/>
    <w:next w:val="Standard"/>
    <w:link w:val="berschrift1Zchn"/>
    <w:uiPriority w:val="9"/>
    <w:qFormat/>
    <w:rsid w:val="7E9C18B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1"/>
    <w:semiHidden/>
    <w:unhideWhenUsed/>
    <w:qFormat/>
    <w:rsid w:val="7E9C18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1"/>
    <w:qFormat/>
    <w:rsid w:val="7E9C18B7"/>
    <w:pPr>
      <w:keepNext/>
      <w:spacing w:before="240" w:after="60"/>
      <w:outlineLvl w:val="2"/>
    </w:pPr>
    <w:rPr>
      <w:rFonts w:cs="Arial"/>
      <w:b/>
      <w:bCs/>
      <w:sz w:val="26"/>
      <w:szCs w:val="26"/>
    </w:rPr>
  </w:style>
  <w:style w:type="paragraph" w:styleId="berschrift4">
    <w:name w:val="heading 4"/>
    <w:basedOn w:val="Standard"/>
    <w:next w:val="Standard"/>
    <w:link w:val="berschrift4Zchn"/>
    <w:uiPriority w:val="1"/>
    <w:semiHidden/>
    <w:unhideWhenUsed/>
    <w:qFormat/>
    <w:rsid w:val="7E9C18B7"/>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7E9C18B7"/>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unhideWhenUsed/>
    <w:qFormat/>
    <w:rsid w:val="7E9C18B7"/>
    <w:pPr>
      <w:keepNext/>
      <w:keepLines/>
      <w:spacing w:before="40"/>
      <w:outlineLvl w:val="5"/>
    </w:pPr>
    <w:rPr>
      <w:rFonts w:asciiTheme="majorHAnsi" w:eastAsiaTheme="majorEastAsia" w:hAnsiTheme="majorHAnsi" w:cstheme="majorBidi"/>
      <w:color w:val="243F60"/>
    </w:rPr>
  </w:style>
  <w:style w:type="paragraph" w:styleId="berschrift7">
    <w:name w:val="heading 7"/>
    <w:basedOn w:val="Standard"/>
    <w:next w:val="Standard"/>
    <w:link w:val="berschrift7Zchn"/>
    <w:uiPriority w:val="9"/>
    <w:unhideWhenUsed/>
    <w:qFormat/>
    <w:rsid w:val="7E9C18B7"/>
    <w:pPr>
      <w:keepNext/>
      <w:keepLines/>
      <w:spacing w:before="40"/>
      <w:outlineLvl w:val="6"/>
    </w:pPr>
    <w:rPr>
      <w:rFonts w:asciiTheme="majorHAnsi" w:eastAsiaTheme="majorEastAsia" w:hAnsiTheme="majorHAnsi" w:cstheme="majorBidi"/>
      <w:i/>
      <w:iCs/>
      <w:color w:val="243F60"/>
    </w:rPr>
  </w:style>
  <w:style w:type="paragraph" w:styleId="berschrift8">
    <w:name w:val="heading 8"/>
    <w:basedOn w:val="Standard"/>
    <w:next w:val="Standard"/>
    <w:link w:val="berschrift8Zchn"/>
    <w:uiPriority w:val="9"/>
    <w:unhideWhenUsed/>
    <w:qFormat/>
    <w:rsid w:val="7E9C18B7"/>
    <w:pPr>
      <w:keepNext/>
      <w:keepLines/>
      <w:spacing w:before="40"/>
      <w:outlineLvl w:val="7"/>
    </w:pPr>
    <w:rPr>
      <w:rFonts w:asciiTheme="majorHAnsi" w:eastAsiaTheme="majorEastAsia" w:hAnsiTheme="majorHAnsi" w:cstheme="majorBidi"/>
      <w:color w:val="272727"/>
      <w:sz w:val="21"/>
      <w:szCs w:val="21"/>
    </w:rPr>
  </w:style>
  <w:style w:type="paragraph" w:styleId="berschrift9">
    <w:name w:val="heading 9"/>
    <w:basedOn w:val="Standard"/>
    <w:next w:val="Standard"/>
    <w:link w:val="berschrift9Zchn"/>
    <w:uiPriority w:val="9"/>
    <w:unhideWhenUsed/>
    <w:qFormat/>
    <w:rsid w:val="7E9C18B7"/>
    <w:pPr>
      <w:keepNext/>
      <w:keepLines/>
      <w:spacing w:before="40"/>
      <w:outlineLvl w:val="8"/>
    </w:pPr>
    <w:rPr>
      <w:rFonts w:asciiTheme="majorHAnsi" w:eastAsiaTheme="majorEastAsia" w:hAnsiTheme="majorHAnsi" w:cstheme="majorBidi"/>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uiPriority w:val="1"/>
    <w:rsid w:val="7E9C18B7"/>
    <w:pPr>
      <w:tabs>
        <w:tab w:val="center" w:pos="4320"/>
        <w:tab w:val="right" w:pos="8640"/>
      </w:tabs>
    </w:pPr>
  </w:style>
  <w:style w:type="paragraph" w:styleId="Fuzeile">
    <w:name w:val="footer"/>
    <w:basedOn w:val="Standard"/>
    <w:link w:val="FuzeileZchn"/>
    <w:uiPriority w:val="99"/>
    <w:rsid w:val="7E9C18B7"/>
    <w:pPr>
      <w:tabs>
        <w:tab w:val="center" w:pos="4320"/>
        <w:tab w:val="right" w:pos="8640"/>
      </w:tabs>
    </w:pPr>
  </w:style>
  <w:style w:type="character" w:styleId="Seitenzahl">
    <w:name w:val="page number"/>
    <w:basedOn w:val="Absatz-Standardschriftart"/>
    <w:rsid w:val="007A3068"/>
  </w:style>
  <w:style w:type="character" w:styleId="Platzhaltertext">
    <w:name w:val="Placeholder Text"/>
    <w:basedOn w:val="Absatz-Standardschriftart"/>
    <w:uiPriority w:val="99"/>
    <w:semiHidden/>
    <w:rsid w:val="004F41E5"/>
    <w:rPr>
      <w:color w:val="808080"/>
    </w:rPr>
  </w:style>
  <w:style w:type="paragraph" w:styleId="Sprechblasentext">
    <w:name w:val="Balloon Text"/>
    <w:basedOn w:val="Standard"/>
    <w:link w:val="SprechblasentextZchn"/>
    <w:uiPriority w:val="1"/>
    <w:rsid w:val="7E9C18B7"/>
    <w:rPr>
      <w:rFonts w:ascii="Tahoma" w:hAnsi="Tahoma" w:cs="Tahoma"/>
      <w:sz w:val="16"/>
      <w:szCs w:val="16"/>
    </w:rPr>
  </w:style>
  <w:style w:type="character" w:customStyle="1" w:styleId="SprechblasentextZchn">
    <w:name w:val="Sprechblasentext Zchn"/>
    <w:basedOn w:val="Absatz-Standardschriftart"/>
    <w:link w:val="Sprechblasentext"/>
    <w:uiPriority w:val="1"/>
    <w:rsid w:val="7E9C18B7"/>
    <w:rPr>
      <w:rFonts w:ascii="Tahoma" w:eastAsia="Times New Roman" w:hAnsi="Tahoma" w:cs="Tahoma"/>
      <w:noProof w:val="0"/>
      <w:sz w:val="16"/>
      <w:szCs w:val="16"/>
      <w:lang w:val="de-CH" w:eastAsia="en-US"/>
    </w:rPr>
  </w:style>
  <w:style w:type="paragraph" w:styleId="Listenabsatz">
    <w:name w:val="List Paragraph"/>
    <w:basedOn w:val="Standard"/>
    <w:uiPriority w:val="34"/>
    <w:qFormat/>
    <w:rsid w:val="7E9C18B7"/>
    <w:pPr>
      <w:ind w:left="720"/>
      <w:contextualSpacing/>
    </w:pPr>
  </w:style>
  <w:style w:type="character" w:styleId="Hyperlink">
    <w:name w:val="Hyperlink"/>
    <w:basedOn w:val="Absatz-Standardschriftart"/>
    <w:rsid w:val="00FC38FE"/>
    <w:rPr>
      <w:color w:val="0000FF" w:themeColor="hyperlink"/>
      <w:u w:val="single"/>
    </w:rPr>
  </w:style>
  <w:style w:type="character" w:customStyle="1" w:styleId="berschrift2Zchn">
    <w:name w:val="Überschrift 2 Zchn"/>
    <w:basedOn w:val="Absatz-Standardschriftart"/>
    <w:link w:val="berschrift2"/>
    <w:uiPriority w:val="1"/>
    <w:semiHidden/>
    <w:rsid w:val="7E9C18B7"/>
    <w:rPr>
      <w:rFonts w:asciiTheme="majorHAnsi" w:eastAsiaTheme="majorEastAsia" w:hAnsiTheme="majorHAnsi" w:cstheme="majorBidi"/>
      <w:b/>
      <w:bCs/>
      <w:noProof w:val="0"/>
      <w:color w:val="4F81BD" w:themeColor="accent1"/>
      <w:sz w:val="26"/>
      <w:szCs w:val="26"/>
      <w:lang w:val="de-CH" w:eastAsia="en-US"/>
    </w:rPr>
  </w:style>
  <w:style w:type="character" w:customStyle="1" w:styleId="berschrift4Zchn">
    <w:name w:val="Überschrift 4 Zchn"/>
    <w:basedOn w:val="Absatz-Standardschriftart"/>
    <w:link w:val="berschrift4"/>
    <w:uiPriority w:val="1"/>
    <w:semiHidden/>
    <w:rsid w:val="7E9C18B7"/>
    <w:rPr>
      <w:rFonts w:asciiTheme="majorHAnsi" w:eastAsiaTheme="majorEastAsia" w:hAnsiTheme="majorHAnsi" w:cstheme="majorBidi"/>
      <w:b/>
      <w:bCs/>
      <w:i/>
      <w:iCs/>
      <w:noProof w:val="0"/>
      <w:color w:val="4F81BD" w:themeColor="accent1"/>
      <w:lang w:val="de-CH" w:eastAsia="en-US"/>
    </w:rPr>
  </w:style>
  <w:style w:type="character" w:customStyle="1" w:styleId="FuzeileZchn">
    <w:name w:val="Fußzeile Zchn"/>
    <w:basedOn w:val="Absatz-Standardschriftart"/>
    <w:link w:val="Fuzeile"/>
    <w:uiPriority w:val="99"/>
    <w:rsid w:val="7E9C18B7"/>
    <w:rPr>
      <w:rFonts w:ascii="Arial" w:eastAsia="Times New Roman" w:hAnsi="Arial" w:cs="Times New Roman"/>
      <w:noProof w:val="0"/>
      <w:lang w:val="de-CH" w:eastAsia="en-US"/>
    </w:rPr>
  </w:style>
  <w:style w:type="table" w:styleId="Tabellenraster">
    <w:name w:val="Table Grid"/>
    <w:basedOn w:val="NormaleTabelle"/>
    <w:rsid w:val="00CE74A8"/>
    <w:pPr>
      <w:keepNext/>
      <w:spacing w:line="280" w:lineRule="atLeast"/>
    </w:pPr>
    <w:rPr>
      <w:rFonts w:ascii="Arial" w:hAnsi="Arial"/>
      <w:sz w:val="22"/>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character" w:customStyle="1" w:styleId="berschrift3Zchn">
    <w:name w:val="Überschrift 3 Zchn"/>
    <w:basedOn w:val="Absatz-Standardschriftart"/>
    <w:link w:val="berschrift3"/>
    <w:uiPriority w:val="1"/>
    <w:rsid w:val="7E9C18B7"/>
    <w:rPr>
      <w:rFonts w:ascii="Arial" w:eastAsia="Times New Roman" w:hAnsi="Arial" w:cs="Arial"/>
      <w:b/>
      <w:bCs/>
      <w:noProof w:val="0"/>
      <w:sz w:val="26"/>
      <w:szCs w:val="26"/>
      <w:lang w:val="de-CH" w:eastAsia="en-US"/>
    </w:rPr>
  </w:style>
  <w:style w:type="paragraph" w:customStyle="1" w:styleId="p1">
    <w:name w:val="p1"/>
    <w:basedOn w:val="Standard"/>
    <w:uiPriority w:val="1"/>
    <w:rsid w:val="7E9C18B7"/>
    <w:rPr>
      <w:rFonts w:ascii="Helvetica" w:hAnsi="Helvetica"/>
      <w:sz w:val="15"/>
      <w:szCs w:val="15"/>
      <w:lang w:val="de-DE" w:eastAsia="de-DE"/>
    </w:rPr>
  </w:style>
  <w:style w:type="character" w:customStyle="1" w:styleId="apple-converted-space">
    <w:name w:val="apple-converted-space"/>
    <w:basedOn w:val="Absatz-Standardschriftart"/>
    <w:rsid w:val="005842BF"/>
  </w:style>
  <w:style w:type="character" w:styleId="Kommentarzeichen">
    <w:name w:val="annotation reference"/>
    <w:basedOn w:val="Absatz-Standardschriftart"/>
    <w:semiHidden/>
    <w:unhideWhenUsed/>
    <w:rsid w:val="00852E68"/>
    <w:rPr>
      <w:sz w:val="16"/>
      <w:szCs w:val="16"/>
    </w:rPr>
  </w:style>
  <w:style w:type="paragraph" w:styleId="Kommentartext">
    <w:name w:val="annotation text"/>
    <w:basedOn w:val="Standard"/>
    <w:link w:val="KommentartextZchn"/>
    <w:uiPriority w:val="1"/>
    <w:unhideWhenUsed/>
    <w:rsid w:val="7E9C18B7"/>
  </w:style>
  <w:style w:type="character" w:customStyle="1" w:styleId="KommentartextZchn">
    <w:name w:val="Kommentartext Zchn"/>
    <w:basedOn w:val="Absatz-Standardschriftart"/>
    <w:link w:val="Kommentartext"/>
    <w:uiPriority w:val="1"/>
    <w:rsid w:val="7E9C18B7"/>
    <w:rPr>
      <w:rFonts w:ascii="Arial" w:eastAsia="Times New Roman" w:hAnsi="Arial" w:cs="Times New Roman"/>
      <w:noProof w:val="0"/>
      <w:lang w:val="de-CH" w:eastAsia="en-US"/>
    </w:rPr>
  </w:style>
  <w:style w:type="paragraph" w:styleId="Kommentarthema">
    <w:name w:val="annotation subject"/>
    <w:basedOn w:val="Kommentartext"/>
    <w:next w:val="Kommentartext"/>
    <w:link w:val="KommentarthemaZchn"/>
    <w:uiPriority w:val="1"/>
    <w:semiHidden/>
    <w:unhideWhenUsed/>
    <w:rsid w:val="7E9C18B7"/>
    <w:rPr>
      <w:b/>
      <w:bCs/>
    </w:rPr>
  </w:style>
  <w:style w:type="character" w:customStyle="1" w:styleId="KommentarthemaZchn">
    <w:name w:val="Kommentarthema Zchn"/>
    <w:basedOn w:val="KommentartextZchn"/>
    <w:link w:val="Kommentarthema"/>
    <w:uiPriority w:val="1"/>
    <w:semiHidden/>
    <w:rsid w:val="7E9C18B7"/>
    <w:rPr>
      <w:rFonts w:ascii="Arial" w:eastAsia="Times New Roman" w:hAnsi="Arial" w:cs="Times New Roman"/>
      <w:b/>
      <w:bCs/>
      <w:noProof w:val="0"/>
      <w:lang w:val="de-CH" w:eastAsia="en-US"/>
    </w:rPr>
  </w:style>
  <w:style w:type="character" w:styleId="NichtaufgelsteErwhnung">
    <w:name w:val="Unresolved Mention"/>
    <w:basedOn w:val="Absatz-Standardschriftart"/>
    <w:rsid w:val="009659DE"/>
    <w:rPr>
      <w:color w:val="605E5C"/>
      <w:shd w:val="clear" w:color="auto" w:fill="E1DFDD"/>
    </w:rPr>
  </w:style>
  <w:style w:type="paragraph" w:styleId="Funotentext">
    <w:name w:val="footnote text"/>
    <w:basedOn w:val="Standard"/>
    <w:link w:val="FunotentextZchn"/>
    <w:uiPriority w:val="1"/>
    <w:semiHidden/>
    <w:unhideWhenUsed/>
    <w:rsid w:val="7E9C18B7"/>
  </w:style>
  <w:style w:type="character" w:customStyle="1" w:styleId="FunotentextZchn">
    <w:name w:val="Fußnotentext Zchn"/>
    <w:basedOn w:val="Absatz-Standardschriftart"/>
    <w:link w:val="Funotentext"/>
    <w:uiPriority w:val="1"/>
    <w:semiHidden/>
    <w:rsid w:val="7E9C18B7"/>
    <w:rPr>
      <w:rFonts w:ascii="Arial" w:eastAsia="Times New Roman" w:hAnsi="Arial" w:cs="Times New Roman"/>
      <w:noProof w:val="0"/>
      <w:lang w:val="de-CH" w:eastAsia="en-US"/>
    </w:rPr>
  </w:style>
  <w:style w:type="character" w:styleId="Funotenzeichen">
    <w:name w:val="footnote reference"/>
    <w:basedOn w:val="Absatz-Standardschriftart"/>
    <w:semiHidden/>
    <w:unhideWhenUsed/>
    <w:rsid w:val="008C5CBB"/>
    <w:rPr>
      <w:vertAlign w:val="superscript"/>
    </w:rPr>
  </w:style>
  <w:style w:type="character" w:styleId="BesuchterLink">
    <w:name w:val="FollowedHyperlink"/>
    <w:basedOn w:val="Absatz-Standardschriftart"/>
    <w:rsid w:val="00B00E0A"/>
    <w:rPr>
      <w:color w:val="800080" w:themeColor="followedHyperlink"/>
      <w:u w:val="single"/>
    </w:rPr>
  </w:style>
  <w:style w:type="paragraph" w:styleId="Titel">
    <w:name w:val="Title"/>
    <w:basedOn w:val="Standard"/>
    <w:next w:val="Standard"/>
    <w:link w:val="TitelZchn"/>
    <w:uiPriority w:val="10"/>
    <w:qFormat/>
    <w:rsid w:val="7E9C18B7"/>
    <w:pPr>
      <w:contextualSpacing/>
    </w:pPr>
    <w:rPr>
      <w:rFonts w:asciiTheme="majorHAnsi" w:eastAsiaTheme="majorEastAsia" w:hAnsiTheme="majorHAnsi" w:cstheme="majorBidi"/>
      <w:sz w:val="56"/>
      <w:szCs w:val="56"/>
    </w:rPr>
  </w:style>
  <w:style w:type="paragraph" w:styleId="Untertitel">
    <w:name w:val="Subtitle"/>
    <w:basedOn w:val="Standard"/>
    <w:next w:val="Standard"/>
    <w:link w:val="UntertitelZchn"/>
    <w:uiPriority w:val="11"/>
    <w:qFormat/>
    <w:rsid w:val="7E9C18B7"/>
    <w:rPr>
      <w:rFonts w:eastAsiaTheme="minorEastAsia"/>
      <w:color w:val="5A5A5A"/>
    </w:rPr>
  </w:style>
  <w:style w:type="paragraph" w:styleId="Zitat">
    <w:name w:val="Quote"/>
    <w:basedOn w:val="Standard"/>
    <w:next w:val="Standard"/>
    <w:link w:val="ZitatZchn"/>
    <w:uiPriority w:val="29"/>
    <w:qFormat/>
    <w:rsid w:val="7E9C18B7"/>
    <w:pPr>
      <w:spacing w:before="200"/>
      <w:ind w:left="864" w:right="864"/>
      <w:jc w:val="center"/>
    </w:pPr>
    <w:rPr>
      <w:i/>
      <w:iCs/>
      <w:color w:val="404040" w:themeColor="text1" w:themeTint="BF"/>
    </w:rPr>
  </w:style>
  <w:style w:type="paragraph" w:styleId="IntensivesZitat">
    <w:name w:val="Intense Quote"/>
    <w:basedOn w:val="Standard"/>
    <w:next w:val="Standard"/>
    <w:link w:val="IntensivesZitatZchn"/>
    <w:uiPriority w:val="30"/>
    <w:qFormat/>
    <w:rsid w:val="7E9C18B7"/>
    <w:pPr>
      <w:spacing w:before="360" w:after="360"/>
      <w:ind w:left="864" w:right="864"/>
      <w:jc w:val="center"/>
    </w:pPr>
    <w:rPr>
      <w:i/>
      <w:iCs/>
      <w:color w:val="4F81BD" w:themeColor="accent1"/>
    </w:rPr>
  </w:style>
  <w:style w:type="character" w:customStyle="1" w:styleId="berschrift1Zchn">
    <w:name w:val="Überschrift 1 Zchn"/>
    <w:basedOn w:val="Absatz-Standardschriftart"/>
    <w:link w:val="berschrift1"/>
    <w:uiPriority w:val="9"/>
    <w:rsid w:val="7E9C18B7"/>
    <w:rPr>
      <w:rFonts w:asciiTheme="majorHAnsi" w:eastAsiaTheme="majorEastAsia" w:hAnsiTheme="majorHAnsi" w:cstheme="majorBidi"/>
      <w:noProof w:val="0"/>
      <w:color w:val="365F91" w:themeColor="accent1" w:themeShade="BF"/>
      <w:sz w:val="32"/>
      <w:szCs w:val="32"/>
      <w:lang w:val="de-CH"/>
    </w:rPr>
  </w:style>
  <w:style w:type="character" w:customStyle="1" w:styleId="berschrift5Zchn">
    <w:name w:val="Überschrift 5 Zchn"/>
    <w:basedOn w:val="Absatz-Standardschriftart"/>
    <w:link w:val="berschrift5"/>
    <w:uiPriority w:val="9"/>
    <w:rsid w:val="7E9C18B7"/>
    <w:rPr>
      <w:rFonts w:asciiTheme="majorHAnsi" w:eastAsiaTheme="majorEastAsia" w:hAnsiTheme="majorHAnsi" w:cstheme="majorBidi"/>
      <w:noProof w:val="0"/>
      <w:color w:val="365F91" w:themeColor="accent1" w:themeShade="BF"/>
      <w:lang w:val="de-CH"/>
    </w:rPr>
  </w:style>
  <w:style w:type="character" w:customStyle="1" w:styleId="berschrift6Zchn">
    <w:name w:val="Überschrift 6 Zchn"/>
    <w:basedOn w:val="Absatz-Standardschriftart"/>
    <w:link w:val="berschrift6"/>
    <w:uiPriority w:val="9"/>
    <w:rsid w:val="7E9C18B7"/>
    <w:rPr>
      <w:rFonts w:asciiTheme="majorHAnsi" w:eastAsiaTheme="majorEastAsia" w:hAnsiTheme="majorHAnsi" w:cstheme="majorBidi"/>
      <w:noProof w:val="0"/>
      <w:color w:val="243F60"/>
      <w:lang w:val="de-CH"/>
    </w:rPr>
  </w:style>
  <w:style w:type="character" w:customStyle="1" w:styleId="berschrift7Zchn">
    <w:name w:val="Überschrift 7 Zchn"/>
    <w:basedOn w:val="Absatz-Standardschriftart"/>
    <w:link w:val="berschrift7"/>
    <w:uiPriority w:val="9"/>
    <w:rsid w:val="7E9C18B7"/>
    <w:rPr>
      <w:rFonts w:asciiTheme="majorHAnsi" w:eastAsiaTheme="majorEastAsia" w:hAnsiTheme="majorHAnsi" w:cstheme="majorBidi"/>
      <w:i/>
      <w:iCs/>
      <w:noProof w:val="0"/>
      <w:color w:val="243F60"/>
      <w:lang w:val="de-CH"/>
    </w:rPr>
  </w:style>
  <w:style w:type="character" w:customStyle="1" w:styleId="berschrift8Zchn">
    <w:name w:val="Überschrift 8 Zchn"/>
    <w:basedOn w:val="Absatz-Standardschriftart"/>
    <w:link w:val="berschrift8"/>
    <w:uiPriority w:val="9"/>
    <w:rsid w:val="7E9C18B7"/>
    <w:rPr>
      <w:rFonts w:asciiTheme="majorHAnsi" w:eastAsiaTheme="majorEastAsia" w:hAnsiTheme="majorHAnsi" w:cstheme="majorBidi"/>
      <w:noProof w:val="0"/>
      <w:color w:val="272727"/>
      <w:sz w:val="21"/>
      <w:szCs w:val="21"/>
      <w:lang w:val="de-CH"/>
    </w:rPr>
  </w:style>
  <w:style w:type="character" w:customStyle="1" w:styleId="berschrift9Zchn">
    <w:name w:val="Überschrift 9 Zchn"/>
    <w:basedOn w:val="Absatz-Standardschriftart"/>
    <w:link w:val="berschrift9"/>
    <w:uiPriority w:val="9"/>
    <w:rsid w:val="7E9C18B7"/>
    <w:rPr>
      <w:rFonts w:asciiTheme="majorHAnsi" w:eastAsiaTheme="majorEastAsia" w:hAnsiTheme="majorHAnsi" w:cstheme="majorBidi"/>
      <w:i/>
      <w:iCs/>
      <w:noProof w:val="0"/>
      <w:color w:val="272727"/>
      <w:sz w:val="21"/>
      <w:szCs w:val="21"/>
      <w:lang w:val="de-CH"/>
    </w:rPr>
  </w:style>
  <w:style w:type="character" w:customStyle="1" w:styleId="TitelZchn">
    <w:name w:val="Titel Zchn"/>
    <w:basedOn w:val="Absatz-Standardschriftart"/>
    <w:link w:val="Titel"/>
    <w:uiPriority w:val="10"/>
    <w:rsid w:val="7E9C18B7"/>
    <w:rPr>
      <w:rFonts w:asciiTheme="majorHAnsi" w:eastAsiaTheme="majorEastAsia" w:hAnsiTheme="majorHAnsi" w:cstheme="majorBidi"/>
      <w:noProof w:val="0"/>
      <w:sz w:val="56"/>
      <w:szCs w:val="56"/>
      <w:lang w:val="de-CH"/>
    </w:rPr>
  </w:style>
  <w:style w:type="character" w:customStyle="1" w:styleId="UntertitelZchn">
    <w:name w:val="Untertitel Zchn"/>
    <w:basedOn w:val="Absatz-Standardschriftart"/>
    <w:link w:val="Untertitel"/>
    <w:uiPriority w:val="11"/>
    <w:rsid w:val="7E9C18B7"/>
    <w:rPr>
      <w:rFonts w:ascii="Times New Roman" w:eastAsiaTheme="minorEastAsia" w:hAnsi="Times New Roman" w:cs="Times New Roman"/>
      <w:noProof w:val="0"/>
      <w:color w:val="5A5A5A"/>
      <w:lang w:val="de-CH"/>
    </w:rPr>
  </w:style>
  <w:style w:type="character" w:customStyle="1" w:styleId="ZitatZchn">
    <w:name w:val="Zitat Zchn"/>
    <w:basedOn w:val="Absatz-Standardschriftart"/>
    <w:link w:val="Zitat"/>
    <w:uiPriority w:val="29"/>
    <w:rsid w:val="7E9C18B7"/>
    <w:rPr>
      <w:i/>
      <w:iCs/>
      <w:noProof w:val="0"/>
      <w:color w:val="404040" w:themeColor="text1" w:themeTint="BF"/>
      <w:lang w:val="de-CH"/>
    </w:rPr>
  </w:style>
  <w:style w:type="character" w:customStyle="1" w:styleId="IntensivesZitatZchn">
    <w:name w:val="Intensives Zitat Zchn"/>
    <w:basedOn w:val="Absatz-Standardschriftart"/>
    <w:link w:val="IntensivesZitat"/>
    <w:uiPriority w:val="30"/>
    <w:rsid w:val="7E9C18B7"/>
    <w:rPr>
      <w:i/>
      <w:iCs/>
      <w:noProof w:val="0"/>
      <w:color w:val="4F81BD" w:themeColor="accent1"/>
      <w:lang w:val="de-CH"/>
    </w:rPr>
  </w:style>
  <w:style w:type="paragraph" w:styleId="Verzeichnis1">
    <w:name w:val="toc 1"/>
    <w:basedOn w:val="Standard"/>
    <w:next w:val="Standard"/>
    <w:uiPriority w:val="39"/>
    <w:unhideWhenUsed/>
    <w:rsid w:val="7E9C18B7"/>
    <w:pPr>
      <w:spacing w:after="100"/>
    </w:pPr>
  </w:style>
  <w:style w:type="paragraph" w:styleId="Verzeichnis2">
    <w:name w:val="toc 2"/>
    <w:basedOn w:val="Standard"/>
    <w:next w:val="Standard"/>
    <w:uiPriority w:val="39"/>
    <w:unhideWhenUsed/>
    <w:rsid w:val="7E9C18B7"/>
    <w:pPr>
      <w:spacing w:after="100"/>
      <w:ind w:left="220"/>
    </w:pPr>
  </w:style>
  <w:style w:type="paragraph" w:styleId="Verzeichnis3">
    <w:name w:val="toc 3"/>
    <w:basedOn w:val="Standard"/>
    <w:next w:val="Standard"/>
    <w:uiPriority w:val="39"/>
    <w:unhideWhenUsed/>
    <w:rsid w:val="7E9C18B7"/>
    <w:pPr>
      <w:spacing w:after="100"/>
      <w:ind w:left="440"/>
    </w:pPr>
  </w:style>
  <w:style w:type="paragraph" w:styleId="Verzeichnis4">
    <w:name w:val="toc 4"/>
    <w:basedOn w:val="Standard"/>
    <w:next w:val="Standard"/>
    <w:uiPriority w:val="39"/>
    <w:unhideWhenUsed/>
    <w:rsid w:val="7E9C18B7"/>
    <w:pPr>
      <w:spacing w:after="100"/>
      <w:ind w:left="660"/>
    </w:pPr>
  </w:style>
  <w:style w:type="paragraph" w:styleId="Verzeichnis5">
    <w:name w:val="toc 5"/>
    <w:basedOn w:val="Standard"/>
    <w:next w:val="Standard"/>
    <w:uiPriority w:val="39"/>
    <w:unhideWhenUsed/>
    <w:rsid w:val="7E9C18B7"/>
    <w:pPr>
      <w:spacing w:after="100"/>
      <w:ind w:left="880"/>
    </w:pPr>
  </w:style>
  <w:style w:type="paragraph" w:styleId="Verzeichnis6">
    <w:name w:val="toc 6"/>
    <w:basedOn w:val="Standard"/>
    <w:next w:val="Standard"/>
    <w:uiPriority w:val="39"/>
    <w:unhideWhenUsed/>
    <w:rsid w:val="7E9C18B7"/>
    <w:pPr>
      <w:spacing w:after="100"/>
      <w:ind w:left="1100"/>
    </w:pPr>
  </w:style>
  <w:style w:type="paragraph" w:styleId="Verzeichnis7">
    <w:name w:val="toc 7"/>
    <w:basedOn w:val="Standard"/>
    <w:next w:val="Standard"/>
    <w:uiPriority w:val="39"/>
    <w:unhideWhenUsed/>
    <w:rsid w:val="7E9C18B7"/>
    <w:pPr>
      <w:spacing w:after="100"/>
      <w:ind w:left="1320"/>
    </w:pPr>
  </w:style>
  <w:style w:type="paragraph" w:styleId="Verzeichnis8">
    <w:name w:val="toc 8"/>
    <w:basedOn w:val="Standard"/>
    <w:next w:val="Standard"/>
    <w:uiPriority w:val="39"/>
    <w:unhideWhenUsed/>
    <w:rsid w:val="7E9C18B7"/>
    <w:pPr>
      <w:spacing w:after="100"/>
      <w:ind w:left="1540"/>
    </w:pPr>
  </w:style>
  <w:style w:type="paragraph" w:styleId="Verzeichnis9">
    <w:name w:val="toc 9"/>
    <w:basedOn w:val="Standard"/>
    <w:next w:val="Standard"/>
    <w:uiPriority w:val="39"/>
    <w:unhideWhenUsed/>
    <w:rsid w:val="7E9C18B7"/>
    <w:pPr>
      <w:spacing w:after="100"/>
      <w:ind w:left="1760"/>
    </w:pPr>
  </w:style>
  <w:style w:type="paragraph" w:styleId="Endnotentext">
    <w:name w:val="endnote text"/>
    <w:basedOn w:val="Standard"/>
    <w:link w:val="EndnotentextZchn"/>
    <w:uiPriority w:val="99"/>
    <w:semiHidden/>
    <w:unhideWhenUsed/>
    <w:rsid w:val="7E9C18B7"/>
  </w:style>
  <w:style w:type="character" w:customStyle="1" w:styleId="EndnotentextZchn">
    <w:name w:val="Endnotentext Zchn"/>
    <w:basedOn w:val="Absatz-Standardschriftart"/>
    <w:link w:val="Endnotentext"/>
    <w:uiPriority w:val="99"/>
    <w:semiHidden/>
    <w:rsid w:val="7E9C18B7"/>
    <w:rPr>
      <w:noProof w:val="0"/>
      <w:sz w:val="20"/>
      <w:szCs w:val="20"/>
      <w:lang w:val="de-CH"/>
    </w:rPr>
  </w:style>
  <w:style w:type="paragraph" w:customStyle="1" w:styleId="messagelistitem-zz7v6g">
    <w:name w:val="messagelistitem-zz7v6g"/>
    <w:basedOn w:val="Standard"/>
    <w:rsid w:val="00B30880"/>
    <w:pPr>
      <w:spacing w:before="100" w:beforeAutospacing="1" w:after="100" w:afterAutospacing="1"/>
    </w:pPr>
    <w:rPr>
      <w:rFonts w:ascii="Times New Roman" w:hAnsi="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58328">
      <w:bodyDiv w:val="1"/>
      <w:marLeft w:val="0"/>
      <w:marRight w:val="0"/>
      <w:marTop w:val="0"/>
      <w:marBottom w:val="0"/>
      <w:divBdr>
        <w:top w:val="none" w:sz="0" w:space="0" w:color="auto"/>
        <w:left w:val="none" w:sz="0" w:space="0" w:color="auto"/>
        <w:bottom w:val="none" w:sz="0" w:space="0" w:color="auto"/>
        <w:right w:val="none" w:sz="0" w:space="0" w:color="auto"/>
      </w:divBdr>
    </w:div>
    <w:div w:id="288320908">
      <w:bodyDiv w:val="1"/>
      <w:marLeft w:val="0"/>
      <w:marRight w:val="0"/>
      <w:marTop w:val="0"/>
      <w:marBottom w:val="0"/>
      <w:divBdr>
        <w:top w:val="none" w:sz="0" w:space="0" w:color="auto"/>
        <w:left w:val="none" w:sz="0" w:space="0" w:color="auto"/>
        <w:bottom w:val="none" w:sz="0" w:space="0" w:color="auto"/>
        <w:right w:val="none" w:sz="0" w:space="0" w:color="auto"/>
      </w:divBdr>
    </w:div>
    <w:div w:id="414011815">
      <w:bodyDiv w:val="1"/>
      <w:marLeft w:val="0"/>
      <w:marRight w:val="0"/>
      <w:marTop w:val="0"/>
      <w:marBottom w:val="0"/>
      <w:divBdr>
        <w:top w:val="none" w:sz="0" w:space="0" w:color="auto"/>
        <w:left w:val="none" w:sz="0" w:space="0" w:color="auto"/>
        <w:bottom w:val="none" w:sz="0" w:space="0" w:color="auto"/>
        <w:right w:val="none" w:sz="0" w:space="0" w:color="auto"/>
      </w:divBdr>
    </w:div>
    <w:div w:id="469975718">
      <w:bodyDiv w:val="1"/>
      <w:marLeft w:val="0"/>
      <w:marRight w:val="0"/>
      <w:marTop w:val="0"/>
      <w:marBottom w:val="0"/>
      <w:divBdr>
        <w:top w:val="none" w:sz="0" w:space="0" w:color="auto"/>
        <w:left w:val="none" w:sz="0" w:space="0" w:color="auto"/>
        <w:bottom w:val="none" w:sz="0" w:space="0" w:color="auto"/>
        <w:right w:val="none" w:sz="0" w:space="0" w:color="auto"/>
      </w:divBdr>
    </w:div>
    <w:div w:id="472021169">
      <w:bodyDiv w:val="1"/>
      <w:marLeft w:val="0"/>
      <w:marRight w:val="0"/>
      <w:marTop w:val="0"/>
      <w:marBottom w:val="0"/>
      <w:divBdr>
        <w:top w:val="none" w:sz="0" w:space="0" w:color="auto"/>
        <w:left w:val="none" w:sz="0" w:space="0" w:color="auto"/>
        <w:bottom w:val="none" w:sz="0" w:space="0" w:color="auto"/>
        <w:right w:val="none" w:sz="0" w:space="0" w:color="auto"/>
      </w:divBdr>
    </w:div>
    <w:div w:id="586621104">
      <w:bodyDiv w:val="1"/>
      <w:marLeft w:val="0"/>
      <w:marRight w:val="0"/>
      <w:marTop w:val="0"/>
      <w:marBottom w:val="0"/>
      <w:divBdr>
        <w:top w:val="none" w:sz="0" w:space="0" w:color="auto"/>
        <w:left w:val="none" w:sz="0" w:space="0" w:color="auto"/>
        <w:bottom w:val="none" w:sz="0" w:space="0" w:color="auto"/>
        <w:right w:val="none" w:sz="0" w:space="0" w:color="auto"/>
      </w:divBdr>
    </w:div>
    <w:div w:id="841050400">
      <w:bodyDiv w:val="1"/>
      <w:marLeft w:val="0"/>
      <w:marRight w:val="0"/>
      <w:marTop w:val="0"/>
      <w:marBottom w:val="0"/>
      <w:divBdr>
        <w:top w:val="none" w:sz="0" w:space="0" w:color="auto"/>
        <w:left w:val="none" w:sz="0" w:space="0" w:color="auto"/>
        <w:bottom w:val="none" w:sz="0" w:space="0" w:color="auto"/>
        <w:right w:val="none" w:sz="0" w:space="0" w:color="auto"/>
      </w:divBdr>
    </w:div>
    <w:div w:id="953755495">
      <w:bodyDiv w:val="1"/>
      <w:marLeft w:val="0"/>
      <w:marRight w:val="0"/>
      <w:marTop w:val="0"/>
      <w:marBottom w:val="0"/>
      <w:divBdr>
        <w:top w:val="none" w:sz="0" w:space="0" w:color="auto"/>
        <w:left w:val="none" w:sz="0" w:space="0" w:color="auto"/>
        <w:bottom w:val="none" w:sz="0" w:space="0" w:color="auto"/>
        <w:right w:val="none" w:sz="0" w:space="0" w:color="auto"/>
      </w:divBdr>
      <w:divsChild>
        <w:div w:id="468210316">
          <w:marLeft w:val="0"/>
          <w:marRight w:val="0"/>
          <w:marTop w:val="0"/>
          <w:marBottom w:val="0"/>
          <w:divBdr>
            <w:top w:val="none" w:sz="0" w:space="0" w:color="auto"/>
            <w:left w:val="none" w:sz="0" w:space="0" w:color="auto"/>
            <w:bottom w:val="none" w:sz="0" w:space="0" w:color="auto"/>
            <w:right w:val="none" w:sz="0" w:space="0" w:color="auto"/>
          </w:divBdr>
        </w:div>
        <w:div w:id="1172918054">
          <w:marLeft w:val="0"/>
          <w:marRight w:val="0"/>
          <w:marTop w:val="0"/>
          <w:marBottom w:val="0"/>
          <w:divBdr>
            <w:top w:val="none" w:sz="0" w:space="0" w:color="auto"/>
            <w:left w:val="none" w:sz="0" w:space="0" w:color="auto"/>
            <w:bottom w:val="none" w:sz="0" w:space="0" w:color="auto"/>
            <w:right w:val="none" w:sz="0" w:space="0" w:color="auto"/>
          </w:divBdr>
        </w:div>
        <w:div w:id="1540387531">
          <w:marLeft w:val="0"/>
          <w:marRight w:val="0"/>
          <w:marTop w:val="0"/>
          <w:marBottom w:val="0"/>
          <w:divBdr>
            <w:top w:val="none" w:sz="0" w:space="0" w:color="auto"/>
            <w:left w:val="none" w:sz="0" w:space="0" w:color="auto"/>
            <w:bottom w:val="none" w:sz="0" w:space="0" w:color="auto"/>
            <w:right w:val="none" w:sz="0" w:space="0" w:color="auto"/>
          </w:divBdr>
        </w:div>
        <w:div w:id="1622299709">
          <w:marLeft w:val="0"/>
          <w:marRight w:val="0"/>
          <w:marTop w:val="0"/>
          <w:marBottom w:val="0"/>
          <w:divBdr>
            <w:top w:val="none" w:sz="0" w:space="0" w:color="auto"/>
            <w:left w:val="none" w:sz="0" w:space="0" w:color="auto"/>
            <w:bottom w:val="none" w:sz="0" w:space="0" w:color="auto"/>
            <w:right w:val="none" w:sz="0" w:space="0" w:color="auto"/>
          </w:divBdr>
        </w:div>
        <w:div w:id="1646154511">
          <w:marLeft w:val="0"/>
          <w:marRight w:val="0"/>
          <w:marTop w:val="0"/>
          <w:marBottom w:val="0"/>
          <w:divBdr>
            <w:top w:val="none" w:sz="0" w:space="0" w:color="auto"/>
            <w:left w:val="none" w:sz="0" w:space="0" w:color="auto"/>
            <w:bottom w:val="none" w:sz="0" w:space="0" w:color="auto"/>
            <w:right w:val="none" w:sz="0" w:space="0" w:color="auto"/>
          </w:divBdr>
        </w:div>
        <w:div w:id="1947956874">
          <w:marLeft w:val="0"/>
          <w:marRight w:val="0"/>
          <w:marTop w:val="0"/>
          <w:marBottom w:val="0"/>
          <w:divBdr>
            <w:top w:val="none" w:sz="0" w:space="0" w:color="auto"/>
            <w:left w:val="none" w:sz="0" w:space="0" w:color="auto"/>
            <w:bottom w:val="none" w:sz="0" w:space="0" w:color="auto"/>
            <w:right w:val="none" w:sz="0" w:space="0" w:color="auto"/>
          </w:divBdr>
        </w:div>
      </w:divsChild>
    </w:div>
    <w:div w:id="1052385154">
      <w:bodyDiv w:val="1"/>
      <w:marLeft w:val="0"/>
      <w:marRight w:val="0"/>
      <w:marTop w:val="0"/>
      <w:marBottom w:val="0"/>
      <w:divBdr>
        <w:top w:val="none" w:sz="0" w:space="0" w:color="auto"/>
        <w:left w:val="none" w:sz="0" w:space="0" w:color="auto"/>
        <w:bottom w:val="none" w:sz="0" w:space="0" w:color="auto"/>
        <w:right w:val="none" w:sz="0" w:space="0" w:color="auto"/>
      </w:divBdr>
    </w:div>
    <w:div w:id="1054087432">
      <w:bodyDiv w:val="1"/>
      <w:marLeft w:val="0"/>
      <w:marRight w:val="0"/>
      <w:marTop w:val="0"/>
      <w:marBottom w:val="0"/>
      <w:divBdr>
        <w:top w:val="none" w:sz="0" w:space="0" w:color="auto"/>
        <w:left w:val="none" w:sz="0" w:space="0" w:color="auto"/>
        <w:bottom w:val="none" w:sz="0" w:space="0" w:color="auto"/>
        <w:right w:val="none" w:sz="0" w:space="0" w:color="auto"/>
      </w:divBdr>
    </w:div>
    <w:div w:id="1189372948">
      <w:bodyDiv w:val="1"/>
      <w:marLeft w:val="0"/>
      <w:marRight w:val="0"/>
      <w:marTop w:val="0"/>
      <w:marBottom w:val="0"/>
      <w:divBdr>
        <w:top w:val="none" w:sz="0" w:space="0" w:color="auto"/>
        <w:left w:val="none" w:sz="0" w:space="0" w:color="auto"/>
        <w:bottom w:val="none" w:sz="0" w:space="0" w:color="auto"/>
        <w:right w:val="none" w:sz="0" w:space="0" w:color="auto"/>
      </w:divBdr>
    </w:div>
    <w:div w:id="1388531148">
      <w:bodyDiv w:val="1"/>
      <w:marLeft w:val="0"/>
      <w:marRight w:val="0"/>
      <w:marTop w:val="0"/>
      <w:marBottom w:val="0"/>
      <w:divBdr>
        <w:top w:val="none" w:sz="0" w:space="0" w:color="auto"/>
        <w:left w:val="none" w:sz="0" w:space="0" w:color="auto"/>
        <w:bottom w:val="none" w:sz="0" w:space="0" w:color="auto"/>
        <w:right w:val="none" w:sz="0" w:space="0" w:color="auto"/>
      </w:divBdr>
      <w:divsChild>
        <w:div w:id="656998636">
          <w:marLeft w:val="0"/>
          <w:marRight w:val="0"/>
          <w:marTop w:val="0"/>
          <w:marBottom w:val="0"/>
          <w:divBdr>
            <w:top w:val="none" w:sz="0" w:space="0" w:color="auto"/>
            <w:left w:val="none" w:sz="0" w:space="0" w:color="auto"/>
            <w:bottom w:val="none" w:sz="0" w:space="0" w:color="auto"/>
            <w:right w:val="none" w:sz="0" w:space="0" w:color="auto"/>
          </w:divBdr>
          <w:divsChild>
            <w:div w:id="551423485">
              <w:marLeft w:val="0"/>
              <w:marRight w:val="0"/>
              <w:marTop w:val="0"/>
              <w:marBottom w:val="0"/>
              <w:divBdr>
                <w:top w:val="none" w:sz="0" w:space="0" w:color="auto"/>
                <w:left w:val="none" w:sz="0" w:space="0" w:color="auto"/>
                <w:bottom w:val="none" w:sz="0" w:space="0" w:color="auto"/>
                <w:right w:val="none" w:sz="0" w:space="0" w:color="auto"/>
              </w:divBdr>
              <w:divsChild>
                <w:div w:id="13273242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03192">
      <w:bodyDiv w:val="1"/>
      <w:marLeft w:val="0"/>
      <w:marRight w:val="0"/>
      <w:marTop w:val="0"/>
      <w:marBottom w:val="0"/>
      <w:divBdr>
        <w:top w:val="none" w:sz="0" w:space="0" w:color="auto"/>
        <w:left w:val="none" w:sz="0" w:space="0" w:color="auto"/>
        <w:bottom w:val="none" w:sz="0" w:space="0" w:color="auto"/>
        <w:right w:val="none" w:sz="0" w:space="0" w:color="auto"/>
      </w:divBdr>
    </w:div>
    <w:div w:id="1476294702">
      <w:bodyDiv w:val="1"/>
      <w:marLeft w:val="0"/>
      <w:marRight w:val="0"/>
      <w:marTop w:val="0"/>
      <w:marBottom w:val="0"/>
      <w:divBdr>
        <w:top w:val="none" w:sz="0" w:space="0" w:color="auto"/>
        <w:left w:val="none" w:sz="0" w:space="0" w:color="auto"/>
        <w:bottom w:val="none" w:sz="0" w:space="0" w:color="auto"/>
        <w:right w:val="none" w:sz="0" w:space="0" w:color="auto"/>
      </w:divBdr>
    </w:div>
    <w:div w:id="1578855272">
      <w:bodyDiv w:val="1"/>
      <w:marLeft w:val="0"/>
      <w:marRight w:val="0"/>
      <w:marTop w:val="0"/>
      <w:marBottom w:val="0"/>
      <w:divBdr>
        <w:top w:val="none" w:sz="0" w:space="0" w:color="auto"/>
        <w:left w:val="none" w:sz="0" w:space="0" w:color="auto"/>
        <w:bottom w:val="none" w:sz="0" w:space="0" w:color="auto"/>
        <w:right w:val="none" w:sz="0" w:space="0" w:color="auto"/>
      </w:divBdr>
    </w:div>
    <w:div w:id="1673530704">
      <w:bodyDiv w:val="1"/>
      <w:marLeft w:val="0"/>
      <w:marRight w:val="0"/>
      <w:marTop w:val="0"/>
      <w:marBottom w:val="0"/>
      <w:divBdr>
        <w:top w:val="none" w:sz="0" w:space="0" w:color="auto"/>
        <w:left w:val="none" w:sz="0" w:space="0" w:color="auto"/>
        <w:bottom w:val="none" w:sz="0" w:space="0" w:color="auto"/>
        <w:right w:val="none" w:sz="0" w:space="0" w:color="auto"/>
      </w:divBdr>
    </w:div>
    <w:div w:id="173476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45169-AEBF-4BDC-9EC3-3DDC10B6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19</Words>
  <Characters>8659</Characters>
  <Application>Microsoft Office Word</Application>
  <DocSecurity>0</DocSecurity>
  <Lines>72</Lines>
  <Paragraphs>20</Paragraphs>
  <ScaleCrop>false</ScaleCrop>
  <Company>Fachhochschule Aargau</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dc:title>
  <dc:subject/>
  <dc:creator>Dominik Gruntz</dc:creator>
  <cp:keywords/>
  <cp:lastModifiedBy>Christian Gémesi (s)</cp:lastModifiedBy>
  <cp:revision>2</cp:revision>
  <cp:lastPrinted>2023-04-26T17:21:00Z</cp:lastPrinted>
  <dcterms:created xsi:type="dcterms:W3CDTF">2023-04-26T17:22:00Z</dcterms:created>
  <dcterms:modified xsi:type="dcterms:W3CDTF">2023-04-26T17:22:00Z</dcterms:modified>
</cp:coreProperties>
</file>